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0D015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МИНОБРНАУКИ РОССИИ</w:t>
      </w:r>
    </w:p>
    <w:p w14:paraId="647B8786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Санкт-Петербургский государственный</w:t>
      </w:r>
    </w:p>
    <w:p w14:paraId="720B0DF9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 xml:space="preserve">электротехнический университет </w:t>
      </w:r>
    </w:p>
    <w:p w14:paraId="2D23F1AF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  <w:r w:rsidRPr="0026573A">
        <w:rPr>
          <w:b/>
          <w:caps/>
          <w:sz w:val="28"/>
          <w:szCs w:val="28"/>
        </w:rPr>
        <w:t>«ЛЭТИ» им. В.И. Ульянова (Ленина)</w:t>
      </w:r>
    </w:p>
    <w:p w14:paraId="56FB9386" w14:textId="7ED33A04" w:rsidR="0026573A" w:rsidRPr="009337AA" w:rsidRDefault="0026573A" w:rsidP="0026573A">
      <w:pPr>
        <w:spacing w:line="360" w:lineRule="auto"/>
        <w:jc w:val="center"/>
        <w:rPr>
          <w:b/>
          <w:sz w:val="28"/>
          <w:szCs w:val="28"/>
        </w:rPr>
      </w:pPr>
      <w:r w:rsidRPr="0026573A">
        <w:rPr>
          <w:b/>
          <w:sz w:val="28"/>
          <w:szCs w:val="28"/>
        </w:rPr>
        <w:t xml:space="preserve">Кафедра </w:t>
      </w:r>
      <w:r w:rsidR="009337AA">
        <w:rPr>
          <w:b/>
          <w:sz w:val="28"/>
          <w:szCs w:val="28"/>
        </w:rPr>
        <w:t>МОЭВМ</w:t>
      </w:r>
    </w:p>
    <w:p w14:paraId="0C576A6D" w14:textId="77777777" w:rsidR="0026573A" w:rsidRPr="0026573A" w:rsidRDefault="0026573A" w:rsidP="0026573A">
      <w:pPr>
        <w:spacing w:line="360" w:lineRule="auto"/>
        <w:jc w:val="center"/>
        <w:rPr>
          <w:b/>
          <w:caps/>
          <w:sz w:val="28"/>
          <w:szCs w:val="28"/>
        </w:rPr>
      </w:pPr>
    </w:p>
    <w:p w14:paraId="16824ACC" w14:textId="77777777" w:rsidR="0026573A" w:rsidRPr="0026573A" w:rsidRDefault="0026573A" w:rsidP="00BC0171">
      <w:pPr>
        <w:spacing w:line="360" w:lineRule="auto"/>
        <w:rPr>
          <w:sz w:val="28"/>
          <w:szCs w:val="28"/>
        </w:rPr>
      </w:pPr>
    </w:p>
    <w:p w14:paraId="1F7C37C6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7B745B3A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39DCB808" w14:textId="77777777" w:rsidR="0026573A" w:rsidRPr="0026573A" w:rsidRDefault="0026573A" w:rsidP="0026573A">
      <w:pPr>
        <w:pStyle w:val="Times1420"/>
        <w:ind w:firstLine="0"/>
        <w:jc w:val="center"/>
        <w:rPr>
          <w:rStyle w:val="a4"/>
          <w:caps/>
        </w:rPr>
      </w:pPr>
      <w:r>
        <w:rPr>
          <w:rStyle w:val="a4"/>
          <w:caps/>
          <w:szCs w:val="28"/>
        </w:rPr>
        <w:t>Индивидуальное домашнее задание</w:t>
      </w:r>
    </w:p>
    <w:p w14:paraId="638CDD67" w14:textId="77777777" w:rsidR="0026573A" w:rsidRPr="0026573A" w:rsidRDefault="0026573A" w:rsidP="0026573A">
      <w:pPr>
        <w:spacing w:line="360" w:lineRule="auto"/>
        <w:jc w:val="center"/>
        <w:rPr>
          <w:sz w:val="28"/>
        </w:rPr>
      </w:pPr>
      <w:r w:rsidRPr="0026573A">
        <w:rPr>
          <w:b/>
          <w:sz w:val="28"/>
          <w:szCs w:val="28"/>
        </w:rPr>
        <w:t>по дисциплине «</w:t>
      </w:r>
      <w:r w:rsidR="00BC0171" w:rsidRPr="00BC0171">
        <w:rPr>
          <w:b/>
          <w:sz w:val="28"/>
          <w:szCs w:val="28"/>
        </w:rPr>
        <w:t xml:space="preserve">Введение в </w:t>
      </w:r>
      <w:proofErr w:type="spellStart"/>
      <w:r w:rsidR="00BC0171" w:rsidRPr="00BC0171">
        <w:rPr>
          <w:b/>
          <w:sz w:val="28"/>
          <w:szCs w:val="28"/>
        </w:rPr>
        <w:t>нереляционные</w:t>
      </w:r>
      <w:proofErr w:type="spellEnd"/>
      <w:r w:rsidR="00BC0171" w:rsidRPr="00BC0171">
        <w:rPr>
          <w:b/>
          <w:sz w:val="28"/>
          <w:szCs w:val="28"/>
        </w:rPr>
        <w:t xml:space="preserve"> системы управления базами данных</w:t>
      </w:r>
      <w:r w:rsidRPr="0026573A">
        <w:rPr>
          <w:b/>
          <w:sz w:val="28"/>
          <w:szCs w:val="28"/>
        </w:rPr>
        <w:t>»</w:t>
      </w:r>
    </w:p>
    <w:p w14:paraId="2E1691BC" w14:textId="77777777" w:rsidR="0026573A" w:rsidRPr="00BE0E81" w:rsidRDefault="0026573A" w:rsidP="00BE0E81">
      <w:pPr>
        <w:spacing w:line="360" w:lineRule="auto"/>
        <w:jc w:val="center"/>
        <w:rPr>
          <w:b/>
          <w:bCs/>
          <w:smallCaps/>
          <w:spacing w:val="5"/>
        </w:rPr>
      </w:pPr>
      <w:r w:rsidRPr="0026573A">
        <w:rPr>
          <w:rStyle w:val="a4"/>
          <w:sz w:val="28"/>
          <w:szCs w:val="28"/>
        </w:rPr>
        <w:t xml:space="preserve">Тема: </w:t>
      </w:r>
      <w:r w:rsidR="00BC0171">
        <w:rPr>
          <w:rStyle w:val="a4"/>
          <w:sz w:val="28"/>
          <w:szCs w:val="28"/>
        </w:rPr>
        <w:t>Видеохостинг</w:t>
      </w:r>
    </w:p>
    <w:p w14:paraId="32E1A08E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p w14:paraId="14D93776" w14:textId="77777777" w:rsidR="0026573A" w:rsidRDefault="0026573A" w:rsidP="00BE0E81">
      <w:pPr>
        <w:spacing w:line="360" w:lineRule="auto"/>
        <w:rPr>
          <w:sz w:val="28"/>
          <w:szCs w:val="28"/>
        </w:rPr>
      </w:pPr>
    </w:p>
    <w:p w14:paraId="6C317578" w14:textId="77777777" w:rsidR="00BC0171" w:rsidRPr="0026573A" w:rsidRDefault="00BC0171" w:rsidP="00BE0E81">
      <w:pPr>
        <w:spacing w:line="360" w:lineRule="auto"/>
        <w:rPr>
          <w:sz w:val="28"/>
          <w:szCs w:val="28"/>
        </w:rPr>
      </w:pPr>
    </w:p>
    <w:p w14:paraId="407460FF" w14:textId="77777777" w:rsidR="0026573A" w:rsidRPr="0026573A" w:rsidRDefault="0026573A" w:rsidP="0026573A">
      <w:pPr>
        <w:spacing w:line="360" w:lineRule="auto"/>
        <w:jc w:val="center"/>
        <w:rPr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956"/>
        <w:gridCol w:w="2314"/>
        <w:gridCol w:w="3085"/>
      </w:tblGrid>
      <w:tr w:rsidR="00BE0E81" w:rsidRPr="0026573A" w14:paraId="220C2759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4BB9FFC3" w14:textId="77777777" w:rsidR="00BE0E81" w:rsidRPr="0026573A" w:rsidRDefault="00BE0E81" w:rsidP="00BC0171">
            <w:pPr>
              <w:rPr>
                <w:sz w:val="28"/>
                <w:szCs w:val="28"/>
              </w:rPr>
            </w:pPr>
            <w:r w:rsidRPr="0026573A">
              <w:rPr>
                <w:sz w:val="28"/>
                <w:szCs w:val="28"/>
              </w:rPr>
              <w:t>Студент</w:t>
            </w:r>
            <w:r>
              <w:rPr>
                <w:sz w:val="28"/>
                <w:szCs w:val="28"/>
              </w:rPr>
              <w:t>ы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14:paraId="3995AF9C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E7ED05C" w14:textId="35C9C681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 238</w:t>
            </w:r>
            <w:r w:rsidR="009B65A7">
              <w:rPr>
                <w:sz w:val="28"/>
                <w:szCs w:val="28"/>
              </w:rPr>
              <w:t>3</w:t>
            </w:r>
          </w:p>
        </w:tc>
      </w:tr>
      <w:tr w:rsidR="00BE0E81" w:rsidRPr="0026573A" w14:paraId="08E459BB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474E5793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827EDE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6049C3AB" w14:textId="50F83448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ем</w:t>
            </w:r>
            <w:r w:rsidR="001213DF">
              <w:rPr>
                <w:sz w:val="28"/>
                <w:szCs w:val="28"/>
                <w:lang w:val="en-US"/>
              </w:rPr>
              <w:t>e</w:t>
            </w:r>
            <w:proofErr w:type="spellStart"/>
            <w:r>
              <w:rPr>
                <w:sz w:val="28"/>
                <w:szCs w:val="28"/>
              </w:rPr>
              <w:t>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BE0E81" w:rsidRPr="0026573A" w14:paraId="708FCFC7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3B530FE9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96213A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2685A821" w14:textId="53B58473" w:rsidR="00BE0E81" w:rsidRDefault="00BE0E81" w:rsidP="00BC0171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BE0E81" w:rsidRPr="0026573A" w14:paraId="3A98A353" w14:textId="77777777" w:rsidTr="00BE0E81">
        <w:trPr>
          <w:trHeight w:val="614"/>
        </w:trPr>
        <w:tc>
          <w:tcPr>
            <w:tcW w:w="2114" w:type="pct"/>
            <w:vAlign w:val="bottom"/>
          </w:tcPr>
          <w:p w14:paraId="582304AB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770C3B" w14:textId="77777777" w:rsidR="00BE0E81" w:rsidRPr="0026573A" w:rsidRDefault="00BE0E81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14:paraId="3C1D13CB" w14:textId="77777777" w:rsidR="00BE0E81" w:rsidRDefault="00BE0E81" w:rsidP="00BC0171">
            <w:pPr>
              <w:jc w:val="center"/>
              <w:rPr>
                <w:sz w:val="28"/>
                <w:szCs w:val="28"/>
              </w:rPr>
            </w:pPr>
          </w:p>
          <w:p w14:paraId="428D1CDA" w14:textId="157ECDF0" w:rsidR="00BE0E81" w:rsidRDefault="00BE0E81" w:rsidP="00BC01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. 2381</w:t>
            </w:r>
          </w:p>
        </w:tc>
      </w:tr>
      <w:tr w:rsidR="0026573A" w:rsidRPr="0026573A" w14:paraId="1ABEADED" w14:textId="77777777" w:rsidTr="00BE0E81">
        <w:trPr>
          <w:trHeight w:val="614"/>
        </w:trPr>
        <w:tc>
          <w:tcPr>
            <w:tcW w:w="2114" w:type="pct"/>
            <w:vAlign w:val="bottom"/>
            <w:hideMark/>
          </w:tcPr>
          <w:p w14:paraId="0CBE6F9D" w14:textId="77777777" w:rsidR="0026573A" w:rsidRPr="0026573A" w:rsidRDefault="0026573A" w:rsidP="00BC0171">
            <w:pPr>
              <w:rPr>
                <w:sz w:val="28"/>
                <w:szCs w:val="28"/>
              </w:rPr>
            </w:pP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0CC7FF4" w14:textId="77777777" w:rsidR="0026573A" w:rsidRPr="0026573A" w:rsidRDefault="0026573A" w:rsidP="00BC0171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  <w:hideMark/>
          </w:tcPr>
          <w:p w14:paraId="405563AC" w14:textId="77777777" w:rsidR="0026573A" w:rsidRDefault="0026573A" w:rsidP="00BC0171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</w:t>
            </w:r>
            <w:r w:rsidR="00BE0E81">
              <w:rPr>
                <w:sz w:val="28"/>
                <w:szCs w:val="28"/>
              </w:rPr>
              <w:t xml:space="preserve"> 2300</w:t>
            </w:r>
          </w:p>
          <w:p w14:paraId="26DD8186" w14:textId="77777777" w:rsidR="0026573A" w:rsidRPr="0026573A" w:rsidRDefault="0026573A" w:rsidP="00BC0171">
            <w:pPr>
              <w:jc w:val="center"/>
              <w:rPr>
                <w:sz w:val="28"/>
                <w:szCs w:val="28"/>
              </w:rPr>
            </w:pPr>
          </w:p>
        </w:tc>
      </w:tr>
      <w:tr w:rsidR="0026573A" w:rsidRPr="0026573A" w14:paraId="2AEEAA9A" w14:textId="77777777" w:rsidTr="00BE0E81">
        <w:trPr>
          <w:trHeight w:val="614"/>
        </w:trPr>
        <w:tc>
          <w:tcPr>
            <w:tcW w:w="2114" w:type="pct"/>
            <w:vAlign w:val="bottom"/>
            <w:hideMark/>
          </w:tcPr>
          <w:p w14:paraId="20231213" w14:textId="77777777" w:rsidR="0026573A" w:rsidRPr="0026573A" w:rsidRDefault="0026573A">
            <w:pPr>
              <w:rPr>
                <w:sz w:val="28"/>
                <w:szCs w:val="28"/>
              </w:rPr>
            </w:pPr>
            <w:r w:rsidRPr="0026573A"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79267C" w14:textId="77777777" w:rsidR="0026573A" w:rsidRPr="0026573A" w:rsidRDefault="0026573A">
            <w:pPr>
              <w:rPr>
                <w:sz w:val="28"/>
                <w:szCs w:val="28"/>
              </w:rPr>
            </w:pPr>
          </w:p>
        </w:tc>
        <w:tc>
          <w:tcPr>
            <w:tcW w:w="1649" w:type="pct"/>
            <w:vAlign w:val="bottom"/>
            <w:hideMark/>
          </w:tcPr>
          <w:p w14:paraId="4EC65D1B" w14:textId="03E8D168" w:rsidR="0026573A" w:rsidRPr="0026573A" w:rsidRDefault="00B6554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2113AEF6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</w:p>
    <w:p w14:paraId="0B2BE51E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</w:p>
    <w:p w14:paraId="2E0169E5" w14:textId="77777777" w:rsidR="0026573A" w:rsidRPr="0026573A" w:rsidRDefault="0026573A" w:rsidP="0026573A">
      <w:pPr>
        <w:spacing w:line="360" w:lineRule="auto"/>
        <w:jc w:val="center"/>
        <w:rPr>
          <w:bCs/>
          <w:sz w:val="28"/>
          <w:szCs w:val="28"/>
        </w:rPr>
      </w:pPr>
      <w:r w:rsidRPr="0026573A">
        <w:rPr>
          <w:bCs/>
          <w:sz w:val="28"/>
          <w:szCs w:val="28"/>
        </w:rPr>
        <w:t>Санкт-Петербург</w:t>
      </w:r>
    </w:p>
    <w:p w14:paraId="0748404D" w14:textId="77777777" w:rsidR="00BC0171" w:rsidRDefault="0026573A" w:rsidP="0026573A">
      <w:pPr>
        <w:spacing w:line="360" w:lineRule="auto"/>
        <w:jc w:val="center"/>
        <w:rPr>
          <w:bCs/>
          <w:sz w:val="28"/>
          <w:szCs w:val="28"/>
        </w:rPr>
      </w:pPr>
      <w:r w:rsidRPr="0026573A">
        <w:rPr>
          <w:bCs/>
          <w:sz w:val="28"/>
          <w:szCs w:val="28"/>
        </w:rPr>
        <w:t>20</w:t>
      </w:r>
      <w:r>
        <w:rPr>
          <w:bCs/>
          <w:sz w:val="28"/>
          <w:szCs w:val="28"/>
        </w:rPr>
        <w:t>25</w:t>
      </w:r>
    </w:p>
    <w:p w14:paraId="787533FB" w14:textId="77777777" w:rsidR="00020FDD" w:rsidRDefault="00020FDD" w:rsidP="00020FDD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ЗАДАНИЕ</w:t>
      </w:r>
    </w:p>
    <w:p w14:paraId="27227F98" w14:textId="77777777" w:rsidR="00020FDD" w:rsidRDefault="00020FDD" w:rsidP="00020FDD">
      <w:pPr>
        <w:rPr>
          <w:b/>
          <w:caps/>
          <w:sz w:val="28"/>
          <w:szCs w:val="28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4048"/>
        <w:gridCol w:w="2313"/>
        <w:gridCol w:w="2994"/>
      </w:tblGrid>
      <w:tr w:rsidR="00020FDD" w14:paraId="30414D58" w14:textId="77777777" w:rsidTr="00B6554D">
        <w:trPr>
          <w:trHeight w:val="817"/>
        </w:trPr>
        <w:tc>
          <w:tcPr>
            <w:tcW w:w="5000" w:type="pct"/>
            <w:gridSpan w:val="3"/>
            <w:hideMark/>
          </w:tcPr>
          <w:p w14:paraId="189D9C4B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ы</w:t>
            </w:r>
          </w:p>
          <w:p w14:paraId="02F1E63F" w14:textId="3A2A236A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0F7AE9B1" w14:textId="4CC23AE0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Деми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59CEB682" w14:textId="13BD2750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  <w:p w14:paraId="02E388D8" w14:textId="70317F06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1</w:t>
            </w:r>
          </w:p>
          <w:p w14:paraId="0F103DE1" w14:textId="22F5DECA" w:rsidR="00020FDD" w:rsidRDefault="00020FDD">
            <w:pPr>
              <w:spacing w:line="360" w:lineRule="auto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</w:t>
            </w:r>
            <w:r w:rsidR="009B65A7">
              <w:rPr>
                <w:sz w:val="28"/>
                <w:szCs w:val="28"/>
              </w:rPr>
              <w:t xml:space="preserve"> 2300</w:t>
            </w:r>
          </w:p>
          <w:p w14:paraId="7185ACC1" w14:textId="0D97AE8E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</w:p>
        </w:tc>
      </w:tr>
      <w:tr w:rsidR="00020FDD" w14:paraId="4165C50B" w14:textId="77777777" w:rsidTr="00B6554D">
        <w:trPr>
          <w:trHeight w:val="1000"/>
        </w:trPr>
        <w:tc>
          <w:tcPr>
            <w:tcW w:w="5000" w:type="pct"/>
            <w:gridSpan w:val="3"/>
          </w:tcPr>
          <w:p w14:paraId="52708331" w14:textId="1BE43919" w:rsidR="00020FDD" w:rsidRPr="009337AA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Тема работы: Разработка видеохостинга</w:t>
            </w:r>
          </w:p>
        </w:tc>
      </w:tr>
      <w:tr w:rsidR="00020FDD" w:rsidRPr="009337AA" w14:paraId="008196C0" w14:textId="77777777" w:rsidTr="00B6554D">
        <w:trPr>
          <w:trHeight w:val="2022"/>
        </w:trPr>
        <w:tc>
          <w:tcPr>
            <w:tcW w:w="5000" w:type="pct"/>
            <w:gridSpan w:val="3"/>
            <w:hideMark/>
          </w:tcPr>
          <w:p w14:paraId="78451374" w14:textId="77777777" w:rsidR="00020FDD" w:rsidRPr="009337AA" w:rsidRDefault="00020FDD">
            <w:pPr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Исходные</w:t>
            </w:r>
            <w:r w:rsidRPr="009337AA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</w:rPr>
              <w:t>данные</w:t>
            </w:r>
            <w:r w:rsidRPr="009337AA">
              <w:rPr>
                <w:sz w:val="28"/>
                <w:szCs w:val="28"/>
                <w:lang w:val="en-US"/>
              </w:rPr>
              <w:t xml:space="preserve">: </w:t>
            </w:r>
          </w:p>
          <w:p w14:paraId="12C73D26" w14:textId="6FE01673" w:rsidR="00020FDD" w:rsidRPr="001213DF" w:rsidRDefault="001213DF">
            <w:pPr>
              <w:spacing w:line="360" w:lineRule="auto"/>
              <w:rPr>
                <w:color w:val="FF0000"/>
                <w:sz w:val="28"/>
                <w:szCs w:val="28"/>
                <w:lang w:val="en-US"/>
              </w:rPr>
            </w:pPr>
            <w:r w:rsidRPr="001213DF">
              <w:rPr>
                <w:color w:val="000000" w:themeColor="text1"/>
                <w:sz w:val="28"/>
                <w:szCs w:val="28"/>
                <w:lang w:val="en-US"/>
              </w:rPr>
              <w:t xml:space="preserve">Vue, Java, Spring, </w:t>
            </w:r>
            <w:proofErr w:type="spellStart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TailWind</w:t>
            </w:r>
            <w:proofErr w:type="spellEnd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. Docker, Mongo, S3(</w:t>
            </w:r>
            <w:proofErr w:type="spellStart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minio</w:t>
            </w:r>
            <w:proofErr w:type="spellEnd"/>
            <w:r w:rsidRPr="001213DF">
              <w:rPr>
                <w:color w:val="000000" w:themeColor="text1"/>
                <w:sz w:val="28"/>
                <w:szCs w:val="28"/>
                <w:lang w:val="en-US"/>
              </w:rPr>
              <w:t>), Typescript</w:t>
            </w:r>
          </w:p>
        </w:tc>
      </w:tr>
      <w:tr w:rsidR="00020FDD" w14:paraId="29E4B56B" w14:textId="77777777" w:rsidTr="00B6554D">
        <w:trPr>
          <w:trHeight w:val="3256"/>
        </w:trPr>
        <w:tc>
          <w:tcPr>
            <w:tcW w:w="5000" w:type="pct"/>
            <w:gridSpan w:val="3"/>
            <w:hideMark/>
          </w:tcPr>
          <w:p w14:paraId="06810338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одержание пояснительной записки:</w:t>
            </w:r>
          </w:p>
          <w:p w14:paraId="49C6AD0A" w14:textId="54F716EF" w:rsidR="004962C8" w:rsidRPr="004962C8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Содержание</w:t>
            </w:r>
          </w:p>
          <w:p w14:paraId="04B762DD" w14:textId="2637BE2C" w:rsidR="004962C8" w:rsidRPr="004962C8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Введение</w:t>
            </w:r>
          </w:p>
          <w:p w14:paraId="5796BF25" w14:textId="43876551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Макет и сценарии использования</w:t>
            </w:r>
          </w:p>
          <w:p w14:paraId="05E9D816" w14:textId="3C46AB45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Модель данных</w:t>
            </w:r>
          </w:p>
          <w:p w14:paraId="46A7AE09" w14:textId="1742ECA7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Разработка приложения</w:t>
            </w:r>
          </w:p>
          <w:p w14:paraId="62833407" w14:textId="7E253D8B" w:rsidR="004962C8" w:rsidRPr="004962C8" w:rsidRDefault="004962C8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Вывод</w:t>
            </w:r>
          </w:p>
          <w:p w14:paraId="1E65290E" w14:textId="75B708A3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4962C8">
              <w:rPr>
                <w:sz w:val="28"/>
                <w:szCs w:val="28"/>
              </w:rPr>
              <w:t>Список использованных источников</w:t>
            </w:r>
          </w:p>
        </w:tc>
      </w:tr>
      <w:tr w:rsidR="00020FDD" w14:paraId="59055D06" w14:textId="77777777" w:rsidTr="00B6554D">
        <w:trPr>
          <w:trHeight w:val="1331"/>
        </w:trPr>
        <w:tc>
          <w:tcPr>
            <w:tcW w:w="5000" w:type="pct"/>
            <w:gridSpan w:val="3"/>
            <w:hideMark/>
          </w:tcPr>
          <w:p w14:paraId="46108E51" w14:textId="77777777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дполагаемый объем пояснительной записки:</w:t>
            </w:r>
          </w:p>
          <w:p w14:paraId="0430A3B7" w14:textId="06E34939" w:rsidR="00020FDD" w:rsidRDefault="00020FDD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Не менее </w:t>
            </w:r>
            <w:r w:rsidR="001213DF" w:rsidRPr="009337AA">
              <w:rPr>
                <w:color w:val="000000" w:themeColor="text1"/>
                <w:sz w:val="28"/>
                <w:szCs w:val="28"/>
              </w:rPr>
              <w:t>10</w:t>
            </w:r>
            <w:r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страниц.</w:t>
            </w:r>
          </w:p>
        </w:tc>
      </w:tr>
      <w:tr w:rsidR="00020FDD" w14:paraId="3A4B3562" w14:textId="77777777" w:rsidTr="00B6554D">
        <w:trPr>
          <w:trHeight w:val="843"/>
        </w:trPr>
        <w:tc>
          <w:tcPr>
            <w:tcW w:w="5000" w:type="pct"/>
            <w:gridSpan w:val="3"/>
            <w:hideMark/>
          </w:tcPr>
          <w:p w14:paraId="3DCE9C33" w14:textId="25E54F07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 xml:space="preserve">Дата выдачи задания: </w:t>
            </w:r>
            <w:r w:rsidR="001213DF">
              <w:rPr>
                <w:sz w:val="28"/>
                <w:szCs w:val="28"/>
                <w:lang w:val="en-US"/>
              </w:rPr>
              <w:t>0</w:t>
            </w:r>
            <w:r w:rsidRPr="001213DF">
              <w:rPr>
                <w:color w:val="000000" w:themeColor="text1"/>
                <w:sz w:val="28"/>
                <w:szCs w:val="28"/>
              </w:rPr>
              <w:t>2.02.2025</w:t>
            </w:r>
          </w:p>
        </w:tc>
      </w:tr>
      <w:tr w:rsidR="00020FDD" w14:paraId="5DB1049B" w14:textId="77777777" w:rsidTr="00B6554D">
        <w:trPr>
          <w:trHeight w:val="827"/>
        </w:trPr>
        <w:tc>
          <w:tcPr>
            <w:tcW w:w="5000" w:type="pct"/>
            <w:gridSpan w:val="3"/>
            <w:hideMark/>
          </w:tcPr>
          <w:p w14:paraId="724BB6CE" w14:textId="25B82C65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Дата сдачи реферата: 29.05.2025</w:t>
            </w:r>
          </w:p>
        </w:tc>
      </w:tr>
      <w:tr w:rsidR="00020FDD" w14:paraId="0ED962B0" w14:textId="77777777" w:rsidTr="00B6554D">
        <w:trPr>
          <w:trHeight w:val="549"/>
        </w:trPr>
        <w:tc>
          <w:tcPr>
            <w:tcW w:w="5000" w:type="pct"/>
            <w:gridSpan w:val="3"/>
            <w:hideMark/>
          </w:tcPr>
          <w:p w14:paraId="6B0A8D3E" w14:textId="4BCC18DE" w:rsidR="00020FDD" w:rsidRPr="00020FDD" w:rsidRDefault="00020FDD">
            <w:pPr>
              <w:spacing w:line="360" w:lineRule="auto"/>
              <w:rPr>
                <w:sz w:val="28"/>
                <w:szCs w:val="28"/>
              </w:rPr>
            </w:pPr>
            <w:r w:rsidRPr="00020FDD">
              <w:rPr>
                <w:sz w:val="28"/>
                <w:szCs w:val="28"/>
              </w:rPr>
              <w:t>Дата защиты реферата: 29.05.2025</w:t>
            </w:r>
          </w:p>
        </w:tc>
      </w:tr>
      <w:tr w:rsidR="00020FDD" w14:paraId="6CA837E1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76115965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vAlign w:val="bottom"/>
          </w:tcPr>
          <w:p w14:paraId="129F652A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7F8BE46" w14:textId="77777777" w:rsidR="00020FDD" w:rsidRDefault="00020FDD">
            <w:pPr>
              <w:jc w:val="center"/>
              <w:rPr>
                <w:color w:val="FF0000"/>
                <w:sz w:val="28"/>
                <w:szCs w:val="28"/>
              </w:rPr>
            </w:pPr>
          </w:p>
        </w:tc>
      </w:tr>
      <w:tr w:rsidR="00020FDD" w14:paraId="23AE4E3B" w14:textId="77777777" w:rsidTr="00B6554D">
        <w:trPr>
          <w:trHeight w:val="614"/>
        </w:trPr>
        <w:tc>
          <w:tcPr>
            <w:tcW w:w="2164" w:type="pct"/>
            <w:vAlign w:val="bottom"/>
            <w:hideMark/>
          </w:tcPr>
          <w:p w14:paraId="44ABA16D" w14:textId="3AF23576" w:rsidR="00020FDD" w:rsidRPr="00020FDD" w:rsidRDefault="00020FDD" w:rsidP="00020F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  <w:r w:rsidRPr="00B6554D">
              <w:rPr>
                <w:sz w:val="28"/>
                <w:szCs w:val="28"/>
              </w:rPr>
              <w:t>ы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14:paraId="075CA1E0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  <w:hideMark/>
          </w:tcPr>
          <w:p w14:paraId="07BAC899" w14:textId="252E584E" w:rsidR="00020FDD" w:rsidRDefault="00020FDD" w:rsidP="00020FD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нисимов К. 238</w:t>
            </w:r>
            <w:r w:rsidR="009B65A7">
              <w:rPr>
                <w:sz w:val="28"/>
                <w:szCs w:val="28"/>
              </w:rPr>
              <w:t>3</w:t>
            </w:r>
          </w:p>
        </w:tc>
      </w:tr>
      <w:tr w:rsidR="00020FDD" w14:paraId="04A93357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3C53EEEF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B020A1B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184AB25C" w14:textId="37675939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Дем</w:t>
            </w:r>
            <w:r w:rsidR="001213DF">
              <w:rPr>
                <w:sz w:val="28"/>
                <w:szCs w:val="28"/>
                <w:lang w:val="en-US"/>
              </w:rPr>
              <w:t>e</w:t>
            </w:r>
            <w:proofErr w:type="spellStart"/>
            <w:r>
              <w:rPr>
                <w:sz w:val="28"/>
                <w:szCs w:val="28"/>
              </w:rPr>
              <w:t>трашвили</w:t>
            </w:r>
            <w:proofErr w:type="spellEnd"/>
            <w:r>
              <w:rPr>
                <w:sz w:val="28"/>
                <w:szCs w:val="28"/>
              </w:rPr>
              <w:t xml:space="preserve">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020FDD" w14:paraId="63FB7982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291F41BA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94268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5CE54E58" w14:textId="51030B58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r>
              <w:rPr>
                <w:sz w:val="28"/>
                <w:szCs w:val="28"/>
              </w:rPr>
              <w:t>Плюсов Д.</w:t>
            </w:r>
            <w:r w:rsidR="009B65A7">
              <w:rPr>
                <w:sz w:val="28"/>
                <w:szCs w:val="28"/>
              </w:rPr>
              <w:t xml:space="preserve"> 2383</w:t>
            </w:r>
          </w:p>
        </w:tc>
      </w:tr>
      <w:tr w:rsidR="00020FDD" w14:paraId="40A09B03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0EFA5F43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625508D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0044D963" w14:textId="77777777" w:rsidR="00020FDD" w:rsidRDefault="00020FDD" w:rsidP="00020FDD">
            <w:pPr>
              <w:jc w:val="center"/>
              <w:rPr>
                <w:sz w:val="28"/>
                <w:szCs w:val="28"/>
              </w:rPr>
            </w:pPr>
          </w:p>
          <w:p w14:paraId="50900870" w14:textId="1D71CE52" w:rsidR="00020FDD" w:rsidRDefault="00020FDD" w:rsidP="00020FDD">
            <w:pPr>
              <w:jc w:val="center"/>
              <w:rPr>
                <w:color w:val="FF0000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Слабнова</w:t>
            </w:r>
            <w:proofErr w:type="spellEnd"/>
            <w:r>
              <w:rPr>
                <w:sz w:val="28"/>
                <w:szCs w:val="28"/>
              </w:rPr>
              <w:t xml:space="preserve"> Д</w:t>
            </w:r>
            <w:r w:rsidR="001213DF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 xml:space="preserve"> 2381</w:t>
            </w:r>
          </w:p>
        </w:tc>
      </w:tr>
      <w:tr w:rsidR="00020FDD" w14:paraId="17254CEB" w14:textId="77777777" w:rsidTr="00B6554D">
        <w:trPr>
          <w:trHeight w:val="614"/>
        </w:trPr>
        <w:tc>
          <w:tcPr>
            <w:tcW w:w="2164" w:type="pct"/>
            <w:vAlign w:val="bottom"/>
          </w:tcPr>
          <w:p w14:paraId="46D9F1B6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1A9AAD" w14:textId="77777777" w:rsidR="00020FDD" w:rsidRDefault="00020FDD" w:rsidP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14:paraId="41ACA43B" w14:textId="19203AA7" w:rsidR="00020FDD" w:rsidRDefault="00020FDD" w:rsidP="00020FDD">
            <w:pPr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Каангу</w:t>
            </w:r>
            <w:proofErr w:type="spellEnd"/>
            <w:r>
              <w:rPr>
                <w:sz w:val="28"/>
                <w:szCs w:val="28"/>
              </w:rPr>
              <w:t xml:space="preserve"> С. 2300</w:t>
            </w:r>
          </w:p>
        </w:tc>
      </w:tr>
      <w:tr w:rsidR="00020FDD" w14:paraId="3BC2C926" w14:textId="77777777" w:rsidTr="00B6554D">
        <w:trPr>
          <w:trHeight w:val="614"/>
        </w:trPr>
        <w:tc>
          <w:tcPr>
            <w:tcW w:w="2164" w:type="pct"/>
            <w:vAlign w:val="bottom"/>
            <w:hideMark/>
          </w:tcPr>
          <w:p w14:paraId="70FBED32" w14:textId="77777777" w:rsidR="00020FDD" w:rsidRDefault="00020F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7871C" w14:textId="77777777" w:rsidR="00020FDD" w:rsidRDefault="00020FDD">
            <w:pPr>
              <w:rPr>
                <w:sz w:val="28"/>
                <w:szCs w:val="28"/>
              </w:rPr>
            </w:pPr>
          </w:p>
        </w:tc>
        <w:tc>
          <w:tcPr>
            <w:tcW w:w="1600" w:type="pct"/>
            <w:vAlign w:val="bottom"/>
            <w:hideMark/>
          </w:tcPr>
          <w:p w14:paraId="0096FF0A" w14:textId="534E91EE" w:rsidR="00020FDD" w:rsidRDefault="00B6554D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Заславский М.М.</w:t>
            </w:r>
          </w:p>
        </w:tc>
      </w:tr>
    </w:tbl>
    <w:p w14:paraId="3AAB7838" w14:textId="77777777" w:rsidR="00020FDD" w:rsidRDefault="00020FDD" w:rsidP="00020FDD">
      <w:pPr>
        <w:rPr>
          <w:b/>
          <w:caps/>
          <w:sz w:val="28"/>
          <w:szCs w:val="28"/>
        </w:rPr>
      </w:pPr>
    </w:p>
    <w:p w14:paraId="487AE348" w14:textId="45F97F4F" w:rsidR="00020FDD" w:rsidRDefault="00020FDD" w:rsidP="00E842EA">
      <w:pPr>
        <w:spacing w:line="360" w:lineRule="auto"/>
        <w:ind w:left="709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>
        <w:rPr>
          <w:b/>
          <w:caps/>
          <w:sz w:val="28"/>
          <w:szCs w:val="28"/>
        </w:rPr>
        <w:lastRenderedPageBreak/>
        <w:t>Аннотация</w:t>
      </w:r>
    </w:p>
    <w:p w14:paraId="5D0DDBAE" w14:textId="057F8C5B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>Курсовой проект представляет собой разработку видеохостинга с функционалом авторизации, регистрации, управления видео и пользователями. Основные реализованные функции: многокритериальный фильтр видео, подписки, лайки/</w:t>
      </w:r>
      <w:proofErr w:type="spellStart"/>
      <w:r w:rsidRPr="001213DF">
        <w:rPr>
          <w:color w:val="000000" w:themeColor="text1"/>
          <w:sz w:val="28"/>
          <w:szCs w:val="28"/>
        </w:rPr>
        <w:t>дизлайки</w:t>
      </w:r>
      <w:proofErr w:type="spellEnd"/>
      <w:r w:rsidRPr="001213DF">
        <w:rPr>
          <w:color w:val="000000" w:themeColor="text1"/>
          <w:sz w:val="28"/>
          <w:szCs w:val="28"/>
        </w:rPr>
        <w:t xml:space="preserve">, комментарии, загрузка и редактирование контента. Для админов добавлены инструменты управления пользователями (блокировка, назначение ролей).  </w:t>
      </w:r>
    </w:p>
    <w:p w14:paraId="77B18C15" w14:textId="77777777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Использованы методы </w:t>
      </w:r>
      <w:proofErr w:type="spellStart"/>
      <w:r w:rsidRPr="001213DF">
        <w:rPr>
          <w:color w:val="000000" w:themeColor="text1"/>
          <w:sz w:val="28"/>
          <w:szCs w:val="28"/>
        </w:rPr>
        <w:t>Full-stack</w:t>
      </w:r>
      <w:proofErr w:type="spellEnd"/>
      <w:r w:rsidRPr="001213DF">
        <w:rPr>
          <w:color w:val="000000" w:themeColor="text1"/>
          <w:sz w:val="28"/>
          <w:szCs w:val="28"/>
        </w:rPr>
        <w:t xml:space="preserve"> разработки:  </w:t>
      </w:r>
    </w:p>
    <w:p w14:paraId="7157F4B7" w14:textId="1E7EFF6E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Frontend: Vue, TypeScript  </w:t>
      </w:r>
    </w:p>
    <w:p w14:paraId="565410AF" w14:textId="42A75673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Backend: Java, Spring</w:t>
      </w:r>
    </w:p>
    <w:p w14:paraId="7210DB51" w14:textId="75390FC4" w:rsidR="001213DF" w:rsidRPr="009337AA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9337AA">
        <w:rPr>
          <w:color w:val="000000" w:themeColor="text1"/>
          <w:sz w:val="28"/>
          <w:szCs w:val="28"/>
        </w:rPr>
        <w:t xml:space="preserve">- </w:t>
      </w:r>
      <w:r w:rsidRPr="001213DF">
        <w:rPr>
          <w:color w:val="000000" w:themeColor="text1"/>
          <w:sz w:val="28"/>
          <w:szCs w:val="28"/>
        </w:rPr>
        <w:t>База</w:t>
      </w:r>
      <w:r w:rsidRPr="009337AA">
        <w:rPr>
          <w:color w:val="000000" w:themeColor="text1"/>
          <w:sz w:val="28"/>
          <w:szCs w:val="28"/>
        </w:rPr>
        <w:t xml:space="preserve"> </w:t>
      </w:r>
      <w:r w:rsidRPr="001213DF">
        <w:rPr>
          <w:color w:val="000000" w:themeColor="text1"/>
          <w:sz w:val="28"/>
          <w:szCs w:val="28"/>
        </w:rPr>
        <w:t>данных</w:t>
      </w:r>
      <w:r w:rsidRPr="009337AA">
        <w:rPr>
          <w:color w:val="000000" w:themeColor="text1"/>
          <w:sz w:val="28"/>
          <w:szCs w:val="28"/>
        </w:rPr>
        <w:t xml:space="preserve">: </w:t>
      </w:r>
      <w:r w:rsidRPr="001213DF">
        <w:rPr>
          <w:color w:val="000000" w:themeColor="text1"/>
          <w:sz w:val="28"/>
          <w:szCs w:val="28"/>
          <w:lang w:val="en-US"/>
        </w:rPr>
        <w:t>Mongo</w:t>
      </w:r>
      <w:r w:rsidRPr="009337AA">
        <w:rPr>
          <w:color w:val="000000" w:themeColor="text1"/>
          <w:sz w:val="28"/>
          <w:szCs w:val="28"/>
        </w:rPr>
        <w:t xml:space="preserve">, </w:t>
      </w:r>
      <w:r w:rsidRPr="001213DF">
        <w:rPr>
          <w:color w:val="000000" w:themeColor="text1"/>
          <w:sz w:val="28"/>
          <w:szCs w:val="28"/>
          <w:lang w:val="en-US"/>
        </w:rPr>
        <w:t>s</w:t>
      </w:r>
      <w:r w:rsidRPr="009337AA">
        <w:rPr>
          <w:color w:val="000000" w:themeColor="text1"/>
          <w:sz w:val="28"/>
          <w:szCs w:val="28"/>
        </w:rPr>
        <w:t>3</w:t>
      </w:r>
    </w:p>
    <w:p w14:paraId="155DB0E9" w14:textId="093834B6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- Деплой: </w:t>
      </w:r>
      <w:proofErr w:type="spellStart"/>
      <w:r w:rsidRPr="001213DF">
        <w:rPr>
          <w:color w:val="000000" w:themeColor="text1"/>
          <w:sz w:val="28"/>
          <w:szCs w:val="28"/>
        </w:rPr>
        <w:t>Docker</w:t>
      </w:r>
      <w:proofErr w:type="spellEnd"/>
      <w:r w:rsidRPr="001213DF">
        <w:rPr>
          <w:color w:val="000000" w:themeColor="text1"/>
          <w:sz w:val="28"/>
          <w:szCs w:val="28"/>
        </w:rPr>
        <w:t xml:space="preserve">  </w:t>
      </w:r>
    </w:p>
    <w:p w14:paraId="5202C262" w14:textId="5E70D09E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Результаты:  </w:t>
      </w:r>
    </w:p>
    <w:p w14:paraId="4EE81C3E" w14:textId="5D85367D" w:rsidR="001213DF" w:rsidRPr="001213DF" w:rsidRDefault="001213DF" w:rsidP="009337AA">
      <w:pPr>
        <w:spacing w:line="360" w:lineRule="auto"/>
        <w:ind w:left="709" w:firstLine="709"/>
        <w:jc w:val="both"/>
        <w:rPr>
          <w:color w:val="000000" w:themeColor="text1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- Рабочие приложение по типу видеохостинга.  </w:t>
      </w:r>
    </w:p>
    <w:p w14:paraId="41A2119D" w14:textId="1AF7D8F3" w:rsidR="00020FDD" w:rsidRDefault="001213DF" w:rsidP="00E842EA">
      <w:pPr>
        <w:spacing w:line="360" w:lineRule="auto"/>
        <w:ind w:left="709" w:firstLine="709"/>
        <w:jc w:val="both"/>
        <w:rPr>
          <w:color w:val="FF0000"/>
          <w:sz w:val="28"/>
          <w:szCs w:val="28"/>
        </w:rPr>
      </w:pPr>
      <w:r w:rsidRPr="001213DF">
        <w:rPr>
          <w:color w:val="000000" w:themeColor="text1"/>
          <w:sz w:val="28"/>
          <w:szCs w:val="28"/>
        </w:rPr>
        <w:t xml:space="preserve">- Разграничение прав для гостей, пользователей и админов.  </w:t>
      </w:r>
    </w:p>
    <w:p w14:paraId="3DE9FF98" w14:textId="314AA57D" w:rsidR="00020FDD" w:rsidRDefault="00020FDD" w:rsidP="009337AA">
      <w:pPr>
        <w:spacing w:line="360" w:lineRule="auto"/>
        <w:ind w:left="709"/>
        <w:jc w:val="center"/>
        <w:rPr>
          <w:b/>
          <w:caps/>
          <w:sz w:val="28"/>
          <w:szCs w:val="28"/>
          <w:lang w:val="en-US"/>
        </w:rPr>
      </w:pPr>
      <w:r>
        <w:rPr>
          <w:b/>
          <w:caps/>
          <w:sz w:val="28"/>
          <w:szCs w:val="28"/>
          <w:lang w:val="en-US"/>
        </w:rPr>
        <w:t>Summary</w:t>
      </w:r>
    </w:p>
    <w:p w14:paraId="0175A4FB" w14:textId="23A3E9A1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The course project is the development of a video hosting service with the functionality of authorization, registration, video management and users. The main implemented functions are a multi-criteria video filter, subscriptions, likes/dislikes, comments, uploading and editing content. User management tools (blocking, role assignment) have been added for admins.  </w:t>
      </w:r>
    </w:p>
    <w:p w14:paraId="1946F0E0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Full-stack development methods are used:</w:t>
      </w:r>
    </w:p>
    <w:p w14:paraId="519383FD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Frontend: Vue, TypeScript  </w:t>
      </w:r>
    </w:p>
    <w:p w14:paraId="233B523F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Backend: Java, Spring</w:t>
      </w:r>
    </w:p>
    <w:p w14:paraId="35CF0824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Database: Mongo, s3</w:t>
      </w:r>
    </w:p>
    <w:p w14:paraId="3249A748" w14:textId="62468DA4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Deployment: Docker  </w:t>
      </w:r>
    </w:p>
    <w:p w14:paraId="4EA3512B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Results:  </w:t>
      </w:r>
    </w:p>
    <w:p w14:paraId="6A6DBA8E" w14:textId="77777777" w:rsidR="001213DF" w:rsidRPr="001213DF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 xml:space="preserve">- Working video hosting application type.  </w:t>
      </w:r>
    </w:p>
    <w:p w14:paraId="79D76FBC" w14:textId="37EF399E" w:rsidR="0026573A" w:rsidRPr="009337AA" w:rsidRDefault="001213DF" w:rsidP="009337AA">
      <w:pPr>
        <w:suppressAutoHyphens/>
        <w:autoSpaceDE w:val="0"/>
        <w:autoSpaceDN w:val="0"/>
        <w:adjustRightInd w:val="0"/>
        <w:spacing w:line="360" w:lineRule="auto"/>
        <w:ind w:left="709" w:firstLine="709"/>
        <w:jc w:val="both"/>
        <w:rPr>
          <w:color w:val="000000" w:themeColor="text1"/>
          <w:sz w:val="28"/>
          <w:szCs w:val="28"/>
          <w:lang w:val="en-US"/>
        </w:rPr>
      </w:pPr>
      <w:r w:rsidRPr="001213DF">
        <w:rPr>
          <w:color w:val="000000" w:themeColor="text1"/>
          <w:sz w:val="28"/>
          <w:szCs w:val="28"/>
          <w:lang w:val="en-US"/>
        </w:rPr>
        <w:t>- Differentiation of rights for guests, users and admins.</w:t>
      </w:r>
      <w:r w:rsidR="00020FDD" w:rsidRPr="00020FDD">
        <w:rPr>
          <w:b/>
          <w:caps/>
          <w:sz w:val="28"/>
          <w:szCs w:val="28"/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79182908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9BB997F" w14:textId="3BE20B10" w:rsidR="004962C8" w:rsidRPr="004962C8" w:rsidRDefault="009337AA" w:rsidP="00F95383">
          <w:pPr>
            <w:pStyle w:val="a9"/>
            <w:spacing w:line="240" w:lineRule="auto"/>
            <w:jc w:val="center"/>
            <w:rPr>
              <w:rFonts w:ascii="Times New Roman" w:hAnsi="Times New Roman" w:cs="Times New Roman"/>
              <w:color w:val="auto"/>
            </w:rPr>
          </w:pPr>
          <w:r w:rsidRPr="004962C8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3DD316E8" w14:textId="20BFFD30" w:rsidR="00F95383" w:rsidRDefault="004962C8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594003" w:history="1">
            <w:r w:rsidR="00F95383" w:rsidRPr="000D0EC7">
              <w:rPr>
                <w:rStyle w:val="aa"/>
                <w:noProof/>
              </w:rPr>
              <w:t>1.Введение</w:t>
            </w:r>
            <w:r w:rsidR="00F95383">
              <w:rPr>
                <w:noProof/>
                <w:webHidden/>
              </w:rPr>
              <w:tab/>
            </w:r>
            <w:r w:rsidR="00F95383">
              <w:rPr>
                <w:noProof/>
                <w:webHidden/>
              </w:rPr>
              <w:fldChar w:fldCharType="begin"/>
            </w:r>
            <w:r w:rsidR="00F95383">
              <w:rPr>
                <w:noProof/>
                <w:webHidden/>
              </w:rPr>
              <w:instrText xml:space="preserve"> PAGEREF _Toc199594003 \h </w:instrText>
            </w:r>
            <w:r w:rsidR="00F95383">
              <w:rPr>
                <w:noProof/>
                <w:webHidden/>
              </w:rPr>
            </w:r>
            <w:r w:rsidR="00F95383">
              <w:rPr>
                <w:noProof/>
                <w:webHidden/>
              </w:rPr>
              <w:fldChar w:fldCharType="separate"/>
            </w:r>
            <w:r w:rsidR="00F95383">
              <w:rPr>
                <w:noProof/>
                <w:webHidden/>
              </w:rPr>
              <w:t>6</w:t>
            </w:r>
            <w:r w:rsidR="00F95383">
              <w:rPr>
                <w:noProof/>
                <w:webHidden/>
              </w:rPr>
              <w:fldChar w:fldCharType="end"/>
            </w:r>
          </w:hyperlink>
        </w:p>
        <w:p w14:paraId="66229347" w14:textId="718C849C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4" w:history="1">
            <w:r w:rsidRPr="000D0EC7">
              <w:rPr>
                <w:rStyle w:val="aa"/>
                <w:bCs/>
                <w:noProof/>
              </w:rPr>
              <w:t>2.Макет и сценарии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78F231" w14:textId="0DB1FCC1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5" w:history="1">
            <w:r w:rsidRPr="000D0EC7">
              <w:rPr>
                <w:rStyle w:val="aa"/>
                <w:bCs/>
                <w:noProof/>
              </w:rPr>
              <w:t xml:space="preserve">2.1. </w:t>
            </w:r>
            <w:r w:rsidRPr="000D0EC7">
              <w:rPr>
                <w:rStyle w:val="aa"/>
                <w:bCs/>
                <w:noProof/>
                <w:lang w:val="en-US"/>
              </w:rPr>
              <w:t>UI</w:t>
            </w:r>
            <w:r w:rsidRPr="000D0EC7">
              <w:rPr>
                <w:rStyle w:val="aa"/>
                <w:bCs/>
                <w:noProof/>
              </w:rPr>
              <w:t>-маке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0351D" w14:textId="047E98DE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6" w:history="1">
            <w:r w:rsidRPr="000D0EC7">
              <w:rPr>
                <w:rStyle w:val="aa"/>
                <w:bCs/>
                <w:noProof/>
              </w:rPr>
              <w:t>2.2. Сценарии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28847" w14:textId="04AC8A04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7" w:history="1">
            <w:r w:rsidRPr="000D0EC7">
              <w:rPr>
                <w:rStyle w:val="aa"/>
                <w:noProof/>
              </w:rPr>
              <w:t>3.Модель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2F777" w14:textId="69F04888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8" w:history="1">
            <w:r w:rsidRPr="000D0EC7">
              <w:rPr>
                <w:rStyle w:val="aa"/>
                <w:noProof/>
              </w:rPr>
              <w:t>3.1 Нереляционн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C6AD1" w14:textId="010F619A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09" w:history="1">
            <w:r w:rsidRPr="000D0EC7">
              <w:rPr>
                <w:rStyle w:val="aa"/>
                <w:noProof/>
              </w:rPr>
              <w:t>3.1.1 Описание назначений коллекций, типов данных и сущ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AC4EB" w14:textId="78C3B4D8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0" w:history="1">
            <w:r w:rsidRPr="000D0EC7">
              <w:rPr>
                <w:rStyle w:val="aa"/>
                <w:noProof/>
              </w:rPr>
              <w:t>3.1.2 Оценка объема информации, хранимой в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8141EA" w14:textId="5904B5AD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1" w:history="1">
            <w:r w:rsidRPr="000D0EC7">
              <w:rPr>
                <w:rStyle w:val="aa"/>
                <w:noProof/>
              </w:rPr>
              <w:t>3.1.3 Избыточность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A7FFB" w14:textId="1DCB846B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2" w:history="1">
            <w:r w:rsidRPr="000D0EC7">
              <w:rPr>
                <w:rStyle w:val="aa"/>
                <w:noProof/>
              </w:rPr>
              <w:t>3.1.4 Направление роста модели при увеличении количества объектов каждой сущ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C8F15" w14:textId="6662B4A5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3" w:history="1">
            <w:r w:rsidRPr="000D0EC7">
              <w:rPr>
                <w:rStyle w:val="aa"/>
                <w:noProof/>
              </w:rPr>
              <w:t>3.1.5 Примеры</w:t>
            </w:r>
            <w:r w:rsidRPr="000D0EC7">
              <w:rPr>
                <w:rStyle w:val="aa"/>
                <w:noProof/>
                <w:lang w:val="en-US"/>
              </w:rPr>
              <w:t xml:space="preserve"> </w:t>
            </w:r>
            <w:r w:rsidRPr="000D0EC7">
              <w:rPr>
                <w:rStyle w:val="aa"/>
                <w:noProof/>
              </w:rPr>
              <w:t>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9FCBC" w14:textId="22635B35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4" w:history="1">
            <w:r w:rsidRPr="000D0EC7">
              <w:rPr>
                <w:rStyle w:val="aa"/>
                <w:noProof/>
              </w:rPr>
              <w:t>3.1.6 Примеры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1858C" w14:textId="756F4FD6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5" w:history="1">
            <w:r w:rsidRPr="000D0EC7">
              <w:rPr>
                <w:rStyle w:val="aa"/>
                <w:noProof/>
              </w:rPr>
              <w:t>3.2 Реляционная мод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D301E" w14:textId="3898C8F8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6" w:history="1">
            <w:r w:rsidRPr="000D0EC7">
              <w:rPr>
                <w:rStyle w:val="aa"/>
                <w:noProof/>
              </w:rPr>
              <w:t>3.2.1 Описание назначений коллекций, типов данных и сущ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BA3B9" w14:textId="4ADBC4E0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7" w:history="1">
            <w:r w:rsidRPr="000D0EC7">
              <w:rPr>
                <w:rStyle w:val="aa"/>
                <w:noProof/>
              </w:rPr>
              <w:t>3.2.2. Оценка объема информации, хранимой в моде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4CC38" w14:textId="41110698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8" w:history="1">
            <w:r w:rsidRPr="000D0EC7">
              <w:rPr>
                <w:rStyle w:val="aa"/>
                <w:noProof/>
              </w:rPr>
              <w:t>3.2.3 Избыточность 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B5C47" w14:textId="70FFE4D0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19" w:history="1">
            <w:r w:rsidRPr="000D0EC7">
              <w:rPr>
                <w:rStyle w:val="aa"/>
                <w:noProof/>
              </w:rPr>
              <w:t>3.2.4 Направление роста модели при увеличении количества объектов каждой сущ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600B21" w14:textId="51CFE7B6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0" w:history="1">
            <w:r w:rsidRPr="000D0EC7">
              <w:rPr>
                <w:rStyle w:val="aa"/>
                <w:noProof/>
              </w:rPr>
              <w:t>3.2.5 Примеры</w:t>
            </w:r>
            <w:r w:rsidRPr="000D0EC7">
              <w:rPr>
                <w:rStyle w:val="aa"/>
                <w:noProof/>
                <w:lang w:val="en-US"/>
              </w:rPr>
              <w:t xml:space="preserve"> </w:t>
            </w:r>
            <w:r w:rsidRPr="000D0EC7">
              <w:rPr>
                <w:rStyle w:val="aa"/>
                <w:noProof/>
              </w:rPr>
              <w:t>данны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7A3DE" w14:textId="5C7090D7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1" w:history="1">
            <w:r w:rsidRPr="000D0EC7">
              <w:rPr>
                <w:rStyle w:val="aa"/>
                <w:noProof/>
              </w:rPr>
              <w:t>3.2.6 Примеры запро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63BF1" w14:textId="4AEAED4B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2" w:history="1">
            <w:r w:rsidRPr="000D0EC7">
              <w:rPr>
                <w:rStyle w:val="aa"/>
                <w:noProof/>
              </w:rPr>
              <w:t>3.3 Сравнение моде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63A2F" w14:textId="19B78ECF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3" w:history="1">
            <w:r w:rsidRPr="000D0EC7">
              <w:rPr>
                <w:rStyle w:val="aa"/>
                <w:noProof/>
              </w:rPr>
              <w:t>3.3.1 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2E84D" w14:textId="3BA09C13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4" w:history="1">
            <w:r w:rsidRPr="000D0EC7">
              <w:rPr>
                <w:rStyle w:val="aa"/>
                <w:noProof/>
              </w:rPr>
              <w:t>4.Разработка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6B9E6" w14:textId="5391D882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5" w:history="1">
            <w:r w:rsidRPr="000D0EC7">
              <w:rPr>
                <w:rStyle w:val="aa"/>
                <w:bCs/>
                <w:noProof/>
              </w:rPr>
              <w:t>5.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683FF" w14:textId="6CFE4C44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6" w:history="1">
            <w:r w:rsidRPr="000D0EC7">
              <w:rPr>
                <w:rStyle w:val="aa"/>
                <w:rFonts w:eastAsiaTheme="minorHAnsi"/>
                <w:noProof/>
                <w:lang w:eastAsia="en-US"/>
              </w:rPr>
              <w:t>5.1 Недостатки и пути для улучшения полученного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2A680" w14:textId="5D75A1B9" w:rsidR="00F95383" w:rsidRDefault="00F95383">
          <w:pPr>
            <w:pStyle w:val="23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7" w:history="1">
            <w:r w:rsidRPr="000D0EC7">
              <w:rPr>
                <w:rStyle w:val="aa"/>
                <w:rFonts w:eastAsiaTheme="minorHAnsi"/>
                <w:noProof/>
                <w:lang w:eastAsia="en-US"/>
              </w:rPr>
              <w:t>5.2 Будущее развитие реш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A66AD" w14:textId="63C26AD7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8" w:history="1">
            <w:r w:rsidRPr="000D0EC7">
              <w:rPr>
                <w:rStyle w:val="aa"/>
                <w:bCs/>
                <w:noProof/>
              </w:rPr>
              <w:t>6.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1BD16" w14:textId="54E67DC8" w:rsidR="00F95383" w:rsidRDefault="00F95383">
          <w:pPr>
            <w:pStyle w:val="13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99594029" w:history="1">
            <w:r w:rsidRPr="000D0EC7">
              <w:rPr>
                <w:rStyle w:val="aa"/>
                <w:noProof/>
              </w:rPr>
              <w:t>7. 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594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66E1D" w14:textId="75EFBE58" w:rsidR="004962C8" w:rsidRPr="00F95383" w:rsidRDefault="004962C8" w:rsidP="00F95383">
          <w:r>
            <w:rPr>
              <w:b/>
              <w:bCs/>
            </w:rPr>
            <w:fldChar w:fldCharType="end"/>
          </w:r>
        </w:p>
      </w:sdtContent>
    </w:sdt>
    <w:p w14:paraId="4EFB6569" w14:textId="3864DC2D" w:rsidR="00C82B48" w:rsidRPr="009337AA" w:rsidRDefault="004962C8" w:rsidP="00F95383">
      <w:pPr>
        <w:pStyle w:val="11"/>
        <w:pageBreakBefore/>
        <w:spacing w:line="360" w:lineRule="auto"/>
      </w:pPr>
      <w:bookmarkStart w:id="0" w:name="_Toc199594003"/>
      <w:r w:rsidRPr="001213DF">
        <w:lastRenderedPageBreak/>
        <w:t>1.</w:t>
      </w:r>
      <w:r>
        <w:t>Введение</w:t>
      </w:r>
      <w:bookmarkEnd w:id="0"/>
    </w:p>
    <w:p w14:paraId="5E3399AC" w14:textId="7A7D6A53" w:rsidR="00C82B48" w:rsidRPr="00F95383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Pr="00F95383">
        <w:rPr>
          <w:rFonts w:eastAsiaTheme="minorHAnsi"/>
          <w:color w:val="000000"/>
          <w:sz w:val="28"/>
          <w:szCs w:val="28"/>
          <w:lang w:eastAsia="en-US"/>
        </w:rPr>
        <w:t>Актуальность решаемой проблемы</w:t>
      </w:r>
    </w:p>
    <w:p w14:paraId="7C9B53E4" w14:textId="3B81758F" w:rsidR="00C82B48" w:rsidRPr="00C82B48" w:rsidRDefault="009337AA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="00C82B48" w:rsidRPr="00C82B48">
        <w:rPr>
          <w:rFonts w:eastAsiaTheme="minorHAnsi"/>
          <w:color w:val="000000"/>
          <w:sz w:val="28"/>
          <w:szCs w:val="28"/>
          <w:lang w:eastAsia="en-US"/>
        </w:rPr>
        <w:t>В современном мире видеохостинги стали неотъемлемой частью интернет-пространства, предоставляя пользователям возможность обмена видеоконтентом, взаимодействия через комментарии и оценки. Однако существующие платформы зачастую избыточны для локальных или специализированных решений, что создает потребность в разработке простых, но функциональных аналогов. Данный проект направлен на создание урезанной версии видеохостинга с базовым набором возможностей, включая загрузку видео, систему лайков/</w:t>
      </w:r>
      <w:proofErr w:type="spellStart"/>
      <w:r w:rsidR="00C82B48" w:rsidRPr="00C82B48">
        <w:rPr>
          <w:rFonts w:eastAsiaTheme="minorHAnsi"/>
          <w:color w:val="000000"/>
          <w:sz w:val="28"/>
          <w:szCs w:val="28"/>
          <w:lang w:eastAsia="en-US"/>
        </w:rPr>
        <w:t>дизлайков</w:t>
      </w:r>
      <w:proofErr w:type="spellEnd"/>
      <w:r w:rsidR="00C82B48" w:rsidRPr="00C82B48">
        <w:rPr>
          <w:rFonts w:eastAsiaTheme="minorHAnsi"/>
          <w:color w:val="000000"/>
          <w:sz w:val="28"/>
          <w:szCs w:val="28"/>
          <w:lang w:eastAsia="en-US"/>
        </w:rPr>
        <w:t>, комментарии и управление контентом для разных типов пользователей.</w:t>
      </w:r>
    </w:p>
    <w:p w14:paraId="6A35756E" w14:textId="0BA0337F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Постановка</w:t>
      </w:r>
    </w:p>
    <w:p w14:paraId="79B95AE1" w14:textId="7087BD3F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Требуется разработать веб-приложение, включающее:</w:t>
      </w:r>
    </w:p>
    <w:p w14:paraId="76CC3CA5" w14:textId="227412F9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истему аутентификации и авторизации с ролями «Пользователь» и «Администратор».</w:t>
      </w:r>
    </w:p>
    <w:p w14:paraId="623B3FEF" w14:textId="5A08A250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Функционал загрузки, просмотра и управления видео (открытый/закрытый доступ).</w:t>
      </w:r>
    </w:p>
    <w:p w14:paraId="15B851AE" w14:textId="1847B852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еханизм взаимодействия с контентом (лайки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, комментарии).</w:t>
      </w:r>
    </w:p>
    <w:p w14:paraId="682FD8D2" w14:textId="784CF06B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Административную панель для управления пользователями и контентом.</w:t>
      </w:r>
    </w:p>
    <w:p w14:paraId="57E43433" w14:textId="3AB02C30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Хранение видеофайлов (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или S3) и метаданных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нереляционной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БД.</w:t>
      </w:r>
    </w:p>
    <w:p w14:paraId="1C40A30F" w14:textId="2904D41C" w:rsidR="009337AA" w:rsidRPr="00F95383" w:rsidRDefault="00C82B48" w:rsidP="00F9538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360" w:lineRule="auto"/>
        <w:jc w:val="center"/>
        <w:rPr>
          <w:rFonts w:eastAsiaTheme="minorHAnsi"/>
          <w:color w:val="000000"/>
          <w:sz w:val="28"/>
          <w:szCs w:val="28"/>
          <w:lang w:eastAsia="en-US"/>
        </w:rPr>
      </w:pPr>
      <w:r w:rsidRPr="00F95383">
        <w:rPr>
          <w:rFonts w:eastAsiaTheme="minorHAnsi"/>
          <w:color w:val="000000"/>
          <w:sz w:val="28"/>
          <w:szCs w:val="28"/>
          <w:lang w:eastAsia="en-US"/>
        </w:rPr>
        <w:t>Предлагаемое решение</w:t>
      </w:r>
    </w:p>
    <w:p w14:paraId="373B99ED" w14:textId="744528F1" w:rsidR="00C82B48" w:rsidRPr="009337AA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360" w:lineRule="auto"/>
        <w:jc w:val="both"/>
        <w:rPr>
          <w:rFonts w:eastAsiaTheme="minorHAnsi"/>
          <w:b/>
          <w:bCs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Решение предполагает использование следующего стека технологий:</w:t>
      </w:r>
    </w:p>
    <w:p w14:paraId="2D09019B" w14:textId="5BFA17B0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Backe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: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Java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Spring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(REST API)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(хранение данных), S3 (опционально для видео).</w:t>
      </w:r>
    </w:p>
    <w:p w14:paraId="0E8DC32D" w14:textId="3E1F9092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Fronte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: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Vu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Reac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или чистый HTML + JS/TS с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Tailwind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, сборка через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Vit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.</w:t>
      </w:r>
    </w:p>
    <w:p w14:paraId="6F854C91" w14:textId="77777777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Инфраструктура: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Dock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для контейнеризации компонентов.</w:t>
      </w:r>
    </w:p>
    <w:p w14:paraId="67D751DB" w14:textId="77777777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</w:p>
    <w:p w14:paraId="337D29DC" w14:textId="1471168C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F95383">
        <w:rPr>
          <w:rFonts w:eastAsiaTheme="minorHAnsi"/>
          <w:color w:val="000000"/>
          <w:sz w:val="28"/>
          <w:szCs w:val="28"/>
          <w:lang w:eastAsia="en-US"/>
        </w:rPr>
        <w:lastRenderedPageBreak/>
        <w:tab/>
      </w:r>
      <w:r w:rsidRPr="00F95383">
        <w:rPr>
          <w:rFonts w:eastAsiaTheme="minorHAnsi"/>
          <w:color w:val="000000"/>
          <w:sz w:val="28"/>
          <w:szCs w:val="28"/>
          <w:lang w:eastAsia="en-US"/>
        </w:rPr>
        <w:tab/>
      </w:r>
      <w:r w:rsidRPr="00F95383">
        <w:rPr>
          <w:rFonts w:eastAsiaTheme="minorHAnsi"/>
          <w:color w:val="000000"/>
          <w:sz w:val="28"/>
          <w:szCs w:val="28"/>
          <w:lang w:eastAsia="en-US"/>
        </w:rPr>
        <w:tab/>
      </w:r>
      <w:r w:rsidRPr="00F95383">
        <w:rPr>
          <w:rFonts w:eastAsiaTheme="minorHAnsi"/>
          <w:color w:val="000000"/>
          <w:sz w:val="28"/>
          <w:szCs w:val="28"/>
          <w:lang w:eastAsia="en-US"/>
        </w:rPr>
        <w:tab/>
      </w:r>
      <w:r w:rsidRPr="00F95383">
        <w:rPr>
          <w:rFonts w:eastAsiaTheme="minorHAnsi"/>
          <w:color w:val="000000"/>
          <w:sz w:val="28"/>
          <w:szCs w:val="28"/>
          <w:lang w:eastAsia="en-US"/>
        </w:rPr>
        <w:tab/>
        <w:t>Качественные требования к решению</w:t>
      </w:r>
    </w:p>
    <w:p w14:paraId="339E65AB" w14:textId="7B8C4DD3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асштабируемость: Архитектура должна позволять расширение функционала (например, добавление новых ролей).</w:t>
      </w:r>
    </w:p>
    <w:p w14:paraId="7EE809DE" w14:textId="50928186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Безопасность: Реализация JWT-аутентификации, разделение прав доступа.</w:t>
      </w:r>
    </w:p>
    <w:p w14:paraId="00AF1B8E" w14:textId="1F7FE4D9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Производительность: Оптимизация запросов к БД, кэширование для поиска.</w:t>
      </w:r>
    </w:p>
    <w:p w14:paraId="73DB9E99" w14:textId="05B5C325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добство интерфейса</w:t>
      </w:r>
      <w:proofErr w:type="gramStart"/>
      <w:r w:rsidR="00F95383" w:rsidRPr="00C82B48">
        <w:rPr>
          <w:rFonts w:eastAsiaTheme="minorHAnsi"/>
          <w:color w:val="000000"/>
          <w:sz w:val="28"/>
          <w:szCs w:val="28"/>
          <w:lang w:eastAsia="en-US"/>
        </w:rPr>
        <w:t xml:space="preserve">: </w:t>
      </w:r>
      <w:r w:rsidR="00F95383">
        <w:rPr>
          <w:rFonts w:eastAsiaTheme="minorHAnsi"/>
          <w:color w:val="000000"/>
          <w:sz w:val="28"/>
          <w:szCs w:val="28"/>
          <w:lang w:eastAsia="en-US"/>
        </w:rPr>
        <w:t>И</w:t>
      </w:r>
      <w:r w:rsidR="00F95383" w:rsidRPr="00C82B48">
        <w:rPr>
          <w:rFonts w:eastAsiaTheme="minorHAnsi"/>
          <w:color w:val="000000"/>
          <w:sz w:val="28"/>
          <w:szCs w:val="28"/>
          <w:lang w:eastAsia="en-US"/>
        </w:rPr>
        <w:t>нтуитивно</w:t>
      </w:r>
      <w:proofErr w:type="gram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понятный UI с адаптивным дизайном.</w:t>
      </w:r>
    </w:p>
    <w:p w14:paraId="4A279002" w14:textId="749F5857" w:rsidR="00C82B48" w:rsidRPr="00C82B48" w:rsidRDefault="00C82B48" w:rsidP="009337A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Надежность хранения: Корректная работа с медиафайлами (ограничение размера, обработка ошибок загрузки).</w:t>
      </w:r>
    </w:p>
    <w:p w14:paraId="51BEA4A5" w14:textId="58D32B1E" w:rsidR="00C82B48" w:rsidRPr="009337AA" w:rsidRDefault="009337AA" w:rsidP="00F95383">
      <w:pPr>
        <w:pStyle w:val="Abstract"/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1" w:name="_Toc199454286"/>
      <w:r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Проект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послужит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демонстрацией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возможностей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связки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Spring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MongoDB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для построения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RESTful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 xml:space="preserve"> API и современных </w:t>
      </w:r>
      <w:proofErr w:type="spellStart"/>
      <w:r w:rsidR="00C82B48" w:rsidRPr="009337AA">
        <w:rPr>
          <w:rFonts w:ascii="Times New Roman" w:hAnsi="Times New Roman" w:cs="Times New Roman"/>
          <w:sz w:val="28"/>
          <w:szCs w:val="28"/>
        </w:rPr>
        <w:t>фронтенд</w:t>
      </w:r>
      <w:proofErr w:type="spellEnd"/>
      <w:r w:rsidR="00C82B48" w:rsidRPr="009337AA">
        <w:rPr>
          <w:rFonts w:ascii="Times New Roman" w:hAnsi="Times New Roman" w:cs="Times New Roman"/>
          <w:sz w:val="28"/>
          <w:szCs w:val="28"/>
        </w:rPr>
        <w:t>-технологий для создания интерактивных веб-приложений.</w:t>
      </w:r>
      <w:bookmarkEnd w:id="1"/>
    </w:p>
    <w:p w14:paraId="5EE77A62" w14:textId="3BD7D26C" w:rsidR="004962C8" w:rsidRPr="00F95383" w:rsidRDefault="004962C8" w:rsidP="009337AA">
      <w:pPr>
        <w:pStyle w:val="11"/>
        <w:pageBreakBefore/>
        <w:spacing w:line="360" w:lineRule="auto"/>
        <w:jc w:val="both"/>
        <w:rPr>
          <w:b w:val="0"/>
          <w:bCs/>
        </w:rPr>
      </w:pPr>
      <w:bookmarkStart w:id="2" w:name="_Toc199594004"/>
      <w:r w:rsidRPr="00F95383">
        <w:rPr>
          <w:b w:val="0"/>
          <w:bCs/>
        </w:rPr>
        <w:lastRenderedPageBreak/>
        <w:t>2.Макет и сценарии использования</w:t>
      </w:r>
      <w:bookmarkEnd w:id="2"/>
    </w:p>
    <w:p w14:paraId="3F7903A8" w14:textId="2C8954D0" w:rsidR="009337AA" w:rsidRPr="00F95383" w:rsidRDefault="004962C8" w:rsidP="009337AA">
      <w:pPr>
        <w:pStyle w:val="21"/>
        <w:spacing w:line="360" w:lineRule="auto"/>
        <w:jc w:val="both"/>
        <w:rPr>
          <w:b w:val="0"/>
          <w:bCs/>
        </w:rPr>
      </w:pPr>
      <w:bookmarkStart w:id="3" w:name="_Toc199594005"/>
      <w:r w:rsidRPr="00F95383">
        <w:rPr>
          <w:b w:val="0"/>
          <w:bCs/>
        </w:rPr>
        <w:t xml:space="preserve">2.1. </w:t>
      </w:r>
      <w:r w:rsidRPr="00F95383">
        <w:rPr>
          <w:b w:val="0"/>
          <w:bCs/>
          <w:lang w:val="en-US"/>
        </w:rPr>
        <w:t>UI</w:t>
      </w:r>
      <w:r w:rsidRPr="00F95383">
        <w:rPr>
          <w:b w:val="0"/>
          <w:bCs/>
        </w:rPr>
        <w:t>-макет</w:t>
      </w:r>
      <w:bookmarkEnd w:id="3"/>
    </w:p>
    <w:p w14:paraId="2B87880F" w14:textId="204D0AA7" w:rsidR="00D22388" w:rsidRPr="00D22388" w:rsidRDefault="00D22388" w:rsidP="00D22388">
      <w:pPr>
        <w:pStyle w:val="afa"/>
        <w:spacing w:after="24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D22388">
        <w:rPr>
          <w:sz w:val="28"/>
          <w:szCs w:val="28"/>
        </w:rPr>
        <w:t>Предварительный макет приложения видео-хостинга и этапы его создания</w:t>
      </w:r>
      <w:r>
        <w:rPr>
          <w:sz w:val="28"/>
          <w:szCs w:val="28"/>
        </w:rPr>
        <w:t xml:space="preserve"> (рисунок 1).</w:t>
      </w:r>
    </w:p>
    <w:p w14:paraId="38E81723" w14:textId="77777777" w:rsidR="004962C8" w:rsidRPr="004962C8" w:rsidRDefault="004962C8" w:rsidP="00D22388">
      <w:pPr>
        <w:keepNext/>
        <w:spacing w:after="240"/>
      </w:pPr>
      <w:r w:rsidRPr="004962C8">
        <w:rPr>
          <w:noProof/>
        </w:rPr>
        <w:drawing>
          <wp:inline distT="0" distB="0" distL="0" distR="0" wp14:anchorId="36D6099C" wp14:editId="76E3C020">
            <wp:extent cx="5940425" cy="4415790"/>
            <wp:effectExtent l="0" t="0" r="3175" b="381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i_mockup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41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5201" w14:textId="772887F0" w:rsidR="004962C8" w:rsidRPr="004962C8" w:rsidRDefault="004962C8" w:rsidP="004962C8">
      <w:pPr>
        <w:pStyle w:val="ab"/>
        <w:jc w:val="center"/>
        <w:rPr>
          <w:i w:val="0"/>
          <w:iCs w:val="0"/>
          <w:color w:val="auto"/>
          <w:sz w:val="28"/>
          <w:szCs w:val="28"/>
        </w:rPr>
      </w:pPr>
      <w:r w:rsidRPr="004962C8">
        <w:rPr>
          <w:i w:val="0"/>
          <w:iCs w:val="0"/>
          <w:color w:val="auto"/>
          <w:sz w:val="28"/>
          <w:szCs w:val="28"/>
        </w:rPr>
        <w:t xml:space="preserve">Рисунок </w:t>
      </w:r>
      <w:r w:rsidRPr="004962C8">
        <w:rPr>
          <w:i w:val="0"/>
          <w:iCs w:val="0"/>
          <w:color w:val="auto"/>
          <w:sz w:val="28"/>
          <w:szCs w:val="28"/>
        </w:rPr>
        <w:fldChar w:fldCharType="begin"/>
      </w:r>
      <w:r w:rsidRPr="004962C8">
        <w:rPr>
          <w:i w:val="0"/>
          <w:iCs w:val="0"/>
          <w:color w:val="auto"/>
          <w:sz w:val="28"/>
          <w:szCs w:val="28"/>
        </w:rPr>
        <w:instrText xml:space="preserve"> SEQ Рисунок \* ARABIC </w:instrText>
      </w:r>
      <w:r w:rsidRPr="004962C8">
        <w:rPr>
          <w:i w:val="0"/>
          <w:iCs w:val="0"/>
          <w:color w:val="auto"/>
          <w:sz w:val="28"/>
          <w:szCs w:val="28"/>
        </w:rPr>
        <w:fldChar w:fldCharType="separate"/>
      </w:r>
      <w:r w:rsidRPr="004962C8">
        <w:rPr>
          <w:i w:val="0"/>
          <w:iCs w:val="0"/>
          <w:noProof/>
          <w:color w:val="auto"/>
          <w:sz w:val="28"/>
          <w:szCs w:val="28"/>
        </w:rPr>
        <w:t>1</w:t>
      </w:r>
      <w:r w:rsidRPr="004962C8">
        <w:rPr>
          <w:i w:val="0"/>
          <w:iCs w:val="0"/>
          <w:color w:val="auto"/>
          <w:sz w:val="28"/>
          <w:szCs w:val="28"/>
        </w:rPr>
        <w:fldChar w:fldCharType="end"/>
      </w:r>
      <w:r w:rsidRPr="004962C8">
        <w:rPr>
          <w:i w:val="0"/>
          <w:iCs w:val="0"/>
          <w:color w:val="auto"/>
          <w:sz w:val="28"/>
          <w:szCs w:val="28"/>
        </w:rPr>
        <w:t xml:space="preserve">. </w:t>
      </w:r>
      <w:r w:rsidRPr="004962C8">
        <w:rPr>
          <w:i w:val="0"/>
          <w:iCs w:val="0"/>
          <w:color w:val="auto"/>
          <w:sz w:val="28"/>
          <w:szCs w:val="28"/>
          <w:lang w:val="en-US"/>
        </w:rPr>
        <w:t>UI</w:t>
      </w:r>
      <w:r w:rsidRPr="001213DF">
        <w:rPr>
          <w:i w:val="0"/>
          <w:iCs w:val="0"/>
          <w:color w:val="auto"/>
          <w:sz w:val="28"/>
          <w:szCs w:val="28"/>
        </w:rPr>
        <w:t xml:space="preserve"> </w:t>
      </w:r>
      <w:r w:rsidRPr="004962C8">
        <w:rPr>
          <w:i w:val="0"/>
          <w:iCs w:val="0"/>
          <w:color w:val="auto"/>
          <w:sz w:val="28"/>
          <w:szCs w:val="28"/>
        </w:rPr>
        <w:t>макет приложения</w:t>
      </w:r>
    </w:p>
    <w:p w14:paraId="30BBCEA2" w14:textId="4B6F6074" w:rsidR="004962C8" w:rsidRPr="00F95383" w:rsidRDefault="004962C8" w:rsidP="009337AA">
      <w:pPr>
        <w:pStyle w:val="21"/>
        <w:spacing w:after="240"/>
        <w:rPr>
          <w:b w:val="0"/>
          <w:bCs/>
        </w:rPr>
      </w:pPr>
      <w:bookmarkStart w:id="4" w:name="_Toc199594006"/>
      <w:r w:rsidRPr="00F95383">
        <w:rPr>
          <w:b w:val="0"/>
          <w:bCs/>
        </w:rPr>
        <w:t>2.2. Сценарии использования</w:t>
      </w:r>
      <w:bookmarkEnd w:id="4"/>
    </w:p>
    <w:p w14:paraId="2FC3ED42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1. Сценарий: Регистрация нового пользователя</w:t>
      </w:r>
    </w:p>
    <w:p w14:paraId="0A71C669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регистрируется в системе, чтобы получить доступ к функционалу.</w:t>
      </w:r>
    </w:p>
    <w:p w14:paraId="49D55DEB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1980EDEB" w14:textId="77777777" w:rsidR="004962C8" w:rsidRPr="00F44699" w:rsidRDefault="004962C8" w:rsidP="009337AA">
      <w:pPr>
        <w:pStyle w:val="ad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регистрации.</w:t>
      </w:r>
    </w:p>
    <w:p w14:paraId="02341948" w14:textId="77777777" w:rsidR="004962C8" w:rsidRPr="00F44699" w:rsidRDefault="004962C8" w:rsidP="009337AA">
      <w:pPr>
        <w:pStyle w:val="ad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ображает форму регистрации.</w:t>
      </w:r>
    </w:p>
    <w:p w14:paraId="23BA8885" w14:textId="77777777" w:rsidR="004962C8" w:rsidRPr="00F44699" w:rsidRDefault="004962C8" w:rsidP="009337AA">
      <w:pPr>
        <w:pStyle w:val="ad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 xml:space="preserve">Пользователь вводит свои данные (логин, </w:t>
      </w:r>
      <w:proofErr w:type="spellStart"/>
      <w:r w:rsidRPr="00F44699">
        <w:rPr>
          <w:rFonts w:ascii="Times New Roman" w:hAnsi="Times New Roman" w:cs="Times New Roman"/>
          <w:sz w:val="28"/>
          <w:szCs w:val="28"/>
          <w:lang w:eastAsia="ru-RU"/>
        </w:rPr>
        <w:t>email</w:t>
      </w:r>
      <w:proofErr w:type="spellEnd"/>
      <w:r w:rsidRPr="00F44699">
        <w:rPr>
          <w:rFonts w:ascii="Times New Roman" w:hAnsi="Times New Roman" w:cs="Times New Roman"/>
          <w:sz w:val="28"/>
          <w:szCs w:val="28"/>
          <w:lang w:eastAsia="ru-RU"/>
        </w:rPr>
        <w:t>, пароль).</w:t>
      </w:r>
    </w:p>
    <w:p w14:paraId="461413FC" w14:textId="77777777" w:rsidR="004962C8" w:rsidRPr="00F44699" w:rsidRDefault="004962C8" w:rsidP="009337AA">
      <w:pPr>
        <w:pStyle w:val="ad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регистрироваться".</w:t>
      </w:r>
    </w:p>
    <w:p w14:paraId="0B4F87D6" w14:textId="77777777" w:rsidR="004962C8" w:rsidRPr="00F44699" w:rsidRDefault="004962C8" w:rsidP="001076F6">
      <w:pPr>
        <w:pStyle w:val="ad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Выполняется переход на страницу с сообщением о том, что регистрация прошла успешно.</w:t>
      </w:r>
    </w:p>
    <w:p w14:paraId="051AD5B1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й поток:</w:t>
      </w:r>
    </w:p>
    <w:p w14:paraId="036E9283" w14:textId="7D82F583" w:rsidR="004962C8" w:rsidRPr="00F44699" w:rsidRDefault="001076F6" w:rsidP="009337AA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4962C8" w:rsidRPr="00F44699">
        <w:rPr>
          <w:sz w:val="28"/>
          <w:szCs w:val="28"/>
        </w:rPr>
        <w:t>Если логин занят или почта уже зарегистрирована, то после нажатия кнопки переход на страницу с сообщением о том, что регистрация прошла успешно, не происходит. Появляется сообщение о том, что пароль занят.</w:t>
      </w:r>
    </w:p>
    <w:p w14:paraId="077792DD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2. Сценарий: Вход в систему</w:t>
      </w:r>
    </w:p>
    <w:p w14:paraId="1149EBA6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ходит в систему, используя свои учетные данные.</w:t>
      </w:r>
    </w:p>
    <w:p w14:paraId="5BE1FE18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07DDC0CE" w14:textId="77777777" w:rsidR="004962C8" w:rsidRPr="00F44699" w:rsidRDefault="004962C8" w:rsidP="009337AA">
      <w:pPr>
        <w:pStyle w:val="ad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входа.</w:t>
      </w:r>
    </w:p>
    <w:p w14:paraId="613A4965" w14:textId="77777777" w:rsidR="004962C8" w:rsidRPr="00F44699" w:rsidRDefault="004962C8" w:rsidP="009337AA">
      <w:pPr>
        <w:pStyle w:val="ad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ображает форму входа.</w:t>
      </w:r>
    </w:p>
    <w:p w14:paraId="141E8821" w14:textId="77777777" w:rsidR="004962C8" w:rsidRPr="00F44699" w:rsidRDefault="004962C8" w:rsidP="009337AA">
      <w:pPr>
        <w:pStyle w:val="ad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водит логин и пароль.</w:t>
      </w:r>
    </w:p>
    <w:p w14:paraId="725904B2" w14:textId="77777777" w:rsidR="004962C8" w:rsidRPr="00F44699" w:rsidRDefault="004962C8" w:rsidP="009337AA">
      <w:pPr>
        <w:pStyle w:val="ad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Войти".</w:t>
      </w:r>
    </w:p>
    <w:p w14:paraId="5C160F08" w14:textId="77777777" w:rsidR="004962C8" w:rsidRPr="00F44699" w:rsidRDefault="004962C8" w:rsidP="009337AA">
      <w:pPr>
        <w:pStyle w:val="ad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оверяет учетные данные.</w:t>
      </w:r>
    </w:p>
    <w:p w14:paraId="554B952C" w14:textId="77777777" w:rsidR="004962C8" w:rsidRPr="00F44699" w:rsidRDefault="004962C8" w:rsidP="001076F6">
      <w:pPr>
        <w:pStyle w:val="ad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едоставляет доступ к личному кабинету и переводит на главную страницу.</w:t>
      </w:r>
    </w:p>
    <w:p w14:paraId="4FA6AF12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й поток:</w:t>
      </w:r>
    </w:p>
    <w:p w14:paraId="01F8D885" w14:textId="1590D88E" w:rsidR="004962C8" w:rsidRPr="00F44699" w:rsidRDefault="001076F6" w:rsidP="009337AA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="004962C8" w:rsidRPr="00F44699">
        <w:rPr>
          <w:sz w:val="28"/>
          <w:szCs w:val="28"/>
        </w:rPr>
        <w:t>Если данные неверны, система отображает сообщение об ошибке. Перехода на главную страницу не происходит.</w:t>
      </w:r>
    </w:p>
    <w:p w14:paraId="6A228C52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3. Сценарий: Просмотр видео с комментированием и реакцией.</w:t>
      </w:r>
    </w:p>
    <w:p w14:paraId="4A6E0E2A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ключает видео, ставит лайк/</w:t>
      </w:r>
      <w:proofErr w:type="spellStart"/>
      <w:r w:rsidRPr="00F44699">
        <w:rPr>
          <w:sz w:val="28"/>
          <w:szCs w:val="28"/>
        </w:rPr>
        <w:t>дизлайк</w:t>
      </w:r>
      <w:proofErr w:type="spellEnd"/>
      <w:r w:rsidRPr="00F44699">
        <w:rPr>
          <w:sz w:val="28"/>
          <w:szCs w:val="28"/>
        </w:rPr>
        <w:t xml:space="preserve"> и оставляет комментарий. Предусловие: пользователь авторизован и находится на главной странице.</w:t>
      </w:r>
    </w:p>
    <w:p w14:paraId="7B223C11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6B675E12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одно из видео на экране.</w:t>
      </w:r>
    </w:p>
    <w:p w14:paraId="7790C927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ереводит на страницу с видео и отображает его на экране.</w:t>
      </w:r>
    </w:p>
    <w:p w14:paraId="0881DDAC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о время просмотра пользователь видит список комментариев под видео.</w:t>
      </w:r>
    </w:p>
    <w:p w14:paraId="7921D6BD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на поле "Написать комментарий".</w:t>
      </w:r>
    </w:p>
    <w:p w14:paraId="223806E6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Пользователь вводит текст комментария и нажимает кнопку "Отправить".</w:t>
      </w:r>
    </w:p>
    <w:p w14:paraId="5A6D714E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добавляет комментарий пользователя в список и обновляет страницу.</w:t>
      </w:r>
    </w:p>
    <w:p w14:paraId="33A0AFAD" w14:textId="77777777" w:rsidR="004962C8" w:rsidRPr="00F44699" w:rsidRDefault="004962C8" w:rsidP="009337AA">
      <w:pPr>
        <w:pStyle w:val="ad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на кнопку "Лайк" или "</w:t>
      </w:r>
      <w:proofErr w:type="spellStart"/>
      <w:r w:rsidRPr="00F44699">
        <w:rPr>
          <w:rFonts w:ascii="Times New Roman" w:hAnsi="Times New Roman" w:cs="Times New Roman"/>
          <w:sz w:val="28"/>
          <w:szCs w:val="28"/>
          <w:lang w:eastAsia="ru-RU"/>
        </w:rPr>
        <w:t>Дизлайк</w:t>
      </w:r>
      <w:proofErr w:type="spellEnd"/>
      <w:r w:rsidRPr="00F44699">
        <w:rPr>
          <w:rFonts w:ascii="Times New Roman" w:hAnsi="Times New Roman" w:cs="Times New Roman"/>
          <w:sz w:val="28"/>
          <w:szCs w:val="28"/>
          <w:lang w:eastAsia="ru-RU"/>
        </w:rPr>
        <w:t>" под видео, чтобы выразить свою реакцию.</w:t>
      </w:r>
    </w:p>
    <w:p w14:paraId="368060BB" w14:textId="77777777" w:rsidR="004962C8" w:rsidRPr="00F44699" w:rsidRDefault="004962C8" w:rsidP="001076F6">
      <w:pPr>
        <w:pStyle w:val="ad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бновляет счетчик реакций и сохраняет выбор пользователя.</w:t>
      </w:r>
    </w:p>
    <w:p w14:paraId="760BBA73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4. Сценарий: Загрузка видео на аккаунт</w:t>
      </w:r>
    </w:p>
    <w:p w14:paraId="3AFCC9C9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загружает видео на свой аккаунт для публикации на платформе. Предусловие: пользователь авторизован.</w:t>
      </w:r>
    </w:p>
    <w:p w14:paraId="0ED5EF2D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40454BF1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ходит в свой канал.</w:t>
      </w:r>
    </w:p>
    <w:p w14:paraId="3D7F380A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грузить видео".</w:t>
      </w:r>
    </w:p>
    <w:p w14:paraId="5495A927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открывает страницу загрузки видео.</w:t>
      </w:r>
    </w:p>
    <w:p w14:paraId="0C872EFD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ыбирает видеофайл(ы) на своем устройстве.</w:t>
      </w:r>
    </w:p>
    <w:p w14:paraId="39225004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заполняет название.</w:t>
      </w:r>
    </w:p>
    <w:p w14:paraId="74647474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Загрузить".</w:t>
      </w:r>
    </w:p>
    <w:p w14:paraId="4CD47F86" w14:textId="77777777" w:rsidR="004962C8" w:rsidRPr="00F44699" w:rsidRDefault="004962C8" w:rsidP="009337AA">
      <w:pPr>
        <w:pStyle w:val="ad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загружает видео.</w:t>
      </w:r>
    </w:p>
    <w:p w14:paraId="0F2D1B6A" w14:textId="77777777" w:rsidR="004962C8" w:rsidRPr="00F44699" w:rsidRDefault="004962C8" w:rsidP="001076F6">
      <w:pPr>
        <w:pStyle w:val="ad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убликует видео на аккаунте пользователя.</w:t>
      </w:r>
    </w:p>
    <w:p w14:paraId="50815BEB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5. Сценарий: Администратор скрывает видео</w:t>
      </w:r>
    </w:p>
    <w:p w14:paraId="0DB018DF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Администратор скрывает видео, нарушающее правила платформы. Предусловие: администратор авторизован.</w:t>
      </w:r>
    </w:p>
    <w:p w14:paraId="37B6D5F7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C3B2BFC" w14:textId="77777777" w:rsidR="004962C8" w:rsidRPr="00F44699" w:rsidRDefault="004962C8" w:rsidP="009337AA">
      <w:pPr>
        <w:pStyle w:val="ad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с видео для скрытия.</w:t>
      </w:r>
    </w:p>
    <w:p w14:paraId="051358CA" w14:textId="77777777" w:rsidR="004962C8" w:rsidRPr="00F44699" w:rsidRDefault="004962C8" w:rsidP="009337AA">
      <w:pPr>
        <w:pStyle w:val="ad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Скрыть видео".</w:t>
      </w:r>
    </w:p>
    <w:p w14:paraId="5241E2C5" w14:textId="77777777" w:rsidR="004962C8" w:rsidRPr="00F44699" w:rsidRDefault="004962C8" w:rsidP="001076F6">
      <w:pPr>
        <w:pStyle w:val="ad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скрывает видео от публичного доступа. Администратора переводит на страницу с сообщением об успешном выполнении операции.</w:t>
      </w:r>
    </w:p>
    <w:p w14:paraId="44A591E8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6. Сценарий: Администратор блокирует пользователя</w:t>
      </w:r>
    </w:p>
    <w:p w14:paraId="1EDB522A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lastRenderedPageBreak/>
        <w:t>Описание: Администратор блокирует пользователя. Предусловие: администратор авторизован.</w:t>
      </w:r>
    </w:p>
    <w:p w14:paraId="5EEBE9C6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1B744CF0" w14:textId="77777777" w:rsidR="004962C8" w:rsidRPr="00F44699" w:rsidRDefault="004962C8" w:rsidP="009337AA">
      <w:pPr>
        <w:pStyle w:val="ad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блокировки пользователей.</w:t>
      </w:r>
    </w:p>
    <w:p w14:paraId="57B85E44" w14:textId="77777777" w:rsidR="004962C8" w:rsidRPr="00F44699" w:rsidRDefault="004962C8" w:rsidP="009337AA">
      <w:pPr>
        <w:pStyle w:val="ad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вводит логин блокируемого пользователя.</w:t>
      </w:r>
    </w:p>
    <w:p w14:paraId="570530B1" w14:textId="77777777" w:rsidR="004962C8" w:rsidRPr="00F44699" w:rsidRDefault="004962C8" w:rsidP="009337AA">
      <w:pPr>
        <w:pStyle w:val="ad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Заблокировать пользователя".</w:t>
      </w:r>
    </w:p>
    <w:p w14:paraId="7D29D5E8" w14:textId="77777777" w:rsidR="004962C8" w:rsidRPr="00F44699" w:rsidRDefault="004962C8" w:rsidP="001076F6">
      <w:pPr>
        <w:pStyle w:val="ad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блокирует аккаунт пользователя. Администратора переводит на страницу с сообщением об успешном выполнении операции.</w:t>
      </w:r>
    </w:p>
    <w:p w14:paraId="49001CCB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37BD09D4" w14:textId="06923481" w:rsidR="004962C8" w:rsidRPr="00F44699" w:rsidRDefault="004962C8" w:rsidP="001076F6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Если такого пользователя нет, то система сообщает об этом администратора. Перехода на страницу с сообщением об успехе не происходит.</w:t>
      </w:r>
    </w:p>
    <w:p w14:paraId="2E3D6BCA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7. Сценарий: Администратор дает права администратора</w:t>
      </w:r>
    </w:p>
    <w:p w14:paraId="055CE965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Администратор назначает другому пользователю права администратора. Предусловие: администратор авторизован.</w:t>
      </w:r>
    </w:p>
    <w:p w14:paraId="58728655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3C983F06" w14:textId="77777777" w:rsidR="004962C8" w:rsidRPr="00F44699" w:rsidRDefault="004962C8" w:rsidP="009337AA">
      <w:pPr>
        <w:pStyle w:val="ad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выдачи прав администратора.</w:t>
      </w:r>
    </w:p>
    <w:p w14:paraId="37B6A258" w14:textId="77777777" w:rsidR="004962C8" w:rsidRPr="00F44699" w:rsidRDefault="004962C8" w:rsidP="009337AA">
      <w:pPr>
        <w:pStyle w:val="ad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вводит логин пользователя, которому выдаются права.</w:t>
      </w:r>
    </w:p>
    <w:p w14:paraId="747EE9A6" w14:textId="77777777" w:rsidR="004962C8" w:rsidRPr="00F44699" w:rsidRDefault="004962C8" w:rsidP="009337AA">
      <w:pPr>
        <w:pStyle w:val="ad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нажимает кнопку "Выдать права".</w:t>
      </w:r>
    </w:p>
    <w:p w14:paraId="43D683C9" w14:textId="77777777" w:rsidR="004962C8" w:rsidRPr="00F44699" w:rsidRDefault="004962C8" w:rsidP="001076F6">
      <w:pPr>
        <w:pStyle w:val="ad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предоставляет пользователю права администратора. Администратора переводит на страницу с сообщением об успешном выполнении операции.</w:t>
      </w:r>
    </w:p>
    <w:p w14:paraId="178A80E0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2416182A" w14:textId="04762A70" w:rsidR="004962C8" w:rsidRPr="00F44699" w:rsidRDefault="004962C8" w:rsidP="001076F6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Если такого пользователя нет, то система сообщает об этом администратора. Перехода на страницу с сообщением об успехе не происходит</w:t>
      </w:r>
      <w:r w:rsidR="001076F6">
        <w:rPr>
          <w:sz w:val="28"/>
          <w:szCs w:val="28"/>
        </w:rPr>
        <w:t>.</w:t>
      </w:r>
    </w:p>
    <w:p w14:paraId="17F6327A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8. Сценарий: Скачивание видео</w:t>
      </w:r>
    </w:p>
    <w:p w14:paraId="5AFB4258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скачивает видео с платформы на свое устройство.</w:t>
      </w:r>
    </w:p>
    <w:p w14:paraId="742D0381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DEC6E63" w14:textId="77777777" w:rsidR="004962C8" w:rsidRPr="00F44699" w:rsidRDefault="004962C8" w:rsidP="009337AA">
      <w:pPr>
        <w:pStyle w:val="ad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открывает страницу с видео.</w:t>
      </w:r>
    </w:p>
    <w:p w14:paraId="7253B5FC" w14:textId="77777777" w:rsidR="004962C8" w:rsidRPr="00F44699" w:rsidRDefault="004962C8" w:rsidP="009337AA">
      <w:pPr>
        <w:pStyle w:val="ad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"Скачать".</w:t>
      </w:r>
    </w:p>
    <w:p w14:paraId="107985A7" w14:textId="77777777" w:rsidR="004962C8" w:rsidRPr="00F44699" w:rsidRDefault="004962C8" w:rsidP="009337AA">
      <w:pPr>
        <w:pStyle w:val="ad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начинает загрузку видео на устройство пользователя.</w:t>
      </w:r>
    </w:p>
    <w:p w14:paraId="5160CA1F" w14:textId="561A812A" w:rsidR="004962C8" w:rsidRPr="004962C8" w:rsidRDefault="004962C8" w:rsidP="001076F6">
      <w:pPr>
        <w:pStyle w:val="ad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Пользователь получает видео в указанной папке.</w:t>
      </w:r>
    </w:p>
    <w:p w14:paraId="72CF5E2E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9. Сценарий: Массовый импорт</w:t>
      </w:r>
    </w:p>
    <w:p w14:paraId="185CFFAD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-администратор загружает архив видеофайлами поддерживаемых форматов на платформу.</w:t>
      </w:r>
    </w:p>
    <w:p w14:paraId="42C95827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4147B4DF" w14:textId="77777777" w:rsidR="004962C8" w:rsidRPr="00F44699" w:rsidRDefault="004962C8" w:rsidP="009337AA">
      <w:pPr>
        <w:pStyle w:val="ad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"массовый импорт и экспорт" через боковую панель.</w:t>
      </w:r>
    </w:p>
    <w:p w14:paraId="76F2ADA5" w14:textId="77777777" w:rsidR="004962C8" w:rsidRPr="00F44699" w:rsidRDefault="004962C8" w:rsidP="009337AA">
      <w:pPr>
        <w:pStyle w:val="ad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загружает архив с видеофайлами. Извлекаются только видеофайлы, находящиеся непосредственно в корневой папке (корне архива). Файлы не видео форматов, а также вложенные папки и их содержимое игнорируются. Каждое видео сохраняет оригинальное имя файла (без пути и формата файла).</w:t>
      </w:r>
    </w:p>
    <w:p w14:paraId="56FC7C97" w14:textId="77777777" w:rsidR="004962C8" w:rsidRPr="00F44699" w:rsidRDefault="004962C8" w:rsidP="009337AA">
      <w:pPr>
        <w:pStyle w:val="ad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загрузить.</w:t>
      </w:r>
    </w:p>
    <w:p w14:paraId="2F448B31" w14:textId="6C8C63F1" w:rsidR="004962C8" w:rsidRPr="00F44699" w:rsidRDefault="004962C8" w:rsidP="001076F6">
      <w:pPr>
        <w:pStyle w:val="ad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Система загружает видео на платформу. Автором видео считается администратор, загрузивший их.</w:t>
      </w:r>
    </w:p>
    <w:p w14:paraId="739CA493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36EAC416" w14:textId="200F4C0F" w:rsidR="004962C8" w:rsidRPr="00F44699" w:rsidRDefault="004962C8" w:rsidP="001076F6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Если будет передан файл неверного формата (не архив), то на экране появится об этом сообщение после нажатия кнопки загрузить.</w:t>
      </w:r>
    </w:p>
    <w:p w14:paraId="6E57B951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10. Сценарий: Массовый экспорт</w:t>
      </w:r>
    </w:p>
    <w:p w14:paraId="366D3E08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-администратор скачивает видеофайлы с платформы.</w:t>
      </w:r>
    </w:p>
    <w:p w14:paraId="17F17813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2598291A" w14:textId="77777777" w:rsidR="004962C8" w:rsidRPr="00F44699" w:rsidRDefault="004962C8" w:rsidP="009337AA">
      <w:pPr>
        <w:pStyle w:val="ad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дминистратор переходит на страницу "массовый импорт и экспорт" через боковую панель.</w:t>
      </w:r>
    </w:p>
    <w:p w14:paraId="596D86C3" w14:textId="77777777" w:rsidR="004962C8" w:rsidRPr="00F44699" w:rsidRDefault="004962C8" w:rsidP="009337AA">
      <w:pPr>
        <w:pStyle w:val="ad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выбирает период создания видео (от DD.MM.YYYY включительно до DD.MM.YYYY включительно), которые он хочет скачать.</w:t>
      </w:r>
    </w:p>
    <w:p w14:paraId="59D7C925" w14:textId="77777777" w:rsidR="004962C8" w:rsidRPr="00F44699" w:rsidRDefault="004962C8" w:rsidP="009337AA">
      <w:pPr>
        <w:pStyle w:val="ad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Пользователь нажимает кнопку скачать.</w:t>
      </w:r>
    </w:p>
    <w:p w14:paraId="464C7645" w14:textId="77777777" w:rsidR="004962C8" w:rsidRPr="00F44699" w:rsidRDefault="004962C8" w:rsidP="001076F6">
      <w:pPr>
        <w:pStyle w:val="ad"/>
        <w:numPr>
          <w:ilvl w:val="0"/>
          <w:numId w:val="10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идео скачиваются на устройство пользователя в том же формате, в котором хранятся в базе.</w:t>
      </w:r>
    </w:p>
    <w:p w14:paraId="7E620922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льтернативные потоки:</w:t>
      </w:r>
    </w:p>
    <w:p w14:paraId="01CF7AB8" w14:textId="7F7DF55A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lastRenderedPageBreak/>
        <w:t>Если будет передан файл неверного формата (не архив), то на экране появится об этом сообщение.</w:t>
      </w:r>
    </w:p>
    <w:p w14:paraId="71BDAF85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11. Сценарий: Статистика по одному видео</w:t>
      </w:r>
    </w:p>
    <w:p w14:paraId="15038664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Автор видео хочет посмотреть статистику по одному конкретному своему видео. Статистика по видео доступна только автору этого видео.</w:t>
      </w:r>
    </w:p>
    <w:p w14:paraId="43477495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27505232" w14:textId="77777777" w:rsidR="004962C8" w:rsidRPr="00F44699" w:rsidRDefault="004962C8" w:rsidP="009337AA">
      <w:pPr>
        <w:pStyle w:val="ad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страницу канала.</w:t>
      </w:r>
    </w:p>
    <w:p w14:paraId="4F6E0861" w14:textId="77777777" w:rsidR="004962C8" w:rsidRPr="00F44699" w:rsidRDefault="004962C8" w:rsidP="009337AA">
      <w:pPr>
        <w:pStyle w:val="ad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этому видео" рядом с видео, статистику по которому он хочет посмотреть.</w:t>
      </w:r>
    </w:p>
    <w:p w14:paraId="4B443E44" w14:textId="77777777" w:rsidR="004962C8" w:rsidRPr="00F44699" w:rsidRDefault="004962C8" w:rsidP="009337AA">
      <w:pPr>
        <w:pStyle w:val="ad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о статистикой.</w:t>
      </w:r>
    </w:p>
    <w:p w14:paraId="1415860E" w14:textId="77777777" w:rsidR="004962C8" w:rsidRPr="00F44699" w:rsidRDefault="004962C8" w:rsidP="001076F6">
      <w:pPr>
        <w:pStyle w:val="ad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18C48847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12. Сценарий: Статистика по видео на канале</w:t>
      </w:r>
    </w:p>
    <w:p w14:paraId="46ACC051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Автор видео хочет посмотреть статистику по всем видео канала. Статистика по видео канала доступна только владельцу этого канала.</w:t>
      </w:r>
    </w:p>
    <w:p w14:paraId="6C5AC9ED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72017584" w14:textId="77777777" w:rsidR="004962C8" w:rsidRPr="00F44699" w:rsidRDefault="004962C8" w:rsidP="009337AA">
      <w:pPr>
        <w:pStyle w:val="ad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страницу канала.</w:t>
      </w:r>
    </w:p>
    <w:p w14:paraId="3D0642DD" w14:textId="77777777" w:rsidR="004962C8" w:rsidRPr="00F44699" w:rsidRDefault="004962C8" w:rsidP="009337AA">
      <w:pPr>
        <w:pStyle w:val="ad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всем видео канала" внизу окна, в котором находятся видео.</w:t>
      </w:r>
    </w:p>
    <w:p w14:paraId="343FE024" w14:textId="77777777" w:rsidR="004962C8" w:rsidRPr="00F44699" w:rsidRDefault="004962C8" w:rsidP="009337AA">
      <w:pPr>
        <w:pStyle w:val="ad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Выполняется переход на страницу со статистикой по всем видео канала.</w:t>
      </w:r>
    </w:p>
    <w:p w14:paraId="1186A657" w14:textId="77777777" w:rsidR="004962C8" w:rsidRPr="00F44699" w:rsidRDefault="004962C8" w:rsidP="001076F6">
      <w:pPr>
        <w:pStyle w:val="ad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75A8023D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12. Сценарий: Статистика по видео в системе</w:t>
      </w:r>
    </w:p>
    <w:p w14:paraId="496AC590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писание: Пользователь видео хочет посмотреть статистику по всем видео в системе.</w:t>
      </w:r>
    </w:p>
    <w:p w14:paraId="2029F244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Основной поток:</w:t>
      </w:r>
    </w:p>
    <w:p w14:paraId="043FE316" w14:textId="77777777" w:rsidR="004962C8" w:rsidRPr="00F44699" w:rsidRDefault="004962C8" w:rsidP="009337AA">
      <w:pPr>
        <w:pStyle w:val="ad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переходит на главную страницу.</w:t>
      </w:r>
    </w:p>
    <w:p w14:paraId="21F7884E" w14:textId="77777777" w:rsidR="004962C8" w:rsidRPr="00F44699" w:rsidRDefault="004962C8" w:rsidP="009337AA">
      <w:pPr>
        <w:pStyle w:val="ad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Автор нажимает на кнопку "посмотреть статистику по всем видео" вверху экрана.</w:t>
      </w:r>
    </w:p>
    <w:p w14:paraId="3034CC7D" w14:textId="77777777" w:rsidR="004962C8" w:rsidRPr="00F44699" w:rsidRDefault="004962C8" w:rsidP="009337AA">
      <w:pPr>
        <w:pStyle w:val="ad"/>
        <w:numPr>
          <w:ilvl w:val="0"/>
          <w:numId w:val="13"/>
        </w:numPr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lastRenderedPageBreak/>
        <w:t>Выполняется переход на страницу со статистикой по всем видео в системе.</w:t>
      </w:r>
    </w:p>
    <w:p w14:paraId="74959B11" w14:textId="77777777" w:rsidR="004962C8" w:rsidRPr="00F44699" w:rsidRDefault="004962C8" w:rsidP="001076F6">
      <w:pPr>
        <w:pStyle w:val="ad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eastAsia="ru-RU"/>
        </w:rPr>
      </w:pPr>
      <w:r w:rsidRPr="00F44699">
        <w:rPr>
          <w:rFonts w:ascii="Times New Roman" w:hAnsi="Times New Roman" w:cs="Times New Roman"/>
          <w:sz w:val="28"/>
          <w:szCs w:val="28"/>
          <w:lang w:eastAsia="ru-RU"/>
        </w:rPr>
        <w:t>На странице пользователь нажимает кнопку, соответствующую тем данным, которые он хочет посмотреть.</w:t>
      </w:r>
    </w:p>
    <w:p w14:paraId="2A6ADC34" w14:textId="77777777" w:rsidR="004962C8" w:rsidRPr="00F44699" w:rsidRDefault="004962C8" w:rsidP="009337AA">
      <w:pPr>
        <w:spacing w:line="360" w:lineRule="auto"/>
        <w:jc w:val="both"/>
        <w:rPr>
          <w:sz w:val="28"/>
          <w:szCs w:val="28"/>
        </w:rPr>
      </w:pPr>
      <w:r w:rsidRPr="004962C8">
        <w:rPr>
          <w:sz w:val="28"/>
          <w:szCs w:val="28"/>
        </w:rPr>
        <w:t xml:space="preserve">13. </w:t>
      </w:r>
      <w:r w:rsidRPr="00F44699">
        <w:rPr>
          <w:sz w:val="28"/>
          <w:szCs w:val="28"/>
        </w:rPr>
        <w:t>Замечание</w:t>
      </w:r>
    </w:p>
    <w:p w14:paraId="5982E81D" w14:textId="4F8ECCEA" w:rsidR="004962C8" w:rsidRPr="001076F6" w:rsidRDefault="004962C8" w:rsidP="001076F6">
      <w:pPr>
        <w:spacing w:line="360" w:lineRule="auto"/>
        <w:jc w:val="both"/>
        <w:rPr>
          <w:sz w:val="28"/>
          <w:szCs w:val="28"/>
        </w:rPr>
      </w:pPr>
      <w:r w:rsidRPr="00F44699">
        <w:rPr>
          <w:sz w:val="28"/>
          <w:szCs w:val="28"/>
        </w:rPr>
        <w:t>Администратор имеет те же возможности, что и обычный пользователь, плюс возможности блокировки пользователей, назначения администраторов, скрытия видео и массового импорта и экспорта данных. Чтобы получить доступ к видео, нужно авторизоваться, т.е. без авторизации видео не видны.</w:t>
      </w:r>
    </w:p>
    <w:p w14:paraId="521C1E80" w14:textId="34581CE0" w:rsidR="00C82B48" w:rsidRDefault="004962C8" w:rsidP="004962C8">
      <w:pPr>
        <w:pStyle w:val="11"/>
      </w:pPr>
      <w:bookmarkStart w:id="5" w:name="_Toc199594007"/>
      <w:r>
        <w:t>3.Модель данных</w:t>
      </w:r>
      <w:bookmarkEnd w:id="5"/>
    </w:p>
    <w:p w14:paraId="30C6629A" w14:textId="77777777" w:rsidR="001076F6" w:rsidRDefault="001076F6" w:rsidP="001076F6">
      <w:pPr>
        <w:pStyle w:val="1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нереляционная-модель"/>
      <w:bookmarkStart w:id="7" w:name="_Toc199594008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1 </w:t>
      </w:r>
      <w:proofErr w:type="spellStart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ереляционная</w:t>
      </w:r>
      <w:proofErr w:type="spellEnd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одель</w:t>
      </w:r>
      <w:bookmarkStart w:id="8" w:name="графическое-представление-модели"/>
      <w:bookmarkEnd w:id="7"/>
    </w:p>
    <w:p w14:paraId="714C33D3" w14:textId="21842C68" w:rsidR="001076F6" w:rsidRPr="001076F6" w:rsidRDefault="001076F6" w:rsidP="001076F6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Xf5a252a300204b7708c5ee8f02dda341b022882"/>
      <w:bookmarkStart w:id="10" w:name="_Toc199594009"/>
      <w:bookmarkEnd w:id="8"/>
      <w:r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1.1 </w:t>
      </w:r>
      <w:r w:rsidR="00C82B48"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>Описание назначений коллекций, типов данных и сущностей</w:t>
      </w:r>
      <w:bookmarkEnd w:id="10"/>
    </w:p>
    <w:p w14:paraId="2A2CD167" w14:textId="043E9E51" w:rsidR="00C82B48" w:rsidRPr="001076F6" w:rsidRDefault="00C82B48" w:rsidP="001076F6">
      <w:pPr>
        <w:pStyle w:val="Abstract"/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users):</w:t>
      </w:r>
    </w:p>
    <w:p w14:paraId="146A2D7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86002C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na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50 символов, ~50 байт)</w:t>
      </w:r>
    </w:p>
    <w:p w14:paraId="26577B7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emai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 символов, ~100 байт)</w:t>
      </w:r>
    </w:p>
    <w:p w14:paraId="0529332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assword: String (6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cryp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89CBA6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gistration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A8140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ubscriberCoun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E16229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locke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1 байта) Итого: ~235 байта на пользователя</w:t>
      </w:r>
    </w:p>
    <w:p w14:paraId="323AF6D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s):</w:t>
      </w:r>
    </w:p>
    <w:p w14:paraId="1B1B8DA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B166F2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6B2EE1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tl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 символов, ~100 байт)</w:t>
      </w:r>
    </w:p>
    <w:p w14:paraId="496456F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escription: String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~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296962E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3Key: String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~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B04069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views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47DC46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pload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7E5167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urationSeconds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eger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A9C762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ag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Array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 элементов по 20 байт каждый, ~200 байт) Итого: ~5595 байт на видео</w:t>
      </w:r>
    </w:p>
    <w:p w14:paraId="6F6E82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comments):</w:t>
      </w:r>
    </w:p>
    <w:p w14:paraId="7D81EC8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C5C8D4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5A3BAB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53F296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ex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о 1000 символов, ~1000 байт)</w:t>
      </w:r>
    </w:p>
    <w:p w14:paraId="1323C78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~1044 байта на комментарий</w:t>
      </w:r>
    </w:p>
    <w:p w14:paraId="5EAA7CF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(reactions):</w:t>
      </w:r>
    </w:p>
    <w:p w14:paraId="4D88809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8BA2CE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95939A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12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F06EF6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yp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tring(</w:t>
      </w:r>
      <w:proofErr w:type="spellStart"/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имволов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“LIKE”/“DISLIKE”, ~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81A18EE" w14:textId="77777777" w:rsidR="00C82B48" w:rsidRPr="00C82B48" w:rsidRDefault="00C82B48" w:rsidP="001076F6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54 байта на лайк</w:t>
      </w:r>
    </w:p>
    <w:p w14:paraId="4C3B413F" w14:textId="7C3A1D66" w:rsidR="00C82B48" w:rsidRPr="001076F6" w:rsidRDefault="001076F6" w:rsidP="001076F6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Xeb42dfbb4335b348176812007b985fea78633e0"/>
      <w:bookmarkStart w:id="12" w:name="_Toc199594010"/>
      <w:bookmarkEnd w:id="9"/>
      <w:r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>3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2 </w:t>
      </w:r>
      <w:r w:rsidR="00C82B48"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>Оценка объема информации, хранимой в модели</w:t>
      </w:r>
      <w:bookmarkEnd w:id="12"/>
    </w:p>
    <w:p w14:paraId="1842DF1D" w14:textId="77777777" w:rsidR="00C82B48" w:rsidRPr="00C82B48" w:rsidRDefault="00C82B48" w:rsidP="001076F6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ий объем данных можно выразить через количество пользователей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идео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комментарие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лайко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58760B1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59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104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 + 5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 + S3Content</w:t>
      </w:r>
    </w:p>
    <w:p w14:paraId="43953E7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1 пользователя 10 видео, на 1 видео 5 комментариев и 60 реакций:</w:t>
      </w:r>
    </w:p>
    <w:p w14:paraId="4F8B0AE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≈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59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104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5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6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3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59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22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324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140,78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байт ≈ 140.8 KB на пользователя</w:t>
      </w:r>
    </w:p>
    <w:p w14:paraId="242E941E" w14:textId="0EFCE521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избыточность-модели"/>
      <w:bookmarkStart w:id="14" w:name="_Toc199594011"/>
      <w:bookmarkEnd w:id="11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1.3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 модели</w:t>
      </w:r>
      <w:bookmarkEnd w:id="14"/>
    </w:p>
    <w:p w14:paraId="29F505F6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истый объем данных (без служебных полей и индексов):</w:t>
      </w:r>
    </w:p>
    <w:p w14:paraId="37F277A6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≈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50+100+</w:t>
      </w:r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+5000+255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V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C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R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</w:t>
      </w:r>
    </w:p>
    <w:p w14:paraId="6BE4E78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79235A7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dundancy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PureSize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30,384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0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30,384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3,7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3,760 ≈ 0.256 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или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5.6%</w:t>
      </w:r>
    </w:p>
    <w:p w14:paraId="4F210FD3" w14:textId="62D48E57" w:rsidR="00C82B48" w:rsidRPr="001076F6" w:rsidRDefault="001076F6" w:rsidP="00F95383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X2a30cba4521fdce201d0cbddcc9a23edf6362fa"/>
      <w:bookmarkStart w:id="16" w:name="_Toc199594012"/>
      <w:bookmarkEnd w:id="13"/>
      <w:r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>3.1.</w:t>
      </w:r>
      <w:r w:rsidR="00D21443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C82B48" w:rsidRPr="001076F6">
        <w:rPr>
          <w:rFonts w:ascii="Times New Roman" w:hAnsi="Times New Roman" w:cs="Times New Roman"/>
          <w:color w:val="000000" w:themeColor="text1"/>
          <w:sz w:val="28"/>
          <w:szCs w:val="28"/>
        </w:rPr>
        <w:t>Направление роста модели при увеличении количества объектов каждой сущности</w:t>
      </w:r>
      <w:bookmarkEnd w:id="16"/>
    </w:p>
    <w:p w14:paraId="4268E86B" w14:textId="2AB9CBA3" w:rsidR="00C82B48" w:rsidRPr="00C82B48" w:rsidRDefault="00F95383" w:rsidP="00F9538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</w:r>
      <w:proofErr w:type="spellStart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</w:t>
      </w:r>
      <w:proofErr w:type="spellEnd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увеличении</w:t>
      </w:r>
      <w:proofErr w:type="spellEnd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личества</w:t>
      </w:r>
      <w:proofErr w:type="spellEnd"/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DA937BF" w14:textId="77777777" w:rsidR="00C82B48" w:rsidRPr="00C82B48" w:rsidRDefault="00C82B48" w:rsidP="00F9538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ьзователей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</w:t>
      </w:r>
    </w:p>
    <w:p w14:paraId="6FCC8349" w14:textId="77777777" w:rsidR="00C82B48" w:rsidRPr="00C82B48" w:rsidRDefault="00C82B48" w:rsidP="00F9538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идео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но в 24 раза больше на единицу, чем пользователи</w:t>
      </w:r>
    </w:p>
    <w:p w14:paraId="13D56CC0" w14:textId="77777777" w:rsidR="00C82B48" w:rsidRPr="00C82B48" w:rsidRDefault="00C82B48" w:rsidP="00F9538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ментариев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в 4.5 раза больше на единицу, чем видео</w:t>
      </w:r>
    </w:p>
    <w:p w14:paraId="7DB9C482" w14:textId="77777777" w:rsidR="00C82B48" w:rsidRPr="00C82B48" w:rsidRDefault="00C82B48" w:rsidP="00F9538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акций: линейный рост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), но очень компактные записи</w:t>
      </w:r>
    </w:p>
    <w:p w14:paraId="5AB4A95C" w14:textId="52BE2EC8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bookmarkStart w:id="17" w:name="примеры-данных"/>
      <w:bookmarkStart w:id="18" w:name="_Toc199594013"/>
      <w:bookmarkEnd w:id="15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1.5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bookmarkEnd w:id="18"/>
    </w:p>
    <w:p w14:paraId="5FD20B1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800FF1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nam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ch_reviewe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email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viewer@example.com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passwor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$2a$10$N9qo8uLOickgx2ZMRZoMy...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registration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1-15T10:00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subscriberCoun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5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blocke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false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79473852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C48A49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tl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description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Пол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3Key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videos/tech_review_123.mp4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ew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50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pload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4:30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durationSecond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72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ag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мартфон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49DFFA6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096BD7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777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000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ext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лич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пасибо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!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1T09:15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21EFCCA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78B32FC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666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001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999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ISOD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5:45:00Z"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022F9AE2" w14:textId="0BE77497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примеры-запросов"/>
      <w:bookmarkStart w:id="20" w:name="_Toc199594014"/>
      <w:bookmarkEnd w:id="17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1.6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 запросов</w:t>
      </w:r>
      <w:bookmarkEnd w:id="20"/>
    </w:p>
    <w:p w14:paraId="77557F7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се видео пользователя:</w:t>
      </w:r>
    </w:p>
    <w:p w14:paraId="26077D8E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db.videos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fin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Object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5f8d8a7f4d4e4b2d4c8b4567"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sor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ploadDate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086877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топ-10 самых популярных видео:</w:t>
      </w:r>
    </w:p>
    <w:p w14:paraId="2AADAAA3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proofErr w:type="gramStart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db.videos</w:t>
      </w:r>
      <w:proofErr w:type="gramEnd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.find</w:t>
      </w:r>
      <w:proofErr w:type="spellEnd"/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(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sor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iew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.limi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6377FDAA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идео с информацией об авторе и количеством реакций:</w:t>
      </w:r>
    </w:p>
    <w:p w14:paraId="0D4B436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s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b.videos.aggreg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BuiltIn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match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: {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tag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lookup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users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user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author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lookup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video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addFields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keCoun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size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filter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input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reactions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eq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$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eaction.type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dislikeCoun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size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filter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input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reactions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action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n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eq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: [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$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reaction.type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DISLIKE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] 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  <w:lang w:val="en-US"/>
        </w:rPr>
        <w:t>$project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actions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0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</w:p>
    <w:p w14:paraId="1B661F7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ленту подписок (видео от подписанных авторов):</w:t>
      </w:r>
    </w:p>
    <w:p w14:paraId="37D2BA0E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cons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subscribedVideo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db.videos.aggregate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r w:rsidRPr="00C82B48">
        <w:rPr>
          <w:rStyle w:val="BuiltInTok"/>
          <w:rFonts w:ascii="Times New Roman" w:hAnsi="Times New Roman"/>
          <w:color w:val="000000" w:themeColor="text1"/>
          <w:sz w:val="28"/>
          <w:szCs w:val="28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match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: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in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db.subscriptions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.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ind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ollowerI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currentUser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}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.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map</w:t>
      </w:r>
      <w:proofErr w:type="spellEnd"/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(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sub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=</w:t>
      </w:r>
      <w:r w:rsidRPr="00C82B48">
        <w:rPr>
          <w:rStyle w:val="OperatorTok"/>
          <w:rFonts w:ascii="Times New Roman" w:hAnsi="Times New Roman"/>
          <w:color w:val="000000" w:themeColor="text1"/>
          <w:sz w:val="28"/>
          <w:szCs w:val="28"/>
        </w:rPr>
        <w:t>&gt;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sub.followingId</w:t>
      </w:r>
      <w:proofErr w:type="spellEnd"/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sor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{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pload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: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</w:rPr>
        <w:t>-1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}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limit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0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}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lastRenderedPageBreak/>
        <w:t xml:space="preserve">    </w:t>
      </w:r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$</w:t>
      </w:r>
      <w:proofErr w:type="spellStart"/>
      <w:r w:rsidRPr="00C82B48">
        <w:rPr>
          <w:rStyle w:val="VariableTok"/>
          <w:rFonts w:ascii="Times New Roman" w:hAnsi="Times New Roman"/>
          <w:color w:val="000000" w:themeColor="text1"/>
          <w:sz w:val="28"/>
          <w:szCs w:val="28"/>
        </w:rPr>
        <w:t>lookup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{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rom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users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local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user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foreignField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id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as</w:t>
      </w:r>
      <w:proofErr w:type="spell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autho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"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</w:rPr>
        <w:t>}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]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</w:rPr>
        <w:t>)</w:t>
      </w:r>
    </w:p>
    <w:p w14:paraId="2A38750B" w14:textId="61661737" w:rsidR="00C82B48" w:rsidRPr="00C82B48" w:rsidRDefault="00D21443" w:rsidP="00D21443">
      <w:pPr>
        <w:pStyle w:val="1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1" w:name="реляционная-модель"/>
      <w:bookmarkStart w:id="22" w:name="_Toc199594015"/>
      <w:bookmarkEnd w:id="6"/>
      <w:bookmarkEnd w:id="19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ляционная модель</w:t>
      </w:r>
      <w:bookmarkEnd w:id="22"/>
    </w:p>
    <w:p w14:paraId="4145913E" w14:textId="5AF2D3E7" w:rsidR="00C82B48" w:rsidRPr="00C82B48" w:rsidRDefault="00D21443" w:rsidP="00D21443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3" w:name="X8cfaf4068fcae97921ce7d8a1132cf2a05e0379"/>
      <w:bookmarkStart w:id="24" w:name="_Toc199594016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1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писание назначений коллекций, типов данных и сущностей</w:t>
      </w:r>
      <w:bookmarkEnd w:id="24"/>
    </w:p>
    <w:p w14:paraId="24E1D4F6" w14:textId="77777777" w:rsidR="00C82B48" w:rsidRPr="00C82B48" w:rsidRDefault="00C82B48" w:rsidP="00D2144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</w:t>
      </w:r>
    </w:p>
    <w:p w14:paraId="06B3A84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54A72A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usernam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50) (~5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41D042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mail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0) (~1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835085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password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60) (6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558D9F9C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gistration_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TIM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53111B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ubscriber_coun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682795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locke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BOOLEA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 байта) Итого: ~227 байт на пользователя</w:t>
      </w:r>
    </w:p>
    <w:p w14:paraId="4675FE35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</w:t>
      </w:r>
    </w:p>
    <w:p w14:paraId="37A61DE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AD6214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03C76C0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itl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0) (~1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1487E3B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description: TEXT (~5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C38C76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3_key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55) (~255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6946193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views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1428E0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pload_date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DATETIME (8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14E7E3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uration_seconds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тог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~5383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</w:p>
    <w:p w14:paraId="2B4D43F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TAG</w:t>
      </w:r>
    </w:p>
    <w:p w14:paraId="4E3482B0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8689B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ag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0) (~20 байт) Итого: 24 байта на тег</w:t>
      </w:r>
    </w:p>
    <w:p w14:paraId="775EA512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OMMENT</w:t>
      </w:r>
    </w:p>
    <w:p w14:paraId="04EF911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d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59DC1E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024644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F27DBD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omment_text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TEXT (~100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4728F3E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TI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~1020 байт на комментарий</w:t>
      </w:r>
    </w:p>
    <w:p w14:paraId="09230034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REACTIONS</w:t>
      </w:r>
    </w:p>
    <w:p w14:paraId="1ECB7F5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FE10C2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ideo_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INT (4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79B8B4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ype: </w:t>
      </w:r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ARCHAR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0) (~1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253A361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imestamp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DATETIM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8 байт) Итого: 26 байт на лайк</w:t>
      </w:r>
    </w:p>
    <w:p w14:paraId="45393B50" w14:textId="572C51B7" w:rsidR="00C82B48" w:rsidRPr="00C82B48" w:rsidRDefault="00D21443" w:rsidP="00D21443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5" w:name="Xb90a113d8d9854f5d0ec5011d07c502fe3d1b0c"/>
      <w:bookmarkStart w:id="26" w:name="_Toc199594017"/>
      <w:bookmarkEnd w:id="23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2.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ценка объема информации, хранимой в модели</w:t>
      </w:r>
      <w:bookmarkEnd w:id="26"/>
    </w:p>
    <w:p w14:paraId="3FA53FAF" w14:textId="77777777" w:rsidR="00C82B48" w:rsidRPr="00C82B48" w:rsidRDefault="00C82B48" w:rsidP="00D2144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ий объем данных можно выразить через количество пользователей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идео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комментарие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и лайков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4188EB53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Total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83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2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T + 10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 + 26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</w:t>
      </w:r>
    </w:p>
    <w:p w14:paraId="3CB8A552" w14:textId="77777777" w:rsidR="00C82B48" w:rsidRPr="00C82B48" w:rsidRDefault="00C82B48" w:rsidP="00F9538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0 видео на пользователя, 5 тегов на видео, 5 комментариев на видео, 60 реакций на видео:</w:t>
      </w:r>
    </w:p>
    <w:p w14:paraId="12AB1049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Total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≈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383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24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10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+ 26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(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6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22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383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12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5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+ 156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</w:t>
      </w:r>
      <w:r w:rsidRPr="00C82B48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 xml:space="preserve"> 121,857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U байт ≈ 121.9 KB на пользователя</w:t>
      </w:r>
    </w:p>
    <w:p w14:paraId="479C7DA9" w14:textId="7A8BA25D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7" w:name="избыточность-данных"/>
      <w:bookmarkStart w:id="28" w:name="_Toc199594018"/>
      <w:bookmarkEnd w:id="25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3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 данных</w:t>
      </w:r>
      <w:bookmarkEnd w:id="28"/>
    </w:p>
    <w:p w14:paraId="598D9EA0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истый объем данных:</w:t>
      </w:r>
    </w:p>
    <w:p w14:paraId="290B3EFC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PureSize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≈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50+100+</w:t>
      </w:r>
      <w:proofErr w:type="gram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+5000+255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V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00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*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 + 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T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</w:t>
      </w:r>
    </w:p>
    <w:p w14:paraId="2F7C21B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Избыточнос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827217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RedundancySQL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14,256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2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5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1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proofErr w:type="gramEnd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210*U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+ 5355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1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 + 50000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      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≈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114,256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AttributeTok"/>
          <w:rFonts w:ascii="Times New Roman" w:hAnsi="Times New Roman"/>
          <w:color w:val="000000" w:themeColor="text1"/>
          <w:sz w:val="28"/>
          <w:szCs w:val="28"/>
          <w:lang w:val="en-US"/>
        </w:rPr>
        <w:t>-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4,76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/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4,760 ≈ 0.091 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</w:rPr>
        <w:t>или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9.1%</w:t>
      </w:r>
    </w:p>
    <w:p w14:paraId="203C5303" w14:textId="04749DAC" w:rsidR="00C82B48" w:rsidRPr="00C82B48" w:rsidRDefault="00D21443" w:rsidP="00D21443">
      <w:pPr>
        <w:pStyle w:val="2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9" w:name="Xebe2cd16f8deb755a7bbe69442717585138f2a9"/>
      <w:bookmarkStart w:id="30" w:name="_Toc199594019"/>
      <w:bookmarkEnd w:id="27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4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</w:t>
      </w:r>
      <w:r w:rsidR="00C82B48" w:rsidRPr="00D21443">
        <w:rPr>
          <w:rFonts w:ascii="Times New Roman" w:hAnsi="Times New Roman" w:cs="Times New Roman"/>
          <w:color w:val="000000" w:themeColor="text1"/>
          <w:sz w:val="28"/>
          <w:szCs w:val="28"/>
        </w:rPr>
        <w:t>аправление роста модели при увеличении количества объектов каждой сущности.</w:t>
      </w:r>
      <w:bookmarkEnd w:id="30"/>
    </w:p>
    <w:p w14:paraId="45496013" w14:textId="77777777" w:rsidR="00C82B48" w:rsidRPr="00C82B48" w:rsidRDefault="00C82B48" w:rsidP="00D2144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увеличении количества: Пользователи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USER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2AF7856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Линейн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ос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(U)</w:t>
      </w:r>
    </w:p>
    <w:p w14:paraId="74C5ABB6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ажд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ов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бавля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~226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</w:p>
    <w:p w14:paraId="5E596984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торичный рост: каждый пользователь потенциально создает видео, комментарии, реакции</w:t>
      </w:r>
    </w:p>
    <w:p w14:paraId="2731C54C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S):</w:t>
      </w:r>
    </w:p>
    <w:p w14:paraId="3B6AAE0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но в 24 раза больше на единицу, чем пользователи</w:t>
      </w:r>
    </w:p>
    <w:p w14:paraId="06A23B7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аждое видео добавляет ~5383 байта + 5 тегов по 24 байта = ~5503 байта</w:t>
      </w:r>
    </w:p>
    <w:p w14:paraId="18CF718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сновно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райвер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ос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зы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</w:p>
    <w:p w14:paraId="6942740C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Тег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VIDEO_TAGS):</w:t>
      </w:r>
    </w:p>
    <w:p w14:paraId="356AD8C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зависит от количества видео</w:t>
      </w:r>
    </w:p>
    <w:p w14:paraId="5F0C5EFB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ычно 5-10 тегов на видео, каждый добавляет 24 байта</w:t>
      </w:r>
    </w:p>
    <w:p w14:paraId="78A49E98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COMMENTS):</w:t>
      </w:r>
    </w:p>
    <w:p w14:paraId="5E651E2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 среднем 5 комментариев на видео</w:t>
      </w:r>
    </w:p>
    <w:p w14:paraId="6841F45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ажды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обавля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~1020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айт</w:t>
      </w:r>
      <w:proofErr w:type="spellEnd"/>
    </w:p>
    <w:p w14:paraId="454870D9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жет стать значительной частью базы при активном комментировании</w:t>
      </w:r>
    </w:p>
    <w:p w14:paraId="071DFF3D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REACTIONS):</w:t>
      </w:r>
    </w:p>
    <w:p w14:paraId="24D588C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инейный рос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в среднем 60 реакций на видео</w:t>
      </w:r>
    </w:p>
    <w:p w14:paraId="2EEDD872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пактные записи, но при массовых лайках объем может быть значительным</w:t>
      </w:r>
    </w:p>
    <w:p w14:paraId="75955B30" w14:textId="6A8B32AA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bookmarkStart w:id="31" w:name="примеры-данных-1"/>
      <w:bookmarkStart w:id="32" w:name="_Toc199594020"/>
      <w:bookmarkEnd w:id="29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5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bookmarkEnd w:id="32"/>
    </w:p>
    <w:p w14:paraId="7DD82F1A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9940396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usernam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tech_reviewer</w:t>
      </w:r>
      <w:proofErr w:type="spellEnd"/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email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reviewer@example.com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passwor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hashed_password_123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registration_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1-15T10:00:00Z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subscriber_coun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5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blocke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false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6E5A772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F9A991F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deo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tl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description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Пол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3_key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videos/tech_review_123.mp4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view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50000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pload_date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4:30:00Z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duration_second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720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08F0EE5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ментари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DF43C4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comment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id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comment_text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тличный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обзор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спасибо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!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1T09:15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3DBA0E65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Реакция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5C709E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reaction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5:45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3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yp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DISLIKE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5-20T16:10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5FD42BF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дписчик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9A6F03A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subscriptions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follower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2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following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imestamp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2023-03-01T09:00:00Z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445AD0F0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Тэг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B0E684B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tags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[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gram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{</w:t>
      </w:r>
      <w:proofErr w:type="gram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proofErr w:type="spellStart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video_id</w:t>
      </w:r>
      <w:proofErr w:type="spellEnd"/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DecValTok"/>
          <w:rFonts w:ascii="Times New Roman" w:hAnsi="Times New Roman"/>
          <w:color w:val="000000" w:themeColor="text1"/>
          <w:sz w:val="28"/>
          <w:szCs w:val="28"/>
          <w:lang w:val="en-US"/>
        </w:rPr>
        <w:t>101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  </w:t>
      </w:r>
      <w:r w:rsidRPr="00C82B48">
        <w:rPr>
          <w:rStyle w:val="DataTypeTok"/>
          <w:rFonts w:ascii="Times New Roman" w:hAnsi="Times New Roman"/>
          <w:color w:val="000000" w:themeColor="text1"/>
          <w:sz w:val="28"/>
          <w:szCs w:val="28"/>
          <w:lang w:val="en-US"/>
        </w:rPr>
        <w:t>"tag"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: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"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  </w:t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  <w:r w:rsidRPr="00C82B48">
        <w:rPr>
          <w:rStyle w:val="OtherTok"/>
          <w:rFonts w:ascii="Times New Roman" w:hAnsi="Times New Roman"/>
          <w:color w:val="000000" w:themeColor="text1"/>
          <w:sz w:val="28"/>
          <w:szCs w:val="28"/>
          <w:lang w:val="en-US"/>
        </w:rPr>
        <w:t>]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FunctionTok"/>
          <w:rFonts w:ascii="Times New Roman" w:hAnsi="Times New Roman"/>
          <w:color w:val="000000" w:themeColor="text1"/>
          <w:sz w:val="28"/>
          <w:szCs w:val="28"/>
          <w:lang w:val="en-US"/>
        </w:rPr>
        <w:t>}</w:t>
      </w:r>
    </w:p>
    <w:p w14:paraId="22C3EEAC" w14:textId="63E92D7B" w:rsidR="00C82B48" w:rsidRPr="00C82B48" w:rsidRDefault="00D21443" w:rsidP="00C82B48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3" w:name="примеры-запросов-1"/>
      <w:bookmarkStart w:id="34" w:name="_Toc199594021"/>
      <w:bookmarkEnd w:id="31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2.6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римеры запросов</w:t>
      </w:r>
      <w:bookmarkEnd w:id="34"/>
    </w:p>
    <w:p w14:paraId="51A805D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се видео пользователя:</w:t>
      </w:r>
    </w:p>
    <w:p w14:paraId="35F4DC47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VIDEOS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1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pload_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0DB35B19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топ-10 самых популярных видео:</w:t>
      </w:r>
    </w:p>
    <w:p w14:paraId="34BA969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PreprocessorTok"/>
          <w:rFonts w:ascii="Times New Roman" w:hAnsi="Times New Roman"/>
          <w:color w:val="000000" w:themeColor="text1"/>
          <w:sz w:val="28"/>
          <w:szCs w:val="28"/>
          <w:lang w:val="en-US"/>
        </w:rPr>
        <w:t>*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VIDEOS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views DES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MI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7530D847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видео с информацией об авторе и количеством реакций:</w:t>
      </w:r>
    </w:p>
    <w:p w14:paraId="6DE6146D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.*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subscriber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UN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AS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HE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typ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LIKE'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THEN 1 END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like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OUNT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CAS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WHE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typ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DISLIKE'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THEN 1 END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AS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dislike_count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v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JOIN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USERS u O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u.id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EF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JOIN REACTIONS r ON v.id =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r.video_id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EXISTS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1 FROM VIDEO_TAG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.video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v.id AND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t.tag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</w:rPr>
        <w:t>техника</w:t>
      </w:r>
      <w:r w:rsidRPr="00C82B48">
        <w:rPr>
          <w:rStyle w:val="StringTok"/>
          <w:rFonts w:ascii="Times New Roman" w:hAnsi="Times New Roman"/>
          <w:color w:val="000000" w:themeColor="text1"/>
          <w:sz w:val="28"/>
          <w:szCs w:val="28"/>
          <w:lang w:val="en-US"/>
        </w:rPr>
        <w:t>'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GROUP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v.id,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views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2EAA845F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ить ленту подписок (видео от подписанных авторов):</w:t>
      </w:r>
    </w:p>
    <w:p w14:paraId="5EA50434" w14:textId="77777777" w:rsidR="00C82B48" w:rsidRPr="00C82B48" w:rsidRDefault="00C82B48" w:rsidP="00C82B48">
      <w:pPr>
        <w:pStyle w:val="SourceCode"/>
        <w:rPr>
          <w:rFonts w:ascii="Times New Roman" w:hAnsi="Times New Roman"/>
          <w:color w:val="000000" w:themeColor="text1"/>
          <w:sz w:val="28"/>
          <w:szCs w:val="28"/>
          <w:lang w:val="en-US"/>
        </w:rPr>
      </w:pP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v.*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lastRenderedPageBreak/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user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nam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,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proofErr w:type="spellStart"/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u.subscriber_count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AS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author_subscribers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FROM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VIDEOS v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JOIN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USERS u ON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u.id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s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IN </w:t>
      </w:r>
      <w:r w:rsidRPr="00C82B48">
        <w:rPr>
          <w:rStyle w:val="ErrorTok"/>
          <w:rFonts w:ascii="Times New Roman" w:hAnsi="Times New Roman"/>
          <w:color w:val="000000" w:themeColor="text1"/>
          <w:sz w:val="28"/>
          <w:szCs w:val="28"/>
          <w:lang w:val="en-US"/>
        </w:rPr>
        <w:t>(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SELEC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following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FROM SUBSCRIPTIONS 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 </w:t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WHERE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follower_id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= :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currentUserId</w:t>
      </w:r>
      <w:proofErr w:type="spellEnd"/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)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ORDER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BY </w:t>
      </w:r>
      <w:proofErr w:type="spellStart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>v.upload_date</w:t>
      </w:r>
      <w:proofErr w:type="spellEnd"/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DESC</w:t>
      </w:r>
      <w:r w:rsidRPr="00C82B48">
        <w:rPr>
          <w:rFonts w:ascii="Times New Roman" w:hAnsi="Times New Roman"/>
          <w:color w:val="000000" w:themeColor="text1"/>
          <w:sz w:val="28"/>
          <w:szCs w:val="28"/>
          <w:lang w:val="en-US"/>
        </w:rPr>
        <w:br/>
      </w:r>
      <w:r w:rsidRPr="00C82B48">
        <w:rPr>
          <w:rStyle w:val="ExtensionTok"/>
          <w:rFonts w:ascii="Times New Roman" w:hAnsi="Times New Roman"/>
          <w:color w:val="000000" w:themeColor="text1"/>
          <w:sz w:val="28"/>
          <w:szCs w:val="28"/>
          <w:lang w:val="en-US"/>
        </w:rPr>
        <w:t>LIMIT</w:t>
      </w:r>
      <w:r w:rsidRPr="00C82B48">
        <w:rPr>
          <w:rStyle w:val="NormalTok"/>
          <w:rFonts w:ascii="Times New Roman" w:hAnsi="Times New Roman"/>
          <w:color w:val="000000" w:themeColor="text1"/>
          <w:sz w:val="28"/>
          <w:szCs w:val="28"/>
          <w:lang w:val="en-US"/>
        </w:rPr>
        <w:t xml:space="preserve"> 20</w:t>
      </w:r>
      <w:r w:rsidRPr="00C82B48">
        <w:rPr>
          <w:rStyle w:val="KeywordTok"/>
          <w:rFonts w:ascii="Times New Roman" w:hAnsi="Times New Roman"/>
          <w:color w:val="000000" w:themeColor="text1"/>
          <w:sz w:val="28"/>
          <w:szCs w:val="28"/>
          <w:lang w:val="en-US"/>
        </w:rPr>
        <w:t>;</w:t>
      </w:r>
    </w:p>
    <w:p w14:paraId="7B9F3AF8" w14:textId="793E16BA" w:rsidR="00C82B48" w:rsidRPr="00C82B48" w:rsidRDefault="00D21443" w:rsidP="00C82B48">
      <w:pPr>
        <w:pStyle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5" w:name="сравнение-моделей"/>
      <w:bookmarkStart w:id="36" w:name="_Toc199594022"/>
      <w:bookmarkEnd w:id="21"/>
      <w:bookmarkEnd w:id="33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3 </w:t>
      </w:r>
      <w:r w:rsidR="00C82B48"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равнение моделей</w:t>
      </w:r>
      <w:bookmarkEnd w:id="36"/>
    </w:p>
    <w:p w14:paraId="26A63481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Удельный объем информации</w:t>
      </w:r>
    </w:p>
    <w:p w14:paraId="51390EC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oSQL: ~140.8 KB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</w:t>
      </w:r>
      <w:proofErr w:type="spellEnd"/>
    </w:p>
    <w:p w14:paraId="14F9DBCA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: ~121.9 KB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</w:t>
      </w:r>
      <w:proofErr w:type="spellEnd"/>
    </w:p>
    <w:p w14:paraId="50719DE3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дель более компактна (на ~13.4% меньше объема) благодаря:</w:t>
      </w:r>
    </w:p>
    <w:p w14:paraId="31C2EE9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тсутствию избыточных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ObjectId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12 байт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v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4 байта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1E47407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ормализованным структурам (отдельная таблица для тегов)</w:t>
      </w:r>
    </w:p>
    <w:p w14:paraId="2E80DE83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тсутствию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лужеб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лей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ongoDB</w:t>
      </w:r>
    </w:p>
    <w:p w14:paraId="20E513CB" w14:textId="77777777" w:rsidR="00C82B48" w:rsidRPr="00C82B48" w:rsidRDefault="00C82B48" w:rsidP="00C82B48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.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ы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юзкейсам</w:t>
      </w:r>
      <w:proofErr w:type="spellEnd"/>
    </w:p>
    <w:p w14:paraId="0F35222C" w14:textId="77777777" w:rsidR="00C82B48" w:rsidRPr="00C82B48" w:rsidRDefault="00C82B48" w:rsidP="00C82B48">
      <w:pPr>
        <w:pStyle w:val="Compact"/>
        <w:numPr>
          <w:ilvl w:val="0"/>
          <w:numId w:val="16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смотр видео с комментированием и реакцией:</w:t>
      </w:r>
    </w:p>
    <w:p w14:paraId="046CBA25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5A2DCDD8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4 запроса (можно сократить до 2-3 с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жойнам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14:paraId="2A3EBE59" w14:textId="77777777" w:rsidR="00C82B48" w:rsidRPr="00C82B48" w:rsidRDefault="00C82B48" w:rsidP="00C82B48">
      <w:pPr>
        <w:pStyle w:val="Compact"/>
        <w:numPr>
          <w:ilvl w:val="0"/>
          <w:numId w:val="1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Лент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дписок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4191ED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12C20FE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: 1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с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жойнам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39E7ED6D" w14:textId="77777777" w:rsidR="00C82B48" w:rsidRPr="00C82B48" w:rsidRDefault="00C82B48" w:rsidP="00C82B48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Статистика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п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одному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идео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18C3B67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Обычно 3-4 отдельных запроса. Можно кэшировать счетчики в документе видео.</w:t>
      </w:r>
    </w:p>
    <w:p w14:paraId="4BCF98DD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агрегацией</w:t>
      </w:r>
    </w:p>
    <w:p w14:paraId="762823D5" w14:textId="77777777" w:rsidR="00C82B48" w:rsidRPr="00C82B48" w:rsidRDefault="00C82B48" w:rsidP="00C82B48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ение видео с автором и статистикой реакций:</w:t>
      </w:r>
    </w:p>
    <w:p w14:paraId="7CF3A281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1 запрос (агрегация) (Требуется поним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pipeline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агрегаций)</w:t>
      </w:r>
    </w:p>
    <w:p w14:paraId="29AE1FEF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: 1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запрос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JOIN</w:t>
      </w:r>
    </w:p>
    <w:p w14:paraId="180BCB0D" w14:textId="77777777" w:rsidR="00C82B48" w:rsidRPr="00C82B48" w:rsidRDefault="00C82B48" w:rsidP="00C82B48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ение ленты видео (подписки пользователя):</w:t>
      </w:r>
    </w:p>
    <w:p w14:paraId="1779602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2 запроса (получение подписок + агрегация)</w:t>
      </w:r>
    </w:p>
    <w:p w14:paraId="266B8FDE" w14:textId="77777777" w:rsidR="00C82B48" w:rsidRPr="00C82B48" w:rsidRDefault="00C82B48" w:rsidP="00C82B48">
      <w:pPr>
        <w:pStyle w:val="Compact"/>
        <w:numPr>
          <w:ilvl w:val="0"/>
          <w:numId w:val="15"/>
        </w:num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2 запроса (Получаем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ID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писок и Получаем видео подписок с информацией об авторах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02"/>
        <w:gridCol w:w="3252"/>
        <w:gridCol w:w="3401"/>
      </w:tblGrid>
      <w:tr w:rsidR="00C82B48" w:rsidRPr="00C82B48" w14:paraId="07F6967E" w14:textId="77777777" w:rsidTr="009337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7AF23F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lastRenderedPageBreak/>
              <w:t>Критерий</w:t>
            </w:r>
            <w:proofErr w:type="spellEnd"/>
          </w:p>
        </w:tc>
        <w:tc>
          <w:tcPr>
            <w:tcW w:w="0" w:type="auto"/>
          </w:tcPr>
          <w:p w14:paraId="12AC100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QL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одель</w:t>
            </w:r>
            <w:proofErr w:type="spellEnd"/>
          </w:p>
        </w:tc>
        <w:tc>
          <w:tcPr>
            <w:tcW w:w="0" w:type="auto"/>
          </w:tcPr>
          <w:p w14:paraId="6DEF149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NoSQL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одель</w:t>
            </w:r>
            <w:proofErr w:type="spellEnd"/>
          </w:p>
        </w:tc>
      </w:tr>
      <w:tr w:rsidR="00C82B48" w:rsidRPr="00C82B48" w14:paraId="73B1D2ED" w14:textId="77777777" w:rsidTr="009337AA">
        <w:tc>
          <w:tcPr>
            <w:tcW w:w="0" w:type="auto"/>
          </w:tcPr>
          <w:p w14:paraId="19F80FF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Целостн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анных</w:t>
            </w:r>
            <w:proofErr w:type="spellEnd"/>
          </w:p>
        </w:tc>
        <w:tc>
          <w:tcPr>
            <w:tcW w:w="0" w:type="auto"/>
          </w:tcPr>
          <w:p w14:paraId="5C88D59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трогая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нешни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ключи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14:paraId="0877B6F0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е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ополнительных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верок</w:t>
            </w:r>
            <w:proofErr w:type="spellEnd"/>
          </w:p>
        </w:tc>
      </w:tr>
      <w:tr w:rsidR="00C82B48" w:rsidRPr="00C82B48" w14:paraId="70CF32ED" w14:textId="77777777" w:rsidTr="009337AA">
        <w:tc>
          <w:tcPr>
            <w:tcW w:w="0" w:type="auto"/>
          </w:tcPr>
          <w:p w14:paraId="07F5C1B7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ложн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запросов</w:t>
            </w:r>
            <w:proofErr w:type="spellEnd"/>
          </w:p>
        </w:tc>
        <w:tc>
          <w:tcPr>
            <w:tcW w:w="0" w:type="auto"/>
          </w:tcPr>
          <w:p w14:paraId="7A154771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JOIN</w:t>
            </w: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-ы могут быть сложными</w:t>
            </w:r>
          </w:p>
        </w:tc>
        <w:tc>
          <w:tcPr>
            <w:tcW w:w="0" w:type="auto"/>
          </w:tcPr>
          <w:p w14:paraId="1D62C293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грегации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ю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бучения</w:t>
            </w:r>
            <w:proofErr w:type="spellEnd"/>
          </w:p>
        </w:tc>
      </w:tr>
      <w:tr w:rsidR="00C82B48" w:rsidRPr="00C82B48" w14:paraId="100F21CC" w14:textId="77777777" w:rsidTr="009337AA">
        <w:tc>
          <w:tcPr>
            <w:tcW w:w="0" w:type="auto"/>
          </w:tcPr>
          <w:p w14:paraId="57E1B0C5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Производительность</w:t>
            </w:r>
            <w:proofErr w:type="spellEnd"/>
          </w:p>
        </w:tc>
        <w:tc>
          <w:tcPr>
            <w:tcW w:w="0" w:type="auto"/>
          </w:tcPr>
          <w:p w14:paraId="08476D61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тимальна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для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ложных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запросов</w:t>
            </w:r>
            <w:proofErr w:type="spellEnd"/>
          </w:p>
        </w:tc>
        <w:tc>
          <w:tcPr>
            <w:tcW w:w="0" w:type="auto"/>
          </w:tcPr>
          <w:p w14:paraId="373BE6B9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Лучше для простых/частых запросов</w:t>
            </w:r>
          </w:p>
        </w:tc>
      </w:tr>
      <w:tr w:rsidR="00C82B48" w:rsidRPr="00C82B48" w14:paraId="5CC2872F" w14:textId="77777777" w:rsidTr="009337AA">
        <w:tc>
          <w:tcPr>
            <w:tcW w:w="0" w:type="auto"/>
          </w:tcPr>
          <w:p w14:paraId="2F9059BD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уемость</w:t>
            </w:r>
            <w:proofErr w:type="spellEnd"/>
          </w:p>
        </w:tc>
        <w:tc>
          <w:tcPr>
            <w:tcW w:w="0" w:type="auto"/>
          </w:tcPr>
          <w:p w14:paraId="4FCF7E34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ертикально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ование</w:t>
            </w:r>
            <w:proofErr w:type="spellEnd"/>
          </w:p>
        </w:tc>
        <w:tc>
          <w:tcPr>
            <w:tcW w:w="0" w:type="auto"/>
          </w:tcPr>
          <w:p w14:paraId="662962DC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оризонтальное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асштабирование</w:t>
            </w:r>
            <w:proofErr w:type="spellEnd"/>
          </w:p>
        </w:tc>
      </w:tr>
      <w:tr w:rsidR="00C82B48" w:rsidRPr="00C82B48" w14:paraId="303DA6F3" w14:textId="77777777" w:rsidTr="009337AA">
        <w:tc>
          <w:tcPr>
            <w:tcW w:w="0" w:type="auto"/>
          </w:tcPr>
          <w:p w14:paraId="2DC8FA2E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Гибкость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хемы</w:t>
            </w:r>
            <w:proofErr w:type="spellEnd"/>
          </w:p>
        </w:tc>
        <w:tc>
          <w:tcPr>
            <w:tcW w:w="0" w:type="auto"/>
          </w:tcPr>
          <w:p w14:paraId="123283F7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Требует</w:t>
            </w:r>
            <w:proofErr w:type="spellEnd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миграций</w:t>
            </w:r>
            <w:proofErr w:type="spellEnd"/>
          </w:p>
        </w:tc>
        <w:tc>
          <w:tcPr>
            <w:tcW w:w="0" w:type="auto"/>
          </w:tcPr>
          <w:p w14:paraId="36FD589F" w14:textId="77777777" w:rsidR="00C82B48" w:rsidRPr="00C82B48" w:rsidRDefault="00C82B48" w:rsidP="00C82B48">
            <w:pPr>
              <w:pStyle w:val="Compac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C82B48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Можно добавлять поля без изменений</w:t>
            </w:r>
          </w:p>
        </w:tc>
      </w:tr>
    </w:tbl>
    <w:p w14:paraId="483A944A" w14:textId="053487B1" w:rsidR="00C82B48" w:rsidRPr="00F95383" w:rsidRDefault="00D21443" w:rsidP="00F95383">
      <w:pPr>
        <w:pStyle w:val="2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7" w:name="_Toc199454308"/>
      <w:bookmarkStart w:id="38" w:name="вывод"/>
      <w:bookmarkStart w:id="39" w:name="_Toc199594023"/>
      <w:bookmarkEnd w:id="35"/>
      <w:r w:rsidRPr="00F9538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3.3.1 </w:t>
      </w:r>
      <w:r w:rsidR="00C82B48" w:rsidRPr="00F95383">
        <w:rPr>
          <w:rFonts w:ascii="Times New Roman" w:hAnsi="Times New Roman" w:cs="Times New Roman"/>
          <w:color w:val="000000" w:themeColor="text1"/>
          <w:sz w:val="28"/>
          <w:szCs w:val="28"/>
        </w:rPr>
        <w:t>Вывод</w:t>
      </w:r>
      <w:bookmarkEnd w:id="37"/>
      <w:bookmarkEnd w:id="39"/>
    </w:p>
    <w:p w14:paraId="0A57B6D3" w14:textId="77777777" w:rsidR="00C82B48" w:rsidRPr="00C82B48" w:rsidRDefault="00C82B48" w:rsidP="00D2144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видеохостинга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NoSQL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MongoDB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модель предпочтительнее по следующим причинам:</w:t>
      </w:r>
    </w:p>
    <w:p w14:paraId="620D6B42" w14:textId="1112FE3E" w:rsidR="00C82B48" w:rsidRPr="00C82B48" w:rsidRDefault="00C82B48" w:rsidP="00D21443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ибкость схемы</w:t>
      </w:r>
      <w:r w:rsidR="00F95383"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легко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обавлять новые поля к видео или пользователям без миграций</w:t>
      </w:r>
    </w:p>
    <w:p w14:paraId="37D89C11" w14:textId="77777777" w:rsidR="00C82B48" w:rsidRPr="00C82B48" w:rsidRDefault="00C82B48" w:rsidP="00D21443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изводительность на чтение: Вложенные структуры (комментарии, лайки) можно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енормализоват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уменьшения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JOIN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в</w:t>
      </w:r>
      <w:proofErr w:type="spellEnd"/>
    </w:p>
    <w:p w14:paraId="0BE810E5" w14:textId="77777777" w:rsidR="00C82B48" w:rsidRPr="00C82B48" w:rsidRDefault="00C82B48" w:rsidP="00D21443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асштабируемость: Горизонтальное масштабирование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MongoDB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лучше подходит для высоконагруженных сервисов</w:t>
      </w:r>
    </w:p>
    <w:p w14:paraId="60DCD710" w14:textId="77777777" w:rsidR="00C82B48" w:rsidRPr="00C82B48" w:rsidRDefault="00C82B48" w:rsidP="00D21443">
      <w:pPr>
        <w:pStyle w:val="Compact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Хранение медиа: Лучшая интеграция с 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 через ссылки в документах</w:t>
      </w:r>
    </w:p>
    <w:p w14:paraId="133371A8" w14:textId="77777777" w:rsidR="00C82B48" w:rsidRPr="00C82B48" w:rsidRDefault="00C82B48" w:rsidP="00D21443">
      <w:pPr>
        <w:pStyle w:val="FirstParagraph"/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QL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модель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ыигрывает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:</w:t>
      </w:r>
    </w:p>
    <w:p w14:paraId="379C02A3" w14:textId="77777777" w:rsidR="00C82B48" w:rsidRPr="00C82B48" w:rsidRDefault="00C82B48" w:rsidP="00D2144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Целостност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данных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внешние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лючи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771E016D" w14:textId="77777777" w:rsidR="00C82B48" w:rsidRPr="00C82B48" w:rsidRDefault="00C82B48" w:rsidP="00D21443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Более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компактном</w:t>
      </w:r>
      <w:proofErr w:type="spellEnd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C82B48">
        <w:rPr>
          <w:rFonts w:ascii="Times New Roman" w:hAnsi="Times New Roman" w:cs="Times New Roman"/>
          <w:color w:val="000000" w:themeColor="text1"/>
          <w:sz w:val="28"/>
          <w:szCs w:val="28"/>
        </w:rPr>
        <w:t>хранении</w:t>
      </w:r>
      <w:proofErr w:type="spellEnd"/>
    </w:p>
    <w:p w14:paraId="104617B8" w14:textId="5A1EE6F0" w:rsidR="009B65A7" w:rsidRPr="00D21443" w:rsidRDefault="00C82B48" w:rsidP="009B65A7">
      <w:pPr>
        <w:pStyle w:val="Compact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C82B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ложных аналитических запросах (но это не основной сценарий для видеохостинга)</w:t>
      </w:r>
      <w:bookmarkEnd w:id="38"/>
    </w:p>
    <w:p w14:paraId="7097978C" w14:textId="1CCD75DC" w:rsidR="004962C8" w:rsidRDefault="004962C8" w:rsidP="004962C8">
      <w:pPr>
        <w:pStyle w:val="11"/>
      </w:pPr>
      <w:bookmarkStart w:id="40" w:name="_Toc199454309"/>
      <w:bookmarkStart w:id="41" w:name="_Toc199594024"/>
      <w:r>
        <w:t>4.Разработка приложения</w:t>
      </w:r>
      <w:bookmarkEnd w:id="40"/>
      <w:bookmarkEnd w:id="41"/>
    </w:p>
    <w:p w14:paraId="112F3205" w14:textId="270EDA08" w:rsidR="009B65A7" w:rsidRDefault="00D03E75" w:rsidP="00D21443">
      <w:pPr>
        <w:pStyle w:val="Times1420"/>
        <w:spacing w:after="0"/>
      </w:pPr>
      <w:r>
        <w:t>Приложение состоит из трех модулей</w:t>
      </w:r>
      <w:r w:rsidRPr="00D03E75">
        <w:t xml:space="preserve">: </w:t>
      </w:r>
      <w:proofErr w:type="spellStart"/>
      <w:r>
        <w:t>бекенд</w:t>
      </w:r>
      <w:proofErr w:type="spellEnd"/>
      <w:r>
        <w:t xml:space="preserve">, для реализации серверной части, </w:t>
      </w:r>
      <w:proofErr w:type="spellStart"/>
      <w:r>
        <w:t>фронтенд</w:t>
      </w:r>
      <w:proofErr w:type="spellEnd"/>
      <w:r>
        <w:t xml:space="preserve">, для клиентской и докер для сборки этих модулей воедино. Используется </w:t>
      </w:r>
      <w:proofErr w:type="spellStart"/>
      <w:r>
        <w:t>многослояная</w:t>
      </w:r>
      <w:proofErr w:type="spellEnd"/>
      <w:r>
        <w:t xml:space="preserve"> архитектура(трехслойная), интерфейс </w:t>
      </w:r>
      <w:r>
        <w:lastRenderedPageBreak/>
        <w:t xml:space="preserve">пользователя, сервер для обработки запросов-ответов и сервер </w:t>
      </w:r>
      <w:proofErr w:type="spellStart"/>
      <w:r>
        <w:t>бд</w:t>
      </w:r>
      <w:proofErr w:type="spellEnd"/>
      <w:r>
        <w:t xml:space="preserve">. На </w:t>
      </w:r>
      <w:proofErr w:type="spellStart"/>
      <w:r>
        <w:t>бекенде</w:t>
      </w:r>
      <w:proofErr w:type="spellEnd"/>
      <w:r>
        <w:t xml:space="preserve"> используется монолит, на </w:t>
      </w:r>
      <w:proofErr w:type="spellStart"/>
      <w:r>
        <w:t>фронтенде</w:t>
      </w:r>
      <w:proofErr w:type="spellEnd"/>
      <w:r>
        <w:t xml:space="preserve"> – </w:t>
      </w:r>
      <w:r>
        <w:rPr>
          <w:lang w:val="en-US"/>
        </w:rPr>
        <w:t>FSD</w:t>
      </w:r>
      <w:r>
        <w:t>.</w:t>
      </w:r>
      <w:r w:rsidR="00D21443">
        <w:t xml:space="preserve"> </w:t>
      </w:r>
    </w:p>
    <w:p w14:paraId="7FCF2078" w14:textId="14055849" w:rsidR="00D21443" w:rsidRDefault="00D21443" w:rsidP="00D21443">
      <w:pPr>
        <w:pStyle w:val="Times1420"/>
        <w:spacing w:after="0"/>
      </w:pPr>
      <w:r>
        <w:t xml:space="preserve">Интерфейс </w:t>
      </w:r>
      <w:proofErr w:type="spellStart"/>
      <w:r>
        <w:t>фронтенда</w:t>
      </w:r>
      <w:proofErr w:type="spellEnd"/>
      <w:r>
        <w:t xml:space="preserve"> состоит из ряда страниц: </w:t>
      </w:r>
      <w:r w:rsidR="00D22388">
        <w:t>страницы регистрации</w:t>
      </w:r>
      <w:r w:rsidR="005B436E">
        <w:t xml:space="preserve"> (рисунок 2)</w:t>
      </w:r>
      <w:r w:rsidR="00D22388">
        <w:t xml:space="preserve">, </w:t>
      </w:r>
      <w:r>
        <w:t>страниц</w:t>
      </w:r>
      <w:r w:rsidR="00D22388">
        <w:t>ы</w:t>
      </w:r>
      <w:r>
        <w:t xml:space="preserve"> логина (рисунок</w:t>
      </w:r>
      <w:r w:rsidR="005B436E">
        <w:t xml:space="preserve"> 3</w:t>
      </w:r>
      <w:r>
        <w:t xml:space="preserve">), </w:t>
      </w:r>
      <w:r w:rsidR="00D22388">
        <w:t>главной страницы</w:t>
      </w:r>
      <w:r w:rsidR="005B436E">
        <w:t xml:space="preserve"> </w:t>
      </w:r>
      <w:r w:rsidR="005B436E">
        <w:t xml:space="preserve">(рисунок </w:t>
      </w:r>
      <w:r w:rsidR="005B436E">
        <w:t>4</w:t>
      </w:r>
      <w:r w:rsidR="005B436E">
        <w:t>)</w:t>
      </w:r>
      <w:r w:rsidR="00D22388">
        <w:t>, с</w:t>
      </w:r>
      <w:r w:rsidR="00D22388" w:rsidRPr="00D22388">
        <w:t>траниц</w:t>
      </w:r>
      <w:r w:rsidR="00D22388">
        <w:t>ы</w:t>
      </w:r>
      <w:r w:rsidR="00D22388" w:rsidRPr="00D22388">
        <w:t xml:space="preserve"> массового импорта и экспорта данных</w:t>
      </w:r>
      <w:r w:rsidR="005B436E">
        <w:t xml:space="preserve"> </w:t>
      </w:r>
      <w:r w:rsidR="005B436E">
        <w:t xml:space="preserve">(рисунок </w:t>
      </w:r>
      <w:r w:rsidR="005B436E">
        <w:t>5</w:t>
      </w:r>
      <w:r w:rsidR="005B436E">
        <w:t>)</w:t>
      </w:r>
      <w:r w:rsidR="00D22388">
        <w:t>, страницы профиля</w:t>
      </w:r>
      <w:r w:rsidR="005B436E">
        <w:t xml:space="preserve"> </w:t>
      </w:r>
      <w:r w:rsidR="005B436E">
        <w:t xml:space="preserve">(рисунок </w:t>
      </w:r>
      <w:r w:rsidR="005B436E">
        <w:t>6</w:t>
      </w:r>
      <w:r w:rsidR="005B436E">
        <w:t>)</w:t>
      </w:r>
      <w:r w:rsidR="00D22388">
        <w:t>, страниц</w:t>
      </w:r>
      <w:r w:rsidR="005B436E">
        <w:t>ы</w:t>
      </w:r>
      <w:r w:rsidR="00D22388">
        <w:t>-списк</w:t>
      </w:r>
      <w:r w:rsidR="005B436E">
        <w:t>а</w:t>
      </w:r>
      <w:r w:rsidR="00D22388">
        <w:t xml:space="preserve"> всех пользователей</w:t>
      </w:r>
      <w:r w:rsidR="005B436E">
        <w:t xml:space="preserve"> </w:t>
      </w:r>
      <w:r w:rsidR="005B436E">
        <w:t xml:space="preserve">(рисунок </w:t>
      </w:r>
      <w:r w:rsidR="005B436E">
        <w:t>7</w:t>
      </w:r>
      <w:r w:rsidR="005B436E">
        <w:t>)</w:t>
      </w:r>
      <w:r w:rsidR="00D22388">
        <w:t xml:space="preserve">, страницы </w:t>
      </w:r>
      <w:r w:rsidR="005B436E">
        <w:t xml:space="preserve">статистики видео </w:t>
      </w:r>
      <w:r w:rsidR="005B436E">
        <w:t xml:space="preserve">(рисунок </w:t>
      </w:r>
      <w:r w:rsidR="005B436E">
        <w:t>8</w:t>
      </w:r>
      <w:r w:rsidR="005B436E">
        <w:t>)</w:t>
      </w:r>
      <w:r w:rsidR="005B436E">
        <w:t xml:space="preserve"> и страницы восстановления пароля </w:t>
      </w:r>
      <w:r w:rsidR="005B436E">
        <w:t xml:space="preserve">(рисунок </w:t>
      </w:r>
      <w:r w:rsidR="005B436E">
        <w:t>9</w:t>
      </w:r>
      <w:r w:rsidR="005B436E">
        <w:t>)</w:t>
      </w:r>
      <w:r w:rsidR="005B436E">
        <w:t>.</w:t>
      </w:r>
    </w:p>
    <w:p w14:paraId="2B54684B" w14:textId="6D2DEBE9" w:rsidR="00D03E75" w:rsidRDefault="00D03E75" w:rsidP="009B65A7">
      <w:pPr>
        <w:pStyle w:val="Times1420"/>
        <w:rPr>
          <w:color w:val="000000" w:themeColor="text1"/>
          <w:szCs w:val="28"/>
          <w:lang w:val="en-US"/>
        </w:rPr>
      </w:pPr>
      <w:r>
        <w:t>Используемые технологии -</w:t>
      </w:r>
      <w:r w:rsidRPr="00D03E75">
        <w:rPr>
          <w:color w:val="000000" w:themeColor="text1"/>
          <w:szCs w:val="28"/>
        </w:rPr>
        <w:t xml:space="preserve"> </w:t>
      </w:r>
      <w:r w:rsidRPr="001213DF">
        <w:rPr>
          <w:color w:val="000000" w:themeColor="text1"/>
          <w:szCs w:val="28"/>
          <w:lang w:val="en-US"/>
        </w:rPr>
        <w:t>Vue</w:t>
      </w:r>
      <w:r w:rsidRPr="00D03E75">
        <w:rPr>
          <w:color w:val="000000" w:themeColor="text1"/>
          <w:szCs w:val="28"/>
        </w:rPr>
        <w:t xml:space="preserve">, </w:t>
      </w:r>
      <w:r w:rsidRPr="001213DF">
        <w:rPr>
          <w:color w:val="000000" w:themeColor="text1"/>
          <w:szCs w:val="28"/>
          <w:lang w:val="en-US"/>
        </w:rPr>
        <w:t>Java</w:t>
      </w:r>
      <w:r w:rsidRPr="00D03E75">
        <w:rPr>
          <w:color w:val="000000" w:themeColor="text1"/>
          <w:szCs w:val="28"/>
        </w:rPr>
        <w:t xml:space="preserve">, </w:t>
      </w:r>
      <w:r w:rsidRPr="001213DF">
        <w:rPr>
          <w:color w:val="000000" w:themeColor="text1"/>
          <w:szCs w:val="28"/>
          <w:lang w:val="en-US"/>
        </w:rPr>
        <w:t>Spring</w:t>
      </w:r>
      <w:r w:rsidRPr="00D03E75">
        <w:rPr>
          <w:color w:val="000000" w:themeColor="text1"/>
          <w:szCs w:val="28"/>
        </w:rPr>
        <w:t xml:space="preserve">, </w:t>
      </w:r>
      <w:proofErr w:type="spellStart"/>
      <w:r w:rsidRPr="001213DF">
        <w:rPr>
          <w:color w:val="000000" w:themeColor="text1"/>
          <w:szCs w:val="28"/>
          <w:lang w:val="en-US"/>
        </w:rPr>
        <w:t>TailWind</w:t>
      </w:r>
      <w:proofErr w:type="spellEnd"/>
      <w:r w:rsidRPr="00D03E75">
        <w:rPr>
          <w:color w:val="000000" w:themeColor="text1"/>
          <w:szCs w:val="28"/>
        </w:rPr>
        <w:t xml:space="preserve">. </w:t>
      </w:r>
      <w:r w:rsidRPr="001213DF">
        <w:rPr>
          <w:color w:val="000000" w:themeColor="text1"/>
          <w:szCs w:val="28"/>
          <w:lang w:val="en-US"/>
        </w:rPr>
        <w:t>Docker, Mongo, S3(</w:t>
      </w:r>
      <w:proofErr w:type="spellStart"/>
      <w:r w:rsidRPr="001213DF">
        <w:rPr>
          <w:color w:val="000000" w:themeColor="text1"/>
          <w:szCs w:val="28"/>
          <w:lang w:val="en-US"/>
        </w:rPr>
        <w:t>minio</w:t>
      </w:r>
      <w:proofErr w:type="spellEnd"/>
      <w:r w:rsidRPr="001213DF">
        <w:rPr>
          <w:color w:val="000000" w:themeColor="text1"/>
          <w:szCs w:val="28"/>
          <w:lang w:val="en-US"/>
        </w:rPr>
        <w:t>), Typescript</w:t>
      </w:r>
      <w:r w:rsidRPr="00D03E75">
        <w:rPr>
          <w:color w:val="000000" w:themeColor="text1"/>
          <w:szCs w:val="28"/>
          <w:lang w:val="en-US"/>
        </w:rPr>
        <w:t>.</w:t>
      </w:r>
    </w:p>
    <w:p w14:paraId="09B0601B" w14:textId="77777777" w:rsidR="00D22388" w:rsidRDefault="00D22388" w:rsidP="00D22388">
      <w:pPr>
        <w:pStyle w:val="afa"/>
        <w:spacing w:after="240"/>
        <w:jc w:val="center"/>
        <w:rPr>
          <w:lang w:val="en-US"/>
        </w:rPr>
      </w:pPr>
      <w:bookmarkStart w:id="42" w:name="_Toc199454314"/>
      <w:r>
        <w:rPr>
          <w:noProof/>
          <w:lang w:val="en-US"/>
        </w:rPr>
        <w:drawing>
          <wp:inline distT="0" distB="0" distL="0" distR="0" wp14:anchorId="611E8B74" wp14:editId="1930F099">
            <wp:extent cx="5248739" cy="3136900"/>
            <wp:effectExtent l="0" t="0" r="9525" b="6350"/>
            <wp:docPr id="1893622855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622855" name="Рисунок 189362285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0374" cy="3143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 w14:paraId="15C034A5" w14:textId="4C821D92" w:rsidR="00D22388" w:rsidRPr="00D22388" w:rsidRDefault="00D22388" w:rsidP="00D22388">
      <w:pPr>
        <w:pStyle w:val="afa"/>
        <w:spacing w:after="240"/>
        <w:jc w:val="center"/>
        <w:rPr>
          <w:sz w:val="28"/>
          <w:szCs w:val="28"/>
        </w:rPr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2</w:t>
      </w:r>
      <w:r w:rsidRPr="00D22388">
        <w:rPr>
          <w:sz w:val="28"/>
          <w:szCs w:val="28"/>
        </w:rPr>
        <w:t>- Страница регистрации пользователей</w:t>
      </w:r>
    </w:p>
    <w:p w14:paraId="5882A490" w14:textId="64174682" w:rsidR="00D03E75" w:rsidRDefault="00D03E75" w:rsidP="00D21443">
      <w:pPr>
        <w:pStyle w:val="Times1420"/>
        <w:jc w:val="center"/>
        <w:rPr>
          <w:color w:val="000000" w:themeColor="text1"/>
          <w:szCs w:val="28"/>
          <w:lang w:val="en-US"/>
        </w:rPr>
      </w:pPr>
      <w:r>
        <w:rPr>
          <w:noProof/>
          <w:color w:val="000000" w:themeColor="text1"/>
          <w:szCs w:val="28"/>
          <w:lang w:val="en-US"/>
        </w:rPr>
        <w:lastRenderedPageBreak/>
        <w:drawing>
          <wp:inline distT="0" distB="0" distL="0" distR="0" wp14:anchorId="1CD9DA9F" wp14:editId="695B068D">
            <wp:extent cx="5328973" cy="3187700"/>
            <wp:effectExtent l="0" t="0" r="5080" b="0"/>
            <wp:docPr id="166240499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2404997" name="Рисунок 166240499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2497" cy="3189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8C9A8" w14:textId="4ADE1AE8" w:rsidR="00D21443" w:rsidRPr="00D21443" w:rsidRDefault="00D21443" w:rsidP="00D21443">
      <w:pPr>
        <w:pStyle w:val="Times1420"/>
        <w:jc w:val="center"/>
        <w:rPr>
          <w:color w:val="000000" w:themeColor="text1"/>
          <w:szCs w:val="28"/>
        </w:rPr>
      </w:pPr>
      <w:r>
        <w:rPr>
          <w:color w:val="000000" w:themeColor="text1"/>
          <w:szCs w:val="28"/>
        </w:rPr>
        <w:t xml:space="preserve">Рисунок </w:t>
      </w:r>
      <w:r w:rsidR="005B436E">
        <w:rPr>
          <w:color w:val="000000" w:themeColor="text1"/>
          <w:szCs w:val="28"/>
        </w:rPr>
        <w:t xml:space="preserve">3 </w:t>
      </w:r>
      <w:r>
        <w:rPr>
          <w:color w:val="000000" w:themeColor="text1"/>
          <w:szCs w:val="28"/>
        </w:rPr>
        <w:t>- Страница логина</w:t>
      </w:r>
    </w:p>
    <w:p w14:paraId="600849EB" w14:textId="3473C332" w:rsidR="00D03E75" w:rsidRDefault="00D03E75" w:rsidP="00D22388">
      <w:pPr>
        <w:pStyle w:val="Times1420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8B10FB" wp14:editId="3B1BA507">
            <wp:extent cx="4749800" cy="2838710"/>
            <wp:effectExtent l="0" t="0" r="0" b="0"/>
            <wp:docPr id="159012200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122002" name="Рисунок 159012200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086" cy="2846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420C4" w14:textId="45BB1969" w:rsidR="00D22388" w:rsidRPr="00D22388" w:rsidRDefault="00D22388" w:rsidP="00D22388">
      <w:pPr>
        <w:pStyle w:val="Times1420"/>
        <w:jc w:val="center"/>
      </w:pPr>
      <w:r>
        <w:t xml:space="preserve">Рисунок </w:t>
      </w:r>
      <w:r w:rsidR="005B436E">
        <w:t>4</w:t>
      </w:r>
      <w:r>
        <w:t xml:space="preserve"> - Главная страница</w:t>
      </w:r>
    </w:p>
    <w:p w14:paraId="425DFD15" w14:textId="4CB56727" w:rsidR="00D22388" w:rsidRDefault="00D03E75" w:rsidP="00D22388">
      <w:pPr>
        <w:pStyle w:val="afa"/>
        <w:spacing w:after="240"/>
        <w:jc w:val="center"/>
        <w:rPr>
          <w:lang w:val="en-US"/>
        </w:rPr>
      </w:pPr>
      <w:bookmarkStart w:id="43" w:name="_Toc199454310"/>
      <w:r w:rsidRPr="00D22388">
        <w:rPr>
          <w:noProof/>
          <w:sz w:val="28"/>
          <w:szCs w:val="28"/>
          <w:lang w:val="en-US"/>
        </w:rPr>
        <w:lastRenderedPageBreak/>
        <w:drawing>
          <wp:inline distT="0" distB="0" distL="0" distR="0" wp14:anchorId="680E47FF" wp14:editId="73CA6BAD">
            <wp:extent cx="6064050" cy="3613150"/>
            <wp:effectExtent l="0" t="0" r="0" b="6350"/>
            <wp:docPr id="107161285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1612856" name="Рисунок 107161285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2785" cy="362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 w14:paraId="6643118A" w14:textId="35CAB6E6" w:rsidR="00D22388" w:rsidRPr="00D22388" w:rsidRDefault="00D22388" w:rsidP="00D22388">
      <w:pPr>
        <w:pStyle w:val="afa"/>
        <w:jc w:val="center"/>
        <w:rPr>
          <w:sz w:val="28"/>
          <w:szCs w:val="28"/>
        </w:rPr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5</w:t>
      </w:r>
      <w:r w:rsidRPr="00D22388">
        <w:rPr>
          <w:sz w:val="28"/>
          <w:szCs w:val="28"/>
        </w:rPr>
        <w:t xml:space="preserve"> - Страница массового импорта и экспорта данных</w:t>
      </w:r>
    </w:p>
    <w:p w14:paraId="713F5128" w14:textId="77777777" w:rsidR="00D03E75" w:rsidRPr="00D22388" w:rsidRDefault="00D03E75" w:rsidP="004962C8">
      <w:pPr>
        <w:pStyle w:val="11"/>
      </w:pPr>
    </w:p>
    <w:p w14:paraId="143E36AC" w14:textId="3791D066" w:rsidR="00D03E75" w:rsidRDefault="00D03E75" w:rsidP="00D22388">
      <w:pPr>
        <w:pStyle w:val="afa"/>
        <w:spacing w:after="240"/>
        <w:rPr>
          <w:lang w:val="en-US"/>
        </w:rPr>
      </w:pPr>
      <w:bookmarkStart w:id="44" w:name="_Toc199454311"/>
      <w:r>
        <w:rPr>
          <w:noProof/>
          <w:lang w:val="en-US"/>
        </w:rPr>
        <w:drawing>
          <wp:inline distT="0" distB="0" distL="0" distR="0" wp14:anchorId="3B0ACC44" wp14:editId="5E7AB453">
            <wp:extent cx="5899150" cy="3539490"/>
            <wp:effectExtent l="0" t="0" r="6350" b="3810"/>
            <wp:docPr id="1422235103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235103" name="Рисунок 142223510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9150" cy="3539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 w14:paraId="6C5A4367" w14:textId="3CD762A8" w:rsidR="00D03E75" w:rsidRPr="00D22388" w:rsidRDefault="00D22388" w:rsidP="00D22388">
      <w:pPr>
        <w:pStyle w:val="afa"/>
        <w:spacing w:after="240"/>
        <w:jc w:val="center"/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6</w:t>
      </w:r>
      <w:r w:rsidRPr="00D22388">
        <w:rPr>
          <w:sz w:val="28"/>
          <w:szCs w:val="28"/>
        </w:rPr>
        <w:t xml:space="preserve"> - Страница профиля</w:t>
      </w:r>
    </w:p>
    <w:p w14:paraId="2C191B8F" w14:textId="69BDD432" w:rsidR="00D03E75" w:rsidRDefault="00D03E75" w:rsidP="00D22388">
      <w:pPr>
        <w:pStyle w:val="afa"/>
        <w:spacing w:after="240"/>
        <w:jc w:val="center"/>
        <w:rPr>
          <w:lang w:val="en-US"/>
        </w:rPr>
      </w:pPr>
      <w:bookmarkStart w:id="45" w:name="_Toc199454312"/>
      <w:r>
        <w:rPr>
          <w:noProof/>
          <w:lang w:val="en-US"/>
        </w:rPr>
        <w:lastRenderedPageBreak/>
        <w:drawing>
          <wp:inline distT="0" distB="0" distL="0" distR="0" wp14:anchorId="28718057" wp14:editId="5B317B4D">
            <wp:extent cx="5940425" cy="3578225"/>
            <wp:effectExtent l="0" t="0" r="3175" b="3175"/>
            <wp:docPr id="8749051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90515" name="Рисунок 8749051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 w14:paraId="32827D0C" w14:textId="2DF09D5A" w:rsidR="00D22388" w:rsidRPr="00D22388" w:rsidRDefault="00D22388" w:rsidP="00D22388">
      <w:pPr>
        <w:pStyle w:val="afa"/>
        <w:spacing w:after="240"/>
        <w:jc w:val="center"/>
        <w:rPr>
          <w:sz w:val="28"/>
          <w:szCs w:val="28"/>
        </w:rPr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7</w:t>
      </w:r>
      <w:r w:rsidRPr="00D22388">
        <w:rPr>
          <w:sz w:val="28"/>
          <w:szCs w:val="28"/>
        </w:rPr>
        <w:t xml:space="preserve"> - Страница-список всех пользователей</w:t>
      </w:r>
    </w:p>
    <w:p w14:paraId="0D22D295" w14:textId="5FD2BFBA" w:rsidR="00D03E75" w:rsidRDefault="00D03E75" w:rsidP="00D22388">
      <w:pPr>
        <w:pStyle w:val="afa"/>
        <w:spacing w:after="240"/>
        <w:jc w:val="center"/>
        <w:rPr>
          <w:lang w:val="en-US"/>
        </w:rPr>
      </w:pPr>
      <w:bookmarkStart w:id="46" w:name="_Toc199454313"/>
      <w:r>
        <w:rPr>
          <w:noProof/>
          <w:lang w:val="en-US"/>
        </w:rPr>
        <w:drawing>
          <wp:inline distT="0" distB="0" distL="0" distR="0" wp14:anchorId="01652A15" wp14:editId="040BE5B9">
            <wp:extent cx="6064250" cy="3638550"/>
            <wp:effectExtent l="0" t="0" r="0" b="0"/>
            <wp:docPr id="125490414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904140" name="Рисунок 125490414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8377" cy="3641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6"/>
    </w:p>
    <w:p w14:paraId="7CED43C5" w14:textId="02D142C4" w:rsidR="00D03E75" w:rsidRPr="00D22388" w:rsidRDefault="00D22388" w:rsidP="00D22388">
      <w:pPr>
        <w:pStyle w:val="afa"/>
        <w:spacing w:after="240"/>
        <w:jc w:val="center"/>
        <w:rPr>
          <w:sz w:val="28"/>
          <w:szCs w:val="28"/>
        </w:rPr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8</w:t>
      </w:r>
      <w:r w:rsidRPr="00D22388">
        <w:rPr>
          <w:sz w:val="28"/>
          <w:szCs w:val="28"/>
        </w:rPr>
        <w:t xml:space="preserve"> - Страница </w:t>
      </w:r>
      <w:r w:rsidRPr="00D22388">
        <w:rPr>
          <w:sz w:val="28"/>
          <w:szCs w:val="28"/>
        </w:rPr>
        <w:t>статистики видео</w:t>
      </w:r>
    </w:p>
    <w:p w14:paraId="0934CB0F" w14:textId="06BE35C4" w:rsidR="00D03E75" w:rsidRDefault="00D03E75" w:rsidP="00D22388">
      <w:pPr>
        <w:pStyle w:val="afa"/>
        <w:spacing w:after="240"/>
        <w:jc w:val="center"/>
        <w:rPr>
          <w:lang w:val="en-US"/>
        </w:rPr>
      </w:pPr>
      <w:bookmarkStart w:id="47" w:name="_Toc199454315"/>
      <w:r>
        <w:rPr>
          <w:noProof/>
          <w:lang w:val="en-US"/>
        </w:rPr>
        <w:lastRenderedPageBreak/>
        <w:drawing>
          <wp:inline distT="0" distB="0" distL="0" distR="0" wp14:anchorId="04676531" wp14:editId="17DB80BC">
            <wp:extent cx="5940425" cy="3575050"/>
            <wp:effectExtent l="0" t="0" r="3175" b="6350"/>
            <wp:docPr id="166500577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005777" name="Рисунок 1665005777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7"/>
    </w:p>
    <w:p w14:paraId="7688C8E6" w14:textId="30FB0E1B" w:rsidR="00D22388" w:rsidRPr="00D22388" w:rsidRDefault="00D22388" w:rsidP="00D22388">
      <w:pPr>
        <w:pStyle w:val="afa"/>
        <w:spacing w:after="240"/>
        <w:jc w:val="center"/>
        <w:rPr>
          <w:sz w:val="28"/>
          <w:szCs w:val="28"/>
        </w:rPr>
      </w:pPr>
      <w:r w:rsidRPr="00D22388">
        <w:rPr>
          <w:sz w:val="28"/>
          <w:szCs w:val="28"/>
        </w:rPr>
        <w:t xml:space="preserve">Рисунок </w:t>
      </w:r>
      <w:r w:rsidR="005B436E">
        <w:rPr>
          <w:sz w:val="28"/>
          <w:szCs w:val="28"/>
        </w:rPr>
        <w:t>9</w:t>
      </w:r>
      <w:r w:rsidRPr="00D22388">
        <w:rPr>
          <w:sz w:val="28"/>
          <w:szCs w:val="28"/>
        </w:rPr>
        <w:t xml:space="preserve"> - Страница </w:t>
      </w:r>
      <w:r>
        <w:rPr>
          <w:sz w:val="28"/>
          <w:szCs w:val="28"/>
        </w:rPr>
        <w:t>восстановления пароля</w:t>
      </w:r>
    </w:p>
    <w:p w14:paraId="4A21461E" w14:textId="77777777" w:rsidR="00D22388" w:rsidRPr="00D22388" w:rsidRDefault="00D22388" w:rsidP="00D22388">
      <w:pPr>
        <w:pStyle w:val="afa"/>
        <w:spacing w:after="240"/>
        <w:jc w:val="center"/>
        <w:rPr>
          <w:sz w:val="28"/>
          <w:szCs w:val="28"/>
          <w:lang w:val="en-US"/>
        </w:rPr>
      </w:pPr>
    </w:p>
    <w:p w14:paraId="4C661231" w14:textId="0997276F" w:rsidR="004962C8" w:rsidRPr="00D21443" w:rsidRDefault="004962C8" w:rsidP="00D21443">
      <w:pPr>
        <w:pStyle w:val="11"/>
        <w:pageBreakBefore/>
        <w:spacing w:after="240"/>
        <w:jc w:val="left"/>
        <w:rPr>
          <w:b w:val="0"/>
          <w:bCs/>
        </w:rPr>
      </w:pPr>
      <w:bookmarkStart w:id="48" w:name="_Toc199594025"/>
      <w:r w:rsidRPr="00D21443">
        <w:rPr>
          <w:b w:val="0"/>
          <w:bCs/>
        </w:rPr>
        <w:lastRenderedPageBreak/>
        <w:t>5.Вывод</w:t>
      </w:r>
      <w:bookmarkEnd w:id="48"/>
    </w:p>
    <w:p w14:paraId="7255C869" w14:textId="30122F16" w:rsidR="00C82B48" w:rsidRPr="00D21443" w:rsidRDefault="00D21443" w:rsidP="00D2144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360" w:lineRule="auto"/>
        <w:rPr>
          <w:rFonts w:eastAsiaTheme="minorHAnsi"/>
          <w:bCs/>
          <w:color w:val="000000"/>
          <w:sz w:val="28"/>
          <w:szCs w:val="28"/>
          <w:lang w:eastAsia="en-US"/>
        </w:rPr>
      </w:pPr>
      <w:r w:rsidRPr="00D21443">
        <w:rPr>
          <w:rFonts w:eastAsiaTheme="minorHAnsi"/>
          <w:bCs/>
          <w:color w:val="000000"/>
          <w:sz w:val="28"/>
          <w:szCs w:val="28"/>
          <w:lang w:eastAsia="en-US"/>
        </w:rPr>
        <w:t>5. 1</w:t>
      </w:r>
      <w:r w:rsidRPr="00D21443">
        <w:rPr>
          <w:rFonts w:ascii="Helvetica Neue" w:eastAsiaTheme="minorHAnsi" w:hAnsi="Helvetica Neue" w:cs="Helvetica Neue"/>
          <w:bCs/>
          <w:color w:val="000000"/>
          <w:sz w:val="28"/>
          <w:szCs w:val="28"/>
          <w:lang w:eastAsia="en-US"/>
        </w:rPr>
        <w:t xml:space="preserve"> </w:t>
      </w:r>
      <w:r w:rsidR="00C82B48" w:rsidRPr="00D21443">
        <w:rPr>
          <w:rFonts w:eastAsiaTheme="minorHAnsi"/>
          <w:bCs/>
          <w:color w:val="000000"/>
          <w:sz w:val="28"/>
          <w:szCs w:val="28"/>
          <w:lang w:eastAsia="en-US"/>
        </w:rPr>
        <w:t>Достигнутые результаты</w:t>
      </w:r>
    </w:p>
    <w:p w14:paraId="0A719C23" w14:textId="2C18A3F0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В ходе разработки проекта была успешно реализована урезанная версия видеохостинга с ключевыми функциями:</w:t>
      </w:r>
    </w:p>
    <w:p w14:paraId="12716924" w14:textId="28040C9B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истема аутентификации и авторизации с ролями «Пользователь» и «Администратор».</w:t>
      </w:r>
    </w:p>
    <w:p w14:paraId="2B3FF47F" w14:textId="3E646BBA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Загрузка, хранение и воспроизведение видео с возможностью ограничения доступа (открытые/закрытые ролики).</w:t>
      </w:r>
    </w:p>
    <w:p w14:paraId="648E32C8" w14:textId="2D859B1C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еханизм взаимодействия с контентом (лайки,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, комментарии).</w:t>
      </w:r>
    </w:p>
    <w:p w14:paraId="14B95FA9" w14:textId="799C4128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мный поиск с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ебаунсом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для удобной навигации.</w:t>
      </w:r>
    </w:p>
    <w:p w14:paraId="2048CDE6" w14:textId="7A7CA060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Административная панель для управления пользователями и модерации контента.</w:t>
      </w:r>
    </w:p>
    <w:p w14:paraId="0A4213FC" w14:textId="1A21850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Развертывание системы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Dock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-контейнерах, обеспечивающее переносимость и масштабируемость.</w:t>
      </w:r>
    </w:p>
    <w:p w14:paraId="7A965923" w14:textId="6B472934" w:rsidR="00C82B48" w:rsidRPr="005B436E" w:rsidRDefault="005B436E" w:rsidP="005B436E">
      <w:pPr>
        <w:pStyle w:val="2"/>
        <w:spacing w:after="240"/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</w:pPr>
      <w:bookmarkStart w:id="49" w:name="_Toc199594026"/>
      <w:r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>5.</w:t>
      </w:r>
      <w:r w:rsidR="00F95383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>1</w:t>
      </w:r>
      <w:r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 xml:space="preserve"> </w:t>
      </w:r>
      <w:r w:rsidR="00C82B48"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>Недостатки и пути для улучшения полученного решения</w:t>
      </w:r>
      <w:bookmarkEnd w:id="49"/>
    </w:p>
    <w:p w14:paraId="4AC8A6EF" w14:textId="18A5BA2C" w:rsidR="00C82B48" w:rsidRPr="00C82B48" w:rsidRDefault="005B436E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>
        <w:rPr>
          <w:rFonts w:eastAsiaTheme="minorHAnsi"/>
          <w:color w:val="000000"/>
          <w:sz w:val="28"/>
          <w:szCs w:val="28"/>
          <w:lang w:eastAsia="en-US"/>
        </w:rPr>
        <w:tab/>
      </w:r>
      <w:r w:rsidR="00C82B48" w:rsidRPr="00C82B48">
        <w:rPr>
          <w:rFonts w:eastAsiaTheme="minorHAnsi"/>
          <w:color w:val="000000"/>
          <w:sz w:val="28"/>
          <w:szCs w:val="28"/>
          <w:lang w:eastAsia="en-US"/>
        </w:rPr>
        <w:t>Несмотря на достигнутые результаты, проект имеет ряд ограничений, которые можно устранить в будущем:</w:t>
      </w:r>
    </w:p>
    <w:p w14:paraId="692E232B" w14:textId="44BEFA27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Оптимизация хранения видео – при масштабировании лучше полностью перейти на S3-совместимое хранилище вместо хранения в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MongoDB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.</w:t>
      </w:r>
    </w:p>
    <w:p w14:paraId="14C58754" w14:textId="6D8F8DE5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Расширенная аналитика – добавление статистики просмотров, графиков активности пользователей.</w:t>
      </w:r>
    </w:p>
    <w:p w14:paraId="138F8834" w14:textId="37438154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Улучшенная система рекомендаций – внедрение алгоритмов на основе предпочтений пользователей (лайки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дизлайки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).</w:t>
      </w:r>
    </w:p>
    <w:p w14:paraId="48F86332" w14:textId="33C54603" w:rsidR="00C82B48" w:rsidRPr="00C82B48" w:rsidRDefault="00C82B48" w:rsidP="00C82B4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Поддержка стриминга – адаптация под большие видеофайлы с поточным воспроизведением.</w:t>
      </w:r>
    </w:p>
    <w:p w14:paraId="029A48A3" w14:textId="321BBA68" w:rsidR="00C82B48" w:rsidRPr="00C82B48" w:rsidRDefault="00C82B48" w:rsidP="00D2144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240" w:line="360" w:lineRule="auto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Тестирование и отказоустойчивость – добавление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uni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- и интеграционных тестов, улучшение обработки ошибок.</w:t>
      </w:r>
    </w:p>
    <w:p w14:paraId="270FE48F" w14:textId="5F4C83D9" w:rsidR="00C82B48" w:rsidRPr="005B436E" w:rsidRDefault="005B436E" w:rsidP="005B436E">
      <w:pPr>
        <w:pStyle w:val="2"/>
        <w:spacing w:after="240"/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</w:pPr>
      <w:bookmarkStart w:id="50" w:name="_Toc199594027"/>
      <w:r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lastRenderedPageBreak/>
        <w:t>5.</w:t>
      </w:r>
      <w:r w:rsidR="00F95383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>2</w:t>
      </w:r>
      <w:r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 xml:space="preserve"> </w:t>
      </w:r>
      <w:r w:rsidR="00C82B48" w:rsidRPr="005B436E">
        <w:rPr>
          <w:rFonts w:ascii="Times New Roman" w:eastAsiaTheme="minorHAnsi" w:hAnsi="Times New Roman" w:cs="Times New Roman"/>
          <w:color w:val="000000" w:themeColor="text1"/>
          <w:sz w:val="28"/>
          <w:szCs w:val="28"/>
          <w:lang w:eastAsia="en-US"/>
        </w:rPr>
        <w:t>Будущее развитие решения</w:t>
      </w:r>
      <w:bookmarkEnd w:id="50"/>
    </w:p>
    <w:p w14:paraId="0EE2F279" w14:textId="60BB241F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>Проект имеет потенциал для превращения в полноценную платформу для видеохостинга. Следующие шаги развития:</w:t>
      </w:r>
    </w:p>
    <w:p w14:paraId="55838314" w14:textId="1B164DFC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обильное приложение (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React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Native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/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Flutter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>) для расширения аудитории.</w:t>
      </w:r>
    </w:p>
    <w:p w14:paraId="4590EFFE" w14:textId="61D9330E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Социальные функции – подписки, плейлисты, уведомления.</w:t>
      </w:r>
    </w:p>
    <w:p w14:paraId="7E64F25B" w14:textId="64888B88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Монетизация – рекламные интеграции, платные подписки.</w:t>
      </w:r>
    </w:p>
    <w:p w14:paraId="382D28BF" w14:textId="655DCC60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AI-модерация – автоматическое выявление запрещенного контента.</w:t>
      </w:r>
    </w:p>
    <w:p w14:paraId="683637FB" w14:textId="5A767543" w:rsidR="00C82B48" w:rsidRPr="00C82B48" w:rsidRDefault="00C82B48" w:rsidP="005B436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/>
          <w:sz w:val="28"/>
          <w:szCs w:val="28"/>
          <w:lang w:eastAsia="en-US"/>
        </w:rPr>
      </w:pPr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   </w:t>
      </w:r>
      <w:proofErr w:type="spellStart"/>
      <w:r w:rsidRPr="00C82B48">
        <w:rPr>
          <w:rFonts w:eastAsiaTheme="minorHAnsi"/>
          <w:color w:val="000000"/>
          <w:sz w:val="28"/>
          <w:szCs w:val="28"/>
          <w:lang w:eastAsia="en-US"/>
        </w:rPr>
        <w:t>Микросервисная</w:t>
      </w:r>
      <w:proofErr w:type="spellEnd"/>
      <w:r w:rsidRPr="00C82B48">
        <w:rPr>
          <w:rFonts w:eastAsiaTheme="minorHAnsi"/>
          <w:color w:val="000000"/>
          <w:sz w:val="28"/>
          <w:szCs w:val="28"/>
          <w:lang w:eastAsia="en-US"/>
        </w:rPr>
        <w:t xml:space="preserve"> архитектура – разделение сервисов (аутентификация, видео, аналитика) для повышения отказоустойчивости.</w:t>
      </w:r>
    </w:p>
    <w:p w14:paraId="6393B0A5" w14:textId="030E7FD0" w:rsidR="009B65A7" w:rsidRPr="00C82B48" w:rsidRDefault="00C82B48" w:rsidP="005B436E">
      <w:pPr>
        <w:pStyle w:val="Times1420"/>
        <w:spacing w:before="0"/>
      </w:pPr>
      <w:r w:rsidRPr="00C82B48">
        <w:rPr>
          <w:rFonts w:eastAsiaTheme="minorHAnsi"/>
          <w:color w:val="000000"/>
          <w:szCs w:val="28"/>
        </w:rPr>
        <w:t>Таким образом, текущая реализация является рабочим MVP, который можно развивать в полноценный аналог YouTube с учетом современных технологий и потребностей пользователей.</w:t>
      </w:r>
    </w:p>
    <w:p w14:paraId="4C7CBFC9" w14:textId="528059BD" w:rsidR="005B436E" w:rsidRDefault="009B65A7" w:rsidP="005B436E">
      <w:pPr>
        <w:pStyle w:val="11"/>
        <w:spacing w:after="240"/>
        <w:jc w:val="left"/>
        <w:rPr>
          <w:b w:val="0"/>
          <w:bCs/>
        </w:rPr>
      </w:pPr>
      <w:bookmarkStart w:id="51" w:name="_Toc199594028"/>
      <w:r w:rsidRPr="005B436E">
        <w:rPr>
          <w:b w:val="0"/>
          <w:bCs/>
        </w:rPr>
        <w:t>6.</w:t>
      </w:r>
      <w:r w:rsidR="005B436E">
        <w:rPr>
          <w:b w:val="0"/>
          <w:bCs/>
        </w:rPr>
        <w:t xml:space="preserve"> </w:t>
      </w:r>
      <w:r w:rsidR="00C82B48" w:rsidRPr="005B436E">
        <w:rPr>
          <w:b w:val="0"/>
          <w:bCs/>
        </w:rPr>
        <w:t>Приложения</w:t>
      </w:r>
      <w:bookmarkEnd w:id="51"/>
    </w:p>
    <w:p w14:paraId="20FF827A" w14:textId="434F2D28" w:rsidR="005B436E" w:rsidRPr="005B436E" w:rsidRDefault="005B436E" w:rsidP="005B436E">
      <w:pPr>
        <w:pStyle w:val="afa"/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ab/>
      </w:r>
      <w:r w:rsidRPr="005B436E">
        <w:rPr>
          <w:sz w:val="28"/>
          <w:szCs w:val="28"/>
        </w:rPr>
        <w:t xml:space="preserve">Для запуска приложения необходимо использовать </w:t>
      </w:r>
      <w:r w:rsidRPr="005B436E">
        <w:rPr>
          <w:sz w:val="28"/>
          <w:szCs w:val="28"/>
          <w:lang w:val="en-US"/>
        </w:rPr>
        <w:t>docker</w:t>
      </w:r>
      <w:r w:rsidRPr="005B436E">
        <w:rPr>
          <w:sz w:val="28"/>
          <w:szCs w:val="28"/>
        </w:rPr>
        <w:t xml:space="preserve">. Инструкция по эксплуатации описана в </w:t>
      </w:r>
      <w:r w:rsidRPr="005B436E">
        <w:rPr>
          <w:sz w:val="28"/>
          <w:szCs w:val="28"/>
          <w:lang w:val="en-US"/>
        </w:rPr>
        <w:t>README</w:t>
      </w:r>
      <w:r w:rsidRPr="005B436E">
        <w:rPr>
          <w:sz w:val="28"/>
          <w:szCs w:val="28"/>
        </w:rPr>
        <w:t xml:space="preserve"> файле, который находится в репозитории</w:t>
      </w:r>
      <w:r>
        <w:rPr>
          <w:sz w:val="28"/>
          <w:szCs w:val="28"/>
        </w:rPr>
        <w:t xml:space="preserve"> (рисунок 10)</w:t>
      </w:r>
      <w:r w:rsidRPr="005B436E">
        <w:rPr>
          <w:sz w:val="28"/>
          <w:szCs w:val="28"/>
        </w:rPr>
        <w:t xml:space="preserve">. </w:t>
      </w:r>
      <w:r>
        <w:rPr>
          <w:sz w:val="28"/>
          <w:szCs w:val="28"/>
        </w:rPr>
        <w:t>Также в файле написаны тестовые данные для входа супер-пользователя для наглядной демонстрации полного функционала приложения (рисунок 11).</w:t>
      </w:r>
    </w:p>
    <w:p w14:paraId="4EBED0CD" w14:textId="509988AB" w:rsidR="00C82B48" w:rsidRDefault="00C82B48" w:rsidP="005B436E">
      <w:pPr>
        <w:pStyle w:val="Times1420"/>
        <w:spacing w:before="0"/>
        <w:jc w:val="center"/>
      </w:pPr>
      <w:r>
        <w:rPr>
          <w:noProof/>
        </w:rPr>
        <w:drawing>
          <wp:inline distT="0" distB="0" distL="0" distR="0" wp14:anchorId="7436B95B" wp14:editId="1F06528C">
            <wp:extent cx="3473450" cy="2804750"/>
            <wp:effectExtent l="0" t="0" r="0" b="0"/>
            <wp:docPr id="1293471007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471007" name="Рисунок 129347100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7075" cy="2815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3D9F1" w14:textId="5EFD4A1B" w:rsidR="005B436E" w:rsidRDefault="005B436E" w:rsidP="005B436E">
      <w:pPr>
        <w:pStyle w:val="Times1420"/>
        <w:spacing w:before="0"/>
        <w:jc w:val="center"/>
      </w:pPr>
      <w:r>
        <w:t xml:space="preserve">Рисунок 10 – Инструкция по </w:t>
      </w:r>
      <w:r w:rsidR="00E842EA">
        <w:t xml:space="preserve">использованию </w:t>
      </w:r>
      <w:r w:rsidR="00E842EA" w:rsidRPr="005B436E">
        <w:rPr>
          <w:szCs w:val="28"/>
          <w:lang w:val="en-US"/>
        </w:rPr>
        <w:t>docker</w:t>
      </w:r>
    </w:p>
    <w:p w14:paraId="4EE5BAB4" w14:textId="3610D164" w:rsidR="00C82B48" w:rsidRDefault="00C82B48" w:rsidP="00E842EA">
      <w:pPr>
        <w:pStyle w:val="Times1420"/>
        <w:jc w:val="center"/>
      </w:pPr>
      <w:r>
        <w:rPr>
          <w:noProof/>
        </w:rPr>
        <w:lastRenderedPageBreak/>
        <w:drawing>
          <wp:inline distT="0" distB="0" distL="0" distR="0" wp14:anchorId="23C1A916" wp14:editId="21F21430">
            <wp:extent cx="4838700" cy="1250148"/>
            <wp:effectExtent l="0" t="0" r="0" b="7620"/>
            <wp:docPr id="2440367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03674" name="Рисунок 24403674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714" cy="125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DAC2A" w14:textId="6D3A7B07" w:rsidR="00E842EA" w:rsidRDefault="00E842EA" w:rsidP="00E842EA">
      <w:pPr>
        <w:pStyle w:val="Times1420"/>
        <w:spacing w:before="0"/>
        <w:jc w:val="center"/>
      </w:pPr>
      <w:r>
        <w:t>Рисунок 1</w:t>
      </w:r>
      <w:r>
        <w:t>1 – Данные для логина супер-пользователя</w:t>
      </w:r>
    </w:p>
    <w:p w14:paraId="4CD77E4B" w14:textId="3516B623" w:rsidR="002F234D" w:rsidRPr="00F95383" w:rsidRDefault="002F234D" w:rsidP="00F95383">
      <w:pPr>
        <w:pStyle w:val="1"/>
        <w:spacing w:after="240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52" w:name="_Toc199594029"/>
      <w:r w:rsidRPr="00F95383">
        <w:rPr>
          <w:rFonts w:ascii="Times New Roman" w:hAnsi="Times New Roman" w:cs="Times New Roman"/>
          <w:color w:val="000000" w:themeColor="text1"/>
          <w:sz w:val="28"/>
          <w:szCs w:val="28"/>
        </w:rPr>
        <w:t>7.</w:t>
      </w:r>
      <w:r w:rsidR="00E842EA" w:rsidRPr="00F9538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F95383">
        <w:rPr>
          <w:rFonts w:ascii="Times New Roman" w:hAnsi="Times New Roman" w:cs="Times New Roman"/>
          <w:color w:val="000000" w:themeColor="text1"/>
          <w:sz w:val="28"/>
          <w:szCs w:val="28"/>
        </w:rPr>
        <w:t>Литература</w:t>
      </w:r>
      <w:bookmarkEnd w:id="52"/>
    </w:p>
    <w:p w14:paraId="3F4F33A1" w14:textId="089145F1" w:rsidR="002F234D" w:rsidRPr="00E842EA" w:rsidRDefault="00E842EA" w:rsidP="00E842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 w:themeColor="text1"/>
          <w:sz w:val="28"/>
          <w:szCs w:val="28"/>
          <w:lang w:val="en-US" w:eastAsia="en-US"/>
        </w:rPr>
      </w:pPr>
      <w:r>
        <w:rPr>
          <w:rFonts w:eastAsiaTheme="minorHAnsi"/>
          <w:color w:val="000000" w:themeColor="text1"/>
          <w:sz w:val="28"/>
          <w:szCs w:val="28"/>
          <w:lang w:val="en-US" w:eastAsia="en-US"/>
        </w:rPr>
        <w:tab/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1. GitHub // </w:t>
      </w:r>
      <w:proofErr w:type="spellStart"/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github</w:t>
      </w:r>
      <w:proofErr w:type="spellEnd"/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 repo URL: https://github.com/moevm/nosql1h25-videohost</w:t>
      </w:r>
    </w:p>
    <w:p w14:paraId="5C7C8DFD" w14:textId="4834DC2F" w:rsidR="002F234D" w:rsidRPr="00E842EA" w:rsidRDefault="00E842EA" w:rsidP="00E842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 w:themeColor="text1"/>
          <w:sz w:val="28"/>
          <w:szCs w:val="28"/>
          <w:lang w:val="en-US" w:eastAsia="en-US"/>
        </w:rPr>
      </w:pPr>
      <w:r>
        <w:rPr>
          <w:rFonts w:eastAsiaTheme="minorHAnsi"/>
          <w:color w:val="000000" w:themeColor="text1"/>
          <w:sz w:val="28"/>
          <w:szCs w:val="28"/>
          <w:lang w:val="en-US" w:eastAsia="en-US"/>
        </w:rPr>
        <w:tab/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2. Spring </w:t>
      </w:r>
      <w:r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Guides /</w:t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/ spring URL: https://spring.io/guides</w:t>
      </w:r>
    </w:p>
    <w:p w14:paraId="31600F55" w14:textId="2EEFD0AE" w:rsidR="002F234D" w:rsidRPr="00E842EA" w:rsidRDefault="00E842EA" w:rsidP="00E842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 w:themeColor="text1"/>
          <w:sz w:val="28"/>
          <w:szCs w:val="28"/>
          <w:lang w:val="en-US" w:eastAsia="en-US"/>
        </w:rPr>
      </w:pPr>
      <w:r>
        <w:rPr>
          <w:rFonts w:eastAsiaTheme="minorHAnsi"/>
          <w:color w:val="000000" w:themeColor="text1"/>
          <w:sz w:val="28"/>
          <w:szCs w:val="28"/>
          <w:lang w:val="en-US" w:eastAsia="en-US"/>
        </w:rPr>
        <w:tab/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3. Java Platform, Standard Edition (Java SE) // Help Center URL: https://docs.oracle.com/en/java/</w:t>
      </w:r>
    </w:p>
    <w:p w14:paraId="4D390359" w14:textId="331C53CB" w:rsidR="002F234D" w:rsidRPr="00E842EA" w:rsidRDefault="00E842EA" w:rsidP="00E842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 w:themeColor="text1"/>
          <w:sz w:val="28"/>
          <w:szCs w:val="28"/>
          <w:lang w:val="en-US" w:eastAsia="en-US"/>
        </w:rPr>
      </w:pPr>
      <w:r>
        <w:rPr>
          <w:rFonts w:eastAsiaTheme="minorHAnsi"/>
          <w:color w:val="000000" w:themeColor="text1"/>
          <w:sz w:val="28"/>
          <w:szCs w:val="28"/>
          <w:lang w:val="en-US" w:eastAsia="en-US"/>
        </w:rPr>
        <w:tab/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4. </w:t>
      </w:r>
      <w:r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Introduction // Vue.js</w:t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 url: https://vuejs.org/guide/introduction</w:t>
      </w:r>
    </w:p>
    <w:p w14:paraId="1F425483" w14:textId="60C75D86" w:rsidR="002F234D" w:rsidRPr="00E842EA" w:rsidRDefault="00E842EA" w:rsidP="00E842EA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60" w:lineRule="auto"/>
        <w:jc w:val="both"/>
        <w:rPr>
          <w:rFonts w:eastAsiaTheme="minorHAnsi"/>
          <w:color w:val="000000" w:themeColor="text1"/>
          <w:sz w:val="28"/>
          <w:szCs w:val="28"/>
          <w:lang w:val="en-US" w:eastAsia="en-US"/>
        </w:rPr>
      </w:pPr>
      <w:r>
        <w:rPr>
          <w:rFonts w:eastAsiaTheme="minorHAnsi"/>
          <w:color w:val="000000" w:themeColor="text1"/>
          <w:sz w:val="28"/>
          <w:szCs w:val="28"/>
          <w:lang w:val="en-US" w:eastAsia="en-US"/>
        </w:rPr>
        <w:tab/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 xml:space="preserve">5. TypeScript </w:t>
      </w:r>
      <w:r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Documentation /</w:t>
      </w:r>
      <w:r w:rsidR="002F234D" w:rsidRPr="00E842EA">
        <w:rPr>
          <w:rFonts w:eastAsiaTheme="minorHAnsi"/>
          <w:color w:val="000000" w:themeColor="text1"/>
          <w:sz w:val="28"/>
          <w:szCs w:val="28"/>
          <w:lang w:val="en-US" w:eastAsia="en-US"/>
        </w:rPr>
        <w:t>/ TypeScript URL: https://www.typescriptlang.org/docs/</w:t>
      </w:r>
    </w:p>
    <w:p w14:paraId="76A03915" w14:textId="779E91C5" w:rsidR="002F234D" w:rsidRPr="00E842EA" w:rsidRDefault="00E842EA" w:rsidP="00E842EA">
      <w:pPr>
        <w:pStyle w:val="Times1420"/>
        <w:spacing w:before="0"/>
        <w:ind w:firstLine="0"/>
        <w:rPr>
          <w:b/>
          <w:bCs/>
          <w:color w:val="000000" w:themeColor="text1"/>
          <w:lang w:val="en-US"/>
        </w:rPr>
      </w:pPr>
      <w:r>
        <w:rPr>
          <w:rFonts w:eastAsiaTheme="minorHAnsi"/>
          <w:color w:val="000000" w:themeColor="text1"/>
          <w:szCs w:val="28"/>
          <w:lang w:val="en-US"/>
        </w:rPr>
        <w:tab/>
      </w:r>
      <w:r w:rsidR="002F234D" w:rsidRPr="00E842EA">
        <w:rPr>
          <w:rFonts w:eastAsiaTheme="minorHAnsi"/>
          <w:color w:val="000000" w:themeColor="text1"/>
          <w:szCs w:val="28"/>
          <w:lang w:val="en-US"/>
        </w:rPr>
        <w:t xml:space="preserve">6. </w:t>
      </w:r>
      <w:proofErr w:type="spellStart"/>
      <w:r w:rsidR="002F234D" w:rsidRPr="00E842EA">
        <w:rPr>
          <w:rFonts w:eastAsiaTheme="minorHAnsi"/>
          <w:color w:val="000000" w:themeColor="text1"/>
          <w:szCs w:val="28"/>
          <w:lang w:val="en-US"/>
        </w:rPr>
        <w:t>DockerDocs</w:t>
      </w:r>
      <w:proofErr w:type="spellEnd"/>
      <w:r w:rsidR="002F234D" w:rsidRPr="00E842EA">
        <w:rPr>
          <w:rFonts w:eastAsiaTheme="minorHAnsi"/>
          <w:color w:val="000000" w:themeColor="text1"/>
          <w:szCs w:val="28"/>
          <w:lang w:val="en-US"/>
        </w:rPr>
        <w:t xml:space="preserve"> // </w:t>
      </w:r>
      <w:proofErr w:type="spellStart"/>
      <w:r w:rsidR="002F234D" w:rsidRPr="00E842EA">
        <w:rPr>
          <w:rFonts w:eastAsiaTheme="minorHAnsi"/>
          <w:color w:val="000000" w:themeColor="text1"/>
          <w:szCs w:val="28"/>
          <w:lang w:val="en-US"/>
        </w:rPr>
        <w:t>dockerdocs</w:t>
      </w:r>
      <w:proofErr w:type="spellEnd"/>
      <w:r w:rsidR="002F234D" w:rsidRPr="00E842EA">
        <w:rPr>
          <w:rFonts w:eastAsiaTheme="minorHAnsi"/>
          <w:color w:val="000000" w:themeColor="text1"/>
          <w:szCs w:val="28"/>
          <w:lang w:val="en-US"/>
        </w:rPr>
        <w:t xml:space="preserve"> URL: https://docs.docker.com/</w:t>
      </w:r>
    </w:p>
    <w:sectPr w:rsidR="002F234D" w:rsidRPr="00E842EA" w:rsidSect="004962C8">
      <w:footerReference w:type="default" r:id="rId19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6C7162" w14:textId="77777777" w:rsidR="0019466F" w:rsidRDefault="0019466F" w:rsidP="004962C8">
      <w:r>
        <w:separator/>
      </w:r>
    </w:p>
  </w:endnote>
  <w:endnote w:type="continuationSeparator" w:id="0">
    <w:p w14:paraId="555638B8" w14:textId="77777777" w:rsidR="0019466F" w:rsidRDefault="0019466F" w:rsidP="004962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 Neue">
    <w:panose1 w:val="02000A06000000020004"/>
    <w:charset w:val="CC"/>
    <w:family w:val="auto"/>
    <w:pitch w:val="variable"/>
    <w:sig w:usb0="A0000267" w:usb1="00000000" w:usb2="00000000" w:usb3="00000000" w:csb0="0000019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98120286"/>
      <w:docPartObj>
        <w:docPartGallery w:val="Page Numbers (Bottom of Page)"/>
        <w:docPartUnique/>
      </w:docPartObj>
    </w:sdtPr>
    <w:sdtContent>
      <w:p w14:paraId="2CEC3DC9" w14:textId="0ADCD515" w:rsidR="009337AA" w:rsidRDefault="009337AA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E7F726" w14:textId="77777777" w:rsidR="009337AA" w:rsidRDefault="009337A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3981E9D" w14:textId="77777777" w:rsidR="0019466F" w:rsidRDefault="0019466F" w:rsidP="004962C8">
      <w:r>
        <w:separator/>
      </w:r>
    </w:p>
  </w:footnote>
  <w:footnote w:type="continuationSeparator" w:id="0">
    <w:p w14:paraId="1EA58349" w14:textId="77777777" w:rsidR="0019466F" w:rsidRDefault="0019466F" w:rsidP="004962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C00A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D9A65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666920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4D3EC5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9AAE82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F920D5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39C67C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1E858F6"/>
    <w:multiLevelType w:val="hybridMultilevel"/>
    <w:tmpl w:val="3B2098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33E1F77"/>
    <w:multiLevelType w:val="hybridMultilevel"/>
    <w:tmpl w:val="809C84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8F6ED2"/>
    <w:multiLevelType w:val="hybridMultilevel"/>
    <w:tmpl w:val="99F61C1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B417DCD"/>
    <w:multiLevelType w:val="hybridMultilevel"/>
    <w:tmpl w:val="D0746BB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6D1179"/>
    <w:multiLevelType w:val="hybridMultilevel"/>
    <w:tmpl w:val="2490F63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032C56"/>
    <w:multiLevelType w:val="hybridMultilevel"/>
    <w:tmpl w:val="1DE07E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D748C9"/>
    <w:multiLevelType w:val="hybridMultilevel"/>
    <w:tmpl w:val="1402FC1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80151D"/>
    <w:multiLevelType w:val="hybridMultilevel"/>
    <w:tmpl w:val="58E80E9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494AA0"/>
    <w:multiLevelType w:val="hybridMultilevel"/>
    <w:tmpl w:val="33B634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B41E73"/>
    <w:multiLevelType w:val="hybridMultilevel"/>
    <w:tmpl w:val="A0F43C7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368AC"/>
    <w:multiLevelType w:val="hybridMultilevel"/>
    <w:tmpl w:val="A7D0513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A70E0A"/>
    <w:multiLevelType w:val="hybridMultilevel"/>
    <w:tmpl w:val="AB2EAE1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F9D7F44"/>
    <w:multiLevelType w:val="hybridMultilevel"/>
    <w:tmpl w:val="536CEB2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15"/>
  </w:num>
  <w:num w:numId="4">
    <w:abstractNumId w:val="16"/>
  </w:num>
  <w:num w:numId="5">
    <w:abstractNumId w:val="9"/>
  </w:num>
  <w:num w:numId="6">
    <w:abstractNumId w:val="18"/>
  </w:num>
  <w:num w:numId="7">
    <w:abstractNumId w:val="11"/>
  </w:num>
  <w:num w:numId="8">
    <w:abstractNumId w:val="12"/>
  </w:num>
  <w:num w:numId="9">
    <w:abstractNumId w:val="7"/>
  </w:num>
  <w:num w:numId="10">
    <w:abstractNumId w:val="14"/>
  </w:num>
  <w:num w:numId="11">
    <w:abstractNumId w:val="17"/>
  </w:num>
  <w:num w:numId="12">
    <w:abstractNumId w:val="8"/>
  </w:num>
  <w:num w:numId="13">
    <w:abstractNumId w:val="10"/>
  </w:num>
  <w:num w:numId="14">
    <w:abstractNumId w:val="0"/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02BD"/>
    <w:rsid w:val="00020FDD"/>
    <w:rsid w:val="0008140F"/>
    <w:rsid w:val="001076F6"/>
    <w:rsid w:val="001213DF"/>
    <w:rsid w:val="0019466F"/>
    <w:rsid w:val="0026573A"/>
    <w:rsid w:val="002F234D"/>
    <w:rsid w:val="003A1F97"/>
    <w:rsid w:val="00430B2F"/>
    <w:rsid w:val="00474806"/>
    <w:rsid w:val="004962C8"/>
    <w:rsid w:val="005B436E"/>
    <w:rsid w:val="007650C2"/>
    <w:rsid w:val="009149FC"/>
    <w:rsid w:val="009337AA"/>
    <w:rsid w:val="009B65A7"/>
    <w:rsid w:val="009F02BD"/>
    <w:rsid w:val="00B6554D"/>
    <w:rsid w:val="00BC0171"/>
    <w:rsid w:val="00BE0E81"/>
    <w:rsid w:val="00C82B48"/>
    <w:rsid w:val="00D03E75"/>
    <w:rsid w:val="00D21443"/>
    <w:rsid w:val="00D22388"/>
    <w:rsid w:val="00E842EA"/>
    <w:rsid w:val="00F9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3119B"/>
  <w15:chartTrackingRefBased/>
  <w15:docId w15:val="{23A9FB9B-710D-44AB-8790-EA463015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2B4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4962C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962C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C82B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4">
    <w:name w:val="heading 4"/>
    <w:basedOn w:val="a"/>
    <w:next w:val="a0"/>
    <w:link w:val="40"/>
    <w:uiPriority w:val="9"/>
    <w:unhideWhenUsed/>
    <w:qFormat/>
    <w:rsid w:val="00C82B4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val="en-US"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C82B4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val="en-US"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C82B4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C82B4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C82B4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C82B4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Times142">
    <w:name w:val="Times14_РИО2 Знак"/>
    <w:basedOn w:val="a1"/>
    <w:link w:val="Times1420"/>
    <w:locked/>
    <w:rsid w:val="009B65A7"/>
    <w:rPr>
      <w:rFonts w:ascii="Times New Roman" w:eastAsia="Times New Roman" w:hAnsi="Times New Roman" w:cs="Times New Roman"/>
      <w:sz w:val="28"/>
      <w:szCs w:val="24"/>
    </w:rPr>
  </w:style>
  <w:style w:type="paragraph" w:customStyle="1" w:styleId="Times1420">
    <w:name w:val="Times14_РИО2"/>
    <w:basedOn w:val="a"/>
    <w:link w:val="Times142"/>
    <w:qFormat/>
    <w:rsid w:val="009B65A7"/>
    <w:pPr>
      <w:tabs>
        <w:tab w:val="left" w:pos="709"/>
      </w:tabs>
      <w:spacing w:before="240" w:after="240" w:line="360" w:lineRule="auto"/>
      <w:ind w:firstLine="709"/>
      <w:jc w:val="both"/>
    </w:pPr>
    <w:rPr>
      <w:sz w:val="28"/>
      <w:lang w:eastAsia="en-US"/>
    </w:rPr>
  </w:style>
  <w:style w:type="character" w:styleId="a4">
    <w:name w:val="Book Title"/>
    <w:basedOn w:val="a1"/>
    <w:uiPriority w:val="33"/>
    <w:qFormat/>
    <w:rsid w:val="0026573A"/>
    <w:rPr>
      <w:b/>
      <w:bCs/>
      <w:smallCaps/>
      <w:spacing w:val="5"/>
    </w:rPr>
  </w:style>
  <w:style w:type="paragraph" w:styleId="a5">
    <w:name w:val="header"/>
    <w:basedOn w:val="a"/>
    <w:link w:val="a6"/>
    <w:uiPriority w:val="99"/>
    <w:unhideWhenUsed/>
    <w:rsid w:val="004962C8"/>
    <w:pPr>
      <w:tabs>
        <w:tab w:val="center" w:pos="4677"/>
        <w:tab w:val="right" w:pos="9355"/>
      </w:tabs>
    </w:pPr>
  </w:style>
  <w:style w:type="character" w:customStyle="1" w:styleId="a6">
    <w:name w:val="Верхний колонтитул Знак"/>
    <w:basedOn w:val="a1"/>
    <w:link w:val="a5"/>
    <w:uiPriority w:val="99"/>
    <w:rsid w:val="004962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7">
    <w:name w:val="footer"/>
    <w:basedOn w:val="a"/>
    <w:link w:val="a8"/>
    <w:uiPriority w:val="99"/>
    <w:unhideWhenUsed/>
    <w:rsid w:val="004962C8"/>
    <w:pPr>
      <w:tabs>
        <w:tab w:val="center" w:pos="4677"/>
        <w:tab w:val="right" w:pos="9355"/>
      </w:tabs>
    </w:pPr>
  </w:style>
  <w:style w:type="character" w:customStyle="1" w:styleId="a8">
    <w:name w:val="Нижний колонтитул Знак"/>
    <w:basedOn w:val="a1"/>
    <w:link w:val="a7"/>
    <w:uiPriority w:val="99"/>
    <w:rsid w:val="004962C8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1"/>
    <w:link w:val="1"/>
    <w:uiPriority w:val="9"/>
    <w:rsid w:val="004962C8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ru-RU"/>
    </w:rPr>
  </w:style>
  <w:style w:type="paragraph" w:styleId="a9">
    <w:name w:val="TOC Heading"/>
    <w:basedOn w:val="1"/>
    <w:next w:val="a"/>
    <w:uiPriority w:val="39"/>
    <w:unhideWhenUsed/>
    <w:qFormat/>
    <w:rsid w:val="004962C8"/>
    <w:pPr>
      <w:spacing w:line="259" w:lineRule="auto"/>
      <w:outlineLvl w:val="9"/>
    </w:pPr>
  </w:style>
  <w:style w:type="paragraph" w:customStyle="1" w:styleId="11">
    <w:name w:val="Стиль1"/>
    <w:basedOn w:val="1"/>
    <w:link w:val="12"/>
    <w:qFormat/>
    <w:rsid w:val="004962C8"/>
    <w:pPr>
      <w:jc w:val="center"/>
    </w:pPr>
    <w:rPr>
      <w:rFonts w:ascii="Times New Roman" w:hAnsi="Times New Roman"/>
      <w:b/>
      <w:color w:val="auto"/>
      <w:sz w:val="28"/>
    </w:rPr>
  </w:style>
  <w:style w:type="paragraph" w:styleId="13">
    <w:name w:val="toc 1"/>
    <w:basedOn w:val="a"/>
    <w:next w:val="a"/>
    <w:autoRedefine/>
    <w:uiPriority w:val="39"/>
    <w:unhideWhenUsed/>
    <w:rsid w:val="00F95383"/>
    <w:pPr>
      <w:tabs>
        <w:tab w:val="right" w:leader="dot" w:pos="9345"/>
      </w:tabs>
      <w:spacing w:after="100" w:line="276" w:lineRule="auto"/>
    </w:pPr>
  </w:style>
  <w:style w:type="character" w:customStyle="1" w:styleId="12">
    <w:name w:val="Стиль1 Знак"/>
    <w:basedOn w:val="10"/>
    <w:link w:val="11"/>
    <w:rsid w:val="004962C8"/>
    <w:rPr>
      <w:rFonts w:ascii="Times New Roman" w:eastAsiaTheme="majorEastAsia" w:hAnsi="Times New Roman" w:cstheme="majorBidi"/>
      <w:b/>
      <w:color w:val="365F91" w:themeColor="accent1" w:themeShade="BF"/>
      <w:sz w:val="28"/>
      <w:szCs w:val="32"/>
      <w:lang w:eastAsia="ru-RU"/>
    </w:rPr>
  </w:style>
  <w:style w:type="character" w:styleId="aa">
    <w:name w:val="Hyperlink"/>
    <w:basedOn w:val="a1"/>
    <w:uiPriority w:val="99"/>
    <w:unhideWhenUsed/>
    <w:rsid w:val="004962C8"/>
    <w:rPr>
      <w:color w:val="0000FF" w:themeColor="hyperlink"/>
      <w:u w:val="single"/>
    </w:rPr>
  </w:style>
  <w:style w:type="paragraph" w:customStyle="1" w:styleId="21">
    <w:name w:val="Стиль2"/>
    <w:basedOn w:val="2"/>
    <w:link w:val="22"/>
    <w:qFormat/>
    <w:rsid w:val="004962C8"/>
    <w:rPr>
      <w:rFonts w:ascii="Times New Roman" w:hAnsi="Times New Roman"/>
      <w:b/>
      <w:color w:val="auto"/>
      <w:sz w:val="28"/>
    </w:rPr>
  </w:style>
  <w:style w:type="paragraph" w:styleId="23">
    <w:name w:val="toc 2"/>
    <w:basedOn w:val="a"/>
    <w:next w:val="a"/>
    <w:autoRedefine/>
    <w:uiPriority w:val="39"/>
    <w:unhideWhenUsed/>
    <w:rsid w:val="004962C8"/>
    <w:pPr>
      <w:spacing w:after="100"/>
      <w:ind w:left="240"/>
    </w:pPr>
  </w:style>
  <w:style w:type="character" w:customStyle="1" w:styleId="20">
    <w:name w:val="Заголовок 2 Знак"/>
    <w:basedOn w:val="a1"/>
    <w:link w:val="2"/>
    <w:uiPriority w:val="9"/>
    <w:rsid w:val="004962C8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ru-RU"/>
    </w:rPr>
  </w:style>
  <w:style w:type="character" w:customStyle="1" w:styleId="22">
    <w:name w:val="Стиль2 Знак"/>
    <w:basedOn w:val="20"/>
    <w:link w:val="21"/>
    <w:rsid w:val="004962C8"/>
    <w:rPr>
      <w:rFonts w:ascii="Times New Roman" w:eastAsiaTheme="majorEastAsia" w:hAnsi="Times New Roman" w:cstheme="majorBidi"/>
      <w:b/>
      <w:color w:val="365F91" w:themeColor="accent1" w:themeShade="BF"/>
      <w:sz w:val="28"/>
      <w:szCs w:val="26"/>
      <w:lang w:eastAsia="ru-RU"/>
    </w:rPr>
  </w:style>
  <w:style w:type="paragraph" w:styleId="ab">
    <w:name w:val="caption"/>
    <w:basedOn w:val="a"/>
    <w:next w:val="a"/>
    <w:link w:val="ac"/>
    <w:unhideWhenUsed/>
    <w:qFormat/>
    <w:rsid w:val="004962C8"/>
    <w:pPr>
      <w:spacing w:after="200"/>
    </w:pPr>
    <w:rPr>
      <w:i/>
      <w:iCs/>
      <w:color w:val="1F497D" w:themeColor="text2"/>
      <w:sz w:val="18"/>
      <w:szCs w:val="18"/>
    </w:rPr>
  </w:style>
  <w:style w:type="paragraph" w:styleId="ad">
    <w:name w:val="List Paragraph"/>
    <w:basedOn w:val="a"/>
    <w:uiPriority w:val="34"/>
    <w:qFormat/>
    <w:rsid w:val="004962C8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30">
    <w:name w:val="Заголовок 3 Знак"/>
    <w:basedOn w:val="a1"/>
    <w:link w:val="3"/>
    <w:uiPriority w:val="9"/>
    <w:rsid w:val="00C82B48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ru-RU"/>
    </w:rPr>
  </w:style>
  <w:style w:type="character" w:customStyle="1" w:styleId="40">
    <w:name w:val="Заголовок 4 Знак"/>
    <w:basedOn w:val="a1"/>
    <w:link w:val="4"/>
    <w:uiPriority w:val="9"/>
    <w:rsid w:val="00C82B48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/>
    </w:rPr>
  </w:style>
  <w:style w:type="character" w:customStyle="1" w:styleId="50">
    <w:name w:val="Заголовок 5 Знак"/>
    <w:basedOn w:val="a1"/>
    <w:link w:val="5"/>
    <w:uiPriority w:val="9"/>
    <w:rsid w:val="00C82B48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/>
    </w:rPr>
  </w:style>
  <w:style w:type="character" w:customStyle="1" w:styleId="60">
    <w:name w:val="Заголовок 6 Знак"/>
    <w:basedOn w:val="a1"/>
    <w:link w:val="6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70">
    <w:name w:val="Заголовок 7 Знак"/>
    <w:basedOn w:val="a1"/>
    <w:link w:val="7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80">
    <w:name w:val="Заголовок 8 Знак"/>
    <w:basedOn w:val="a1"/>
    <w:link w:val="8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90">
    <w:name w:val="Заголовок 9 Знак"/>
    <w:basedOn w:val="a1"/>
    <w:link w:val="9"/>
    <w:uiPriority w:val="9"/>
    <w:rsid w:val="00C82B48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a0">
    <w:name w:val="Body Text"/>
    <w:basedOn w:val="a"/>
    <w:link w:val="ae"/>
    <w:qFormat/>
    <w:rsid w:val="00C82B48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e">
    <w:name w:val="Основной текст Знак"/>
    <w:basedOn w:val="a1"/>
    <w:link w:val="a0"/>
    <w:rsid w:val="00C82B48"/>
    <w:rPr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C82B48"/>
  </w:style>
  <w:style w:type="paragraph" w:customStyle="1" w:styleId="Compact">
    <w:name w:val="Compact"/>
    <w:basedOn w:val="a0"/>
    <w:qFormat/>
    <w:rsid w:val="00C82B48"/>
    <w:pPr>
      <w:spacing w:before="36" w:after="36"/>
    </w:pPr>
  </w:style>
  <w:style w:type="paragraph" w:styleId="af">
    <w:name w:val="Title"/>
    <w:basedOn w:val="a"/>
    <w:next w:val="a0"/>
    <w:link w:val="af0"/>
    <w:qFormat/>
    <w:rsid w:val="00C82B4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af0">
    <w:name w:val="Заголовок Знак"/>
    <w:basedOn w:val="a1"/>
    <w:link w:val="af"/>
    <w:rsid w:val="00C82B4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af1">
    <w:name w:val="Subtitle"/>
    <w:basedOn w:val="af"/>
    <w:next w:val="a0"/>
    <w:link w:val="af2"/>
    <w:qFormat/>
    <w:rsid w:val="00C82B48"/>
    <w:pPr>
      <w:spacing w:before="240"/>
    </w:pPr>
    <w:rPr>
      <w:sz w:val="30"/>
      <w:szCs w:val="30"/>
    </w:rPr>
  </w:style>
  <w:style w:type="character" w:customStyle="1" w:styleId="af2">
    <w:name w:val="Подзаголовок Знак"/>
    <w:basedOn w:val="a1"/>
    <w:link w:val="af1"/>
    <w:rsid w:val="00C82B48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a0"/>
    <w:qFormat/>
    <w:rsid w:val="00C82B48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af3">
    <w:name w:val="Date"/>
    <w:next w:val="a0"/>
    <w:link w:val="af4"/>
    <w:qFormat/>
    <w:rsid w:val="00C82B48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af4">
    <w:name w:val="Дата Знак"/>
    <w:basedOn w:val="a1"/>
    <w:link w:val="af3"/>
    <w:rsid w:val="00C82B48"/>
    <w:rPr>
      <w:sz w:val="24"/>
      <w:szCs w:val="24"/>
      <w:lang w:val="en-US"/>
    </w:rPr>
  </w:style>
  <w:style w:type="paragraph" w:customStyle="1" w:styleId="AbstractTitle">
    <w:name w:val="Abstract Title"/>
    <w:basedOn w:val="a"/>
    <w:next w:val="Abstract"/>
    <w:qFormat/>
    <w:rsid w:val="00C82B48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szCs w:val="20"/>
      <w:lang w:val="en-US" w:eastAsia="en-US"/>
    </w:rPr>
  </w:style>
  <w:style w:type="paragraph" w:customStyle="1" w:styleId="Abstract">
    <w:name w:val="Abstract"/>
    <w:basedOn w:val="a"/>
    <w:next w:val="a0"/>
    <w:qFormat/>
    <w:rsid w:val="00C82B48"/>
    <w:pPr>
      <w:keepNext/>
      <w:keepLines/>
      <w:spacing w:before="100" w:after="300"/>
    </w:pPr>
    <w:rPr>
      <w:rFonts w:asciiTheme="minorHAnsi" w:eastAsiaTheme="minorHAnsi" w:hAnsiTheme="minorHAnsi" w:cstheme="minorBidi"/>
      <w:sz w:val="20"/>
      <w:szCs w:val="20"/>
      <w:lang w:val="en-US" w:eastAsia="en-US"/>
    </w:rPr>
  </w:style>
  <w:style w:type="paragraph" w:styleId="af5">
    <w:name w:val="Bibliography"/>
    <w:basedOn w:val="a"/>
    <w:qFormat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styleId="af6">
    <w:name w:val="Block Text"/>
    <w:basedOn w:val="a0"/>
    <w:next w:val="a0"/>
    <w:uiPriority w:val="9"/>
    <w:unhideWhenUsed/>
    <w:qFormat/>
    <w:rsid w:val="00C82B48"/>
    <w:pPr>
      <w:spacing w:before="100" w:after="100"/>
      <w:ind w:left="480" w:right="480"/>
    </w:pPr>
  </w:style>
  <w:style w:type="paragraph" w:styleId="af7">
    <w:name w:val="footnote text"/>
    <w:basedOn w:val="a"/>
    <w:link w:val="af8"/>
    <w:uiPriority w:val="9"/>
    <w:unhideWhenUsed/>
    <w:qFormat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af8">
    <w:name w:val="Текст сноски Знак"/>
    <w:basedOn w:val="a1"/>
    <w:link w:val="af7"/>
    <w:uiPriority w:val="9"/>
    <w:rsid w:val="00C82B48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82B48"/>
    <w:pPr>
      <w:spacing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C82B48"/>
    <w:pPr>
      <w:keepNext/>
      <w:keepLines/>
    </w:pPr>
    <w:rPr>
      <w:rFonts w:asciiTheme="minorHAnsi" w:eastAsiaTheme="minorHAnsi" w:hAnsiTheme="minorHAnsi" w:cstheme="minorBidi"/>
      <w:b/>
      <w:lang w:val="en-US" w:eastAsia="en-US"/>
    </w:rPr>
  </w:style>
  <w:style w:type="paragraph" w:customStyle="1" w:styleId="Definition">
    <w:name w:val="Definition"/>
    <w:basedOn w:val="a"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TableCaption">
    <w:name w:val="Table Caption"/>
    <w:basedOn w:val="ab"/>
    <w:rsid w:val="00C82B48"/>
    <w:pPr>
      <w:keepNext/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ImageCaption">
    <w:name w:val="Image Caption"/>
    <w:basedOn w:val="ab"/>
    <w:rsid w:val="00C82B48"/>
    <w:pPr>
      <w:spacing w:after="120"/>
    </w:pPr>
    <w:rPr>
      <w:rFonts w:asciiTheme="minorHAnsi" w:eastAsiaTheme="minorHAnsi" w:hAnsiTheme="minorHAnsi" w:cstheme="minorBidi"/>
      <w:iCs w:val="0"/>
      <w:color w:val="auto"/>
      <w:sz w:val="24"/>
      <w:szCs w:val="24"/>
      <w:lang w:val="en-US" w:eastAsia="en-US"/>
    </w:rPr>
  </w:style>
  <w:style w:type="paragraph" w:customStyle="1" w:styleId="Figure">
    <w:name w:val="Figure"/>
    <w:basedOn w:val="a"/>
    <w:rsid w:val="00C82B48"/>
    <w:pPr>
      <w:spacing w:after="200"/>
    </w:pPr>
    <w:rPr>
      <w:rFonts w:asciiTheme="minorHAnsi" w:eastAsiaTheme="minorHAnsi" w:hAnsiTheme="minorHAnsi" w:cstheme="minorBidi"/>
      <w:lang w:val="en-US" w:eastAsia="en-US"/>
    </w:rPr>
  </w:style>
  <w:style w:type="paragraph" w:customStyle="1" w:styleId="CaptionedFigure">
    <w:name w:val="Captioned Figure"/>
    <w:basedOn w:val="Figure"/>
    <w:rsid w:val="00C82B48"/>
    <w:pPr>
      <w:keepNext/>
    </w:pPr>
  </w:style>
  <w:style w:type="character" w:customStyle="1" w:styleId="ac">
    <w:name w:val="Название объекта Знак"/>
    <w:basedOn w:val="a1"/>
    <w:link w:val="ab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VerbatimChar">
    <w:name w:val="Verbatim Char"/>
    <w:basedOn w:val="ac"/>
    <w:link w:val="SourceCode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SectionNumber">
    <w:name w:val="Section Number"/>
    <w:basedOn w:val="ac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lang w:eastAsia="ru-RU"/>
    </w:rPr>
  </w:style>
  <w:style w:type="character" w:styleId="af9">
    <w:name w:val="footnote reference"/>
    <w:basedOn w:val="ac"/>
    <w:rsid w:val="00C82B48"/>
    <w:rPr>
      <w:rFonts w:ascii="Times New Roman" w:eastAsia="Times New Roman" w:hAnsi="Times New Roman" w:cs="Times New Roman"/>
      <w:i/>
      <w:iCs/>
      <w:color w:val="1F497D" w:themeColor="text2"/>
      <w:sz w:val="18"/>
      <w:szCs w:val="18"/>
      <w:vertAlign w:val="superscript"/>
      <w:lang w:eastAsia="ru-RU"/>
    </w:rPr>
  </w:style>
  <w:style w:type="paragraph" w:customStyle="1" w:styleId="SourceCode">
    <w:name w:val="Source Code"/>
    <w:basedOn w:val="a"/>
    <w:link w:val="VerbatimChar"/>
    <w:rsid w:val="00C82B48"/>
    <w:pPr>
      <w:wordWrap w:val="0"/>
      <w:spacing w:after="200"/>
    </w:pPr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KeywordTok">
    <w:name w:val="KeywordTok"/>
    <w:basedOn w:val="VerbatimChar"/>
    <w:rsid w:val="00C82B48"/>
    <w:rPr>
      <w:rFonts w:ascii="Consolas" w:eastAsia="Times New Roman" w:hAnsi="Consolas" w:cs="Times New Roman"/>
      <w:b/>
      <w:i/>
      <w:iCs/>
      <w:color w:val="007020"/>
      <w:sz w:val="18"/>
      <w:szCs w:val="18"/>
      <w:lang w:eastAsia="ru-RU"/>
    </w:rPr>
  </w:style>
  <w:style w:type="character" w:customStyle="1" w:styleId="DataTypeTok">
    <w:name w:val="DataTypeTok"/>
    <w:basedOn w:val="VerbatimChar"/>
    <w:rsid w:val="00C82B48"/>
    <w:rPr>
      <w:rFonts w:ascii="Consolas" w:eastAsia="Times New Roman" w:hAnsi="Consolas" w:cs="Times New Roman"/>
      <w:i/>
      <w:iCs/>
      <w:color w:val="902000"/>
      <w:sz w:val="18"/>
      <w:szCs w:val="18"/>
      <w:lang w:eastAsia="ru-RU"/>
    </w:rPr>
  </w:style>
  <w:style w:type="character" w:customStyle="1" w:styleId="DecValTok">
    <w:name w:val="DecVal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BaseNTok">
    <w:name w:val="BaseN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FloatTok">
    <w:name w:val="FloatTok"/>
    <w:basedOn w:val="VerbatimChar"/>
    <w:rsid w:val="00C82B48"/>
    <w:rPr>
      <w:rFonts w:ascii="Consolas" w:eastAsia="Times New Roman" w:hAnsi="Consolas" w:cs="Times New Roman"/>
      <w:i/>
      <w:iCs/>
      <w:color w:val="40A070"/>
      <w:sz w:val="18"/>
      <w:szCs w:val="18"/>
      <w:lang w:eastAsia="ru-RU"/>
    </w:rPr>
  </w:style>
  <w:style w:type="character" w:customStyle="1" w:styleId="ConstantTok">
    <w:name w:val="ConstantTok"/>
    <w:basedOn w:val="VerbatimChar"/>
    <w:rsid w:val="00C82B48"/>
    <w:rPr>
      <w:rFonts w:ascii="Consolas" w:eastAsia="Times New Roman" w:hAnsi="Consolas" w:cs="Times New Roman"/>
      <w:i/>
      <w:iCs/>
      <w:color w:val="880000"/>
      <w:sz w:val="18"/>
      <w:szCs w:val="18"/>
      <w:lang w:eastAsia="ru-RU"/>
    </w:rPr>
  </w:style>
  <w:style w:type="character" w:customStyle="1" w:styleId="CharTok">
    <w:name w:val="Char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pecialCharTok">
    <w:name w:val="SpecialChar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tringTok">
    <w:name w:val="String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VerbatimStringTok">
    <w:name w:val="VerbatimStringTok"/>
    <w:basedOn w:val="VerbatimChar"/>
    <w:rsid w:val="00C82B48"/>
    <w:rPr>
      <w:rFonts w:ascii="Consolas" w:eastAsia="Times New Roman" w:hAnsi="Consolas" w:cs="Times New Roman"/>
      <w:i/>
      <w:iCs/>
      <w:color w:val="4070A0"/>
      <w:sz w:val="18"/>
      <w:szCs w:val="18"/>
      <w:lang w:eastAsia="ru-RU"/>
    </w:rPr>
  </w:style>
  <w:style w:type="character" w:customStyle="1" w:styleId="SpecialStringTok">
    <w:name w:val="SpecialStringTok"/>
    <w:basedOn w:val="VerbatimChar"/>
    <w:rsid w:val="00C82B48"/>
    <w:rPr>
      <w:rFonts w:ascii="Consolas" w:eastAsia="Times New Roman" w:hAnsi="Consolas" w:cs="Times New Roman"/>
      <w:i/>
      <w:iCs/>
      <w:color w:val="BB6688"/>
      <w:sz w:val="18"/>
      <w:szCs w:val="18"/>
      <w:lang w:eastAsia="ru-RU"/>
    </w:rPr>
  </w:style>
  <w:style w:type="character" w:customStyle="1" w:styleId="ImportTok">
    <w:name w:val="ImportTok"/>
    <w:basedOn w:val="VerbatimChar"/>
    <w:rsid w:val="00C82B48"/>
    <w:rPr>
      <w:rFonts w:ascii="Consolas" w:eastAsia="Times New Roman" w:hAnsi="Consolas" w:cs="Times New Roman"/>
      <w:b/>
      <w:i/>
      <w:iCs/>
      <w:color w:val="008000"/>
      <w:sz w:val="18"/>
      <w:szCs w:val="18"/>
      <w:lang w:eastAsia="ru-RU"/>
    </w:rPr>
  </w:style>
  <w:style w:type="character" w:customStyle="1" w:styleId="CommentTok">
    <w:name w:val="CommentTok"/>
    <w:basedOn w:val="VerbatimChar"/>
    <w:rsid w:val="00C82B48"/>
    <w:rPr>
      <w:rFonts w:ascii="Consolas" w:eastAsia="Times New Roman" w:hAnsi="Consolas" w:cs="Times New Roman"/>
      <w:i w:val="0"/>
      <w:iCs/>
      <w:color w:val="60A0B0"/>
      <w:sz w:val="18"/>
      <w:szCs w:val="18"/>
      <w:lang w:eastAsia="ru-RU"/>
    </w:rPr>
  </w:style>
  <w:style w:type="character" w:customStyle="1" w:styleId="DocumentationTok">
    <w:name w:val="DocumentationTok"/>
    <w:basedOn w:val="VerbatimChar"/>
    <w:rsid w:val="00C82B48"/>
    <w:rPr>
      <w:rFonts w:ascii="Consolas" w:eastAsia="Times New Roman" w:hAnsi="Consolas" w:cs="Times New Roman"/>
      <w:i w:val="0"/>
      <w:iCs/>
      <w:color w:val="BA2121"/>
      <w:sz w:val="18"/>
      <w:szCs w:val="18"/>
      <w:lang w:eastAsia="ru-RU"/>
    </w:rPr>
  </w:style>
  <w:style w:type="character" w:customStyle="1" w:styleId="AnnotationTok">
    <w:name w:val="Annotation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CommentVarTok">
    <w:name w:val="CommentVar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OtherTok">
    <w:name w:val="OtherTok"/>
    <w:basedOn w:val="VerbatimChar"/>
    <w:rsid w:val="00C82B48"/>
    <w:rPr>
      <w:rFonts w:ascii="Consolas" w:eastAsia="Times New Roman" w:hAnsi="Consolas" w:cs="Times New Roman"/>
      <w:i/>
      <w:iCs/>
      <w:color w:val="007020"/>
      <w:sz w:val="18"/>
      <w:szCs w:val="18"/>
      <w:lang w:eastAsia="ru-RU"/>
    </w:rPr>
  </w:style>
  <w:style w:type="character" w:customStyle="1" w:styleId="FunctionTok">
    <w:name w:val="FunctionTok"/>
    <w:basedOn w:val="VerbatimChar"/>
    <w:rsid w:val="00C82B48"/>
    <w:rPr>
      <w:rFonts w:ascii="Consolas" w:eastAsia="Times New Roman" w:hAnsi="Consolas" w:cs="Times New Roman"/>
      <w:i/>
      <w:iCs/>
      <w:color w:val="06287E"/>
      <w:sz w:val="18"/>
      <w:szCs w:val="18"/>
      <w:lang w:eastAsia="ru-RU"/>
    </w:rPr>
  </w:style>
  <w:style w:type="character" w:customStyle="1" w:styleId="VariableTok">
    <w:name w:val="VariableTok"/>
    <w:basedOn w:val="VerbatimChar"/>
    <w:rsid w:val="00C82B48"/>
    <w:rPr>
      <w:rFonts w:ascii="Consolas" w:eastAsia="Times New Roman" w:hAnsi="Consolas" w:cs="Times New Roman"/>
      <w:i/>
      <w:iCs/>
      <w:color w:val="19177C"/>
      <w:sz w:val="18"/>
      <w:szCs w:val="18"/>
      <w:lang w:eastAsia="ru-RU"/>
    </w:rPr>
  </w:style>
  <w:style w:type="character" w:customStyle="1" w:styleId="ControlFlowTok">
    <w:name w:val="ControlFlowTok"/>
    <w:basedOn w:val="VerbatimChar"/>
    <w:rsid w:val="00C82B48"/>
    <w:rPr>
      <w:rFonts w:ascii="Consolas" w:eastAsia="Times New Roman" w:hAnsi="Consolas" w:cs="Times New Roman"/>
      <w:b/>
      <w:i/>
      <w:iCs/>
      <w:color w:val="007020"/>
      <w:sz w:val="18"/>
      <w:szCs w:val="18"/>
      <w:lang w:eastAsia="ru-RU"/>
    </w:rPr>
  </w:style>
  <w:style w:type="character" w:customStyle="1" w:styleId="OperatorTok">
    <w:name w:val="OperatorTok"/>
    <w:basedOn w:val="VerbatimChar"/>
    <w:rsid w:val="00C82B48"/>
    <w:rPr>
      <w:rFonts w:ascii="Consolas" w:eastAsia="Times New Roman" w:hAnsi="Consolas" w:cs="Times New Roman"/>
      <w:i/>
      <w:iCs/>
      <w:color w:val="666666"/>
      <w:sz w:val="18"/>
      <w:szCs w:val="18"/>
      <w:lang w:eastAsia="ru-RU"/>
    </w:rPr>
  </w:style>
  <w:style w:type="character" w:customStyle="1" w:styleId="BuiltInTok">
    <w:name w:val="BuiltInTok"/>
    <w:basedOn w:val="VerbatimChar"/>
    <w:rsid w:val="00C82B48"/>
    <w:rPr>
      <w:rFonts w:ascii="Consolas" w:eastAsia="Times New Roman" w:hAnsi="Consolas" w:cs="Times New Roman"/>
      <w:i/>
      <w:iCs/>
      <w:color w:val="008000"/>
      <w:sz w:val="18"/>
      <w:szCs w:val="18"/>
      <w:lang w:eastAsia="ru-RU"/>
    </w:rPr>
  </w:style>
  <w:style w:type="character" w:customStyle="1" w:styleId="ExtensionTok">
    <w:name w:val="Extension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PreprocessorTok">
    <w:name w:val="PreprocessorTok"/>
    <w:basedOn w:val="VerbatimChar"/>
    <w:rsid w:val="00C82B48"/>
    <w:rPr>
      <w:rFonts w:ascii="Consolas" w:eastAsia="Times New Roman" w:hAnsi="Consolas" w:cs="Times New Roman"/>
      <w:i/>
      <w:iCs/>
      <w:color w:val="BC7A00"/>
      <w:sz w:val="18"/>
      <w:szCs w:val="18"/>
      <w:lang w:eastAsia="ru-RU"/>
    </w:rPr>
  </w:style>
  <w:style w:type="character" w:customStyle="1" w:styleId="AttributeTok">
    <w:name w:val="AttributeTok"/>
    <w:basedOn w:val="VerbatimChar"/>
    <w:rsid w:val="00C82B48"/>
    <w:rPr>
      <w:rFonts w:ascii="Consolas" w:eastAsia="Times New Roman" w:hAnsi="Consolas" w:cs="Times New Roman"/>
      <w:i/>
      <w:iCs/>
      <w:color w:val="7D9029"/>
      <w:sz w:val="18"/>
      <w:szCs w:val="18"/>
      <w:lang w:eastAsia="ru-RU"/>
    </w:rPr>
  </w:style>
  <w:style w:type="character" w:customStyle="1" w:styleId="RegionMarkerTok">
    <w:name w:val="RegionMarker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character" w:customStyle="1" w:styleId="InformationTok">
    <w:name w:val="Information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WarningTok">
    <w:name w:val="WarningTok"/>
    <w:basedOn w:val="VerbatimChar"/>
    <w:rsid w:val="00C82B48"/>
    <w:rPr>
      <w:rFonts w:ascii="Consolas" w:eastAsia="Times New Roman" w:hAnsi="Consolas" w:cs="Times New Roman"/>
      <w:b/>
      <w:i w:val="0"/>
      <w:iCs/>
      <w:color w:val="60A0B0"/>
      <w:sz w:val="18"/>
      <w:szCs w:val="18"/>
      <w:lang w:eastAsia="ru-RU"/>
    </w:rPr>
  </w:style>
  <w:style w:type="character" w:customStyle="1" w:styleId="AlertTok">
    <w:name w:val="AlertTok"/>
    <w:basedOn w:val="VerbatimChar"/>
    <w:rsid w:val="00C82B48"/>
    <w:rPr>
      <w:rFonts w:ascii="Consolas" w:eastAsia="Times New Roman" w:hAnsi="Consolas" w:cs="Times New Roman"/>
      <w:b/>
      <w:i/>
      <w:iCs/>
      <w:color w:val="FF0000"/>
      <w:sz w:val="18"/>
      <w:szCs w:val="18"/>
      <w:lang w:eastAsia="ru-RU"/>
    </w:rPr>
  </w:style>
  <w:style w:type="character" w:customStyle="1" w:styleId="ErrorTok">
    <w:name w:val="ErrorTok"/>
    <w:basedOn w:val="VerbatimChar"/>
    <w:rsid w:val="00C82B48"/>
    <w:rPr>
      <w:rFonts w:ascii="Consolas" w:eastAsia="Times New Roman" w:hAnsi="Consolas" w:cs="Times New Roman"/>
      <w:b/>
      <w:i/>
      <w:iCs/>
      <w:color w:val="FF0000"/>
      <w:sz w:val="18"/>
      <w:szCs w:val="18"/>
      <w:lang w:eastAsia="ru-RU"/>
    </w:rPr>
  </w:style>
  <w:style w:type="character" w:customStyle="1" w:styleId="NormalTok">
    <w:name w:val="NormalTok"/>
    <w:basedOn w:val="VerbatimChar"/>
    <w:rsid w:val="00C82B48"/>
    <w:rPr>
      <w:rFonts w:ascii="Consolas" w:eastAsia="Times New Roman" w:hAnsi="Consolas" w:cs="Times New Roman"/>
      <w:i/>
      <w:iCs/>
      <w:color w:val="1F497D" w:themeColor="text2"/>
      <w:sz w:val="18"/>
      <w:szCs w:val="18"/>
      <w:lang w:eastAsia="ru-RU"/>
    </w:rPr>
  </w:style>
  <w:style w:type="paragraph" w:styleId="afa">
    <w:name w:val="No Spacing"/>
    <w:uiPriority w:val="1"/>
    <w:qFormat/>
    <w:rsid w:val="00D223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82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6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7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63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60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9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19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50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7805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160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188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40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076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17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25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77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7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8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017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20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856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604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20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451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97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1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99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59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07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170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6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9180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090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3D444D"/>
            <w:bottom w:val="none" w:sz="0" w:space="0" w:color="auto"/>
            <w:right w:val="none" w:sz="0" w:space="0" w:color="auto"/>
          </w:divBdr>
        </w:div>
        <w:div w:id="5468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981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7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293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10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91616-E7C8-4D20-BC00-AE5F8BF1D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3</Pages>
  <Words>4669</Words>
  <Characters>26619</Characters>
  <Application>Microsoft Office Word</Application>
  <DocSecurity>0</DocSecurity>
  <Lines>221</Lines>
  <Paragraphs>6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/>
  <dc:description/>
  <cp:lastModifiedBy>Вероника Ежевская</cp:lastModifiedBy>
  <cp:revision>2</cp:revision>
  <dcterms:created xsi:type="dcterms:W3CDTF">2025-05-31T11:26:00Z</dcterms:created>
  <dcterms:modified xsi:type="dcterms:W3CDTF">2025-05-31T11:26:00Z</dcterms:modified>
</cp:coreProperties>
</file>